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5E036" w14:textId="24DFD8B9" w:rsidR="00921183" w:rsidRPr="002C4054" w:rsidRDefault="00921183" w:rsidP="00921183">
      <w:pPr>
        <w:pStyle w:val="sectiontitle0"/>
      </w:pPr>
      <w:r>
        <w:t>MATLAB Basic</w:t>
      </w:r>
    </w:p>
    <w:p w14:paraId="683BA035" w14:textId="06238955" w:rsidR="00A24E85" w:rsidRDefault="00DD2C84" w:rsidP="00B225A4">
      <w:pPr>
        <w:pStyle w:val="ListParagraph"/>
        <w:numPr>
          <w:ilvl w:val="0"/>
          <w:numId w:val="2"/>
        </w:numPr>
      </w:pPr>
      <w:r>
        <w:t>System c</w:t>
      </w:r>
      <w:r w:rsidR="00A24E85">
        <w:t>ommands</w:t>
      </w:r>
    </w:p>
    <w:p w14:paraId="527E0C23" w14:textId="77777777" w:rsidR="00A24E85" w:rsidRPr="00FA12E6" w:rsidRDefault="00A24E85" w:rsidP="00A24E85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CCAE705" wp14:editId="4F0D7BF7">
                <wp:extent cx="2489200" cy="0"/>
                <wp:effectExtent l="0" t="0" r="0" b="0"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0C8CA08" id="Straight Connector 2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2D9X+s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8A4705C" w14:textId="1DF2C353" w:rsidR="00A24E85" w:rsidRDefault="00A24E85" w:rsidP="00A24E85">
      <w:pPr>
        <w:pStyle w:val="code"/>
        <w:ind w:left="0" w:firstLine="0"/>
      </w:pPr>
      <w:r>
        <w:t xml:space="preserve">save </w:t>
      </w:r>
      <w:r w:rsidR="00376034">
        <w:t>&lt;</w:t>
      </w:r>
      <w:r>
        <w:t>filename</w:t>
      </w:r>
      <w:r w:rsidR="00376034">
        <w:t>&gt;</w:t>
      </w:r>
      <w:r>
        <w:tab/>
      </w:r>
      <w:r w:rsidR="00C47A4C">
        <w:tab/>
      </w:r>
      <w:r>
        <w:t xml:space="preserve">load </w:t>
      </w:r>
      <w:r w:rsidR="00376034">
        <w:t>&lt;</w:t>
      </w:r>
      <w:r>
        <w:t>filename</w:t>
      </w:r>
      <w:r w:rsidR="00376034">
        <w:t>&gt;</w:t>
      </w:r>
    </w:p>
    <w:p w14:paraId="0A28D319" w14:textId="77777777" w:rsidR="00D22586" w:rsidRDefault="00D22586" w:rsidP="00A24E85">
      <w:pPr>
        <w:pStyle w:val="code"/>
        <w:ind w:left="0" w:firstLine="0"/>
      </w:pPr>
    </w:p>
    <w:p w14:paraId="77E2F110" w14:textId="5B372B17" w:rsidR="00AE3907" w:rsidRDefault="00376034" w:rsidP="00A24E85">
      <w:pPr>
        <w:pStyle w:val="code"/>
        <w:ind w:left="0" w:firstLine="0"/>
      </w:pPr>
      <w:r>
        <w:t>who</w:t>
      </w:r>
      <w:r>
        <w:tab/>
        <w:t>% show var</w:t>
      </w:r>
      <w:r>
        <w:tab/>
      </w:r>
      <w:proofErr w:type="spellStart"/>
      <w:r>
        <w:t>whos</w:t>
      </w:r>
      <w:proofErr w:type="spellEnd"/>
      <w:r>
        <w:tab/>
        <w:t>% var details</w:t>
      </w:r>
    </w:p>
    <w:p w14:paraId="3275EE57" w14:textId="358A918A" w:rsidR="00AE3907" w:rsidRDefault="00AE3907" w:rsidP="00A24E85">
      <w:pPr>
        <w:pStyle w:val="code"/>
        <w:ind w:left="0" w:firstLine="0"/>
      </w:pPr>
      <w:r>
        <w:t>clear /</w:t>
      </w:r>
      <w:proofErr w:type="gramStart"/>
      <w:r>
        <w:t>x?/</w:t>
      </w:r>
      <w:proofErr w:type="gramEnd"/>
      <w:r>
        <w:tab/>
        <w:t>% del x or all</w:t>
      </w:r>
    </w:p>
    <w:p w14:paraId="1FFE3712" w14:textId="13679AA3" w:rsidR="00C230AA" w:rsidRDefault="00C230AA" w:rsidP="00A24E85">
      <w:pPr>
        <w:pStyle w:val="code"/>
        <w:ind w:left="0" w:firstLine="0"/>
      </w:pPr>
    </w:p>
    <w:p w14:paraId="08A41AA3" w14:textId="5D9F22B5" w:rsidR="00A86FD2" w:rsidRDefault="00A86FD2" w:rsidP="00A24E85">
      <w:pPr>
        <w:pStyle w:val="code"/>
        <w:ind w:left="0" w:firstLine="0"/>
      </w:pPr>
      <w:r>
        <w:t>input(s)</w:t>
      </w:r>
      <w:r>
        <w:tab/>
        <w:t>% show s and wait for input</w:t>
      </w:r>
    </w:p>
    <w:p w14:paraId="6F07A3BF" w14:textId="77777777" w:rsidR="008F2297" w:rsidRDefault="00245FF9" w:rsidP="00A24E85">
      <w:pPr>
        <w:pStyle w:val="code"/>
        <w:ind w:left="0" w:firstLine="0"/>
      </w:pPr>
      <w:r>
        <w:t>format</w:t>
      </w:r>
      <w:r>
        <w:tab/>
        <w:t xml:space="preserve">% switch </w:t>
      </w:r>
      <w:proofErr w:type="gramStart"/>
      <w:r>
        <w:t>short</w:t>
      </w:r>
      <w:r w:rsidR="00091D30">
        <w:t>(</w:t>
      </w:r>
      <w:proofErr w:type="gramEnd"/>
      <w:r w:rsidR="00091D30">
        <w:t>4)</w:t>
      </w:r>
      <w:r>
        <w:t xml:space="preserve"> / long</w:t>
      </w:r>
      <w:r w:rsidR="00091D30">
        <w:t>(16)</w:t>
      </w:r>
      <w:r w:rsidR="00024ABD">
        <w:t xml:space="preserve"> / bank</w:t>
      </w:r>
      <w:r w:rsidR="00091D30">
        <w:t>(2)</w:t>
      </w:r>
      <w:r w:rsidR="008F2297">
        <w:t xml:space="preserve"> / </w:t>
      </w:r>
    </w:p>
    <w:p w14:paraId="112F6BAD" w14:textId="24B801B1" w:rsidR="00245FF9" w:rsidRDefault="008F2297" w:rsidP="008F2297">
      <w:pPr>
        <w:pStyle w:val="code"/>
        <w:ind w:left="0" w:firstLine="720"/>
      </w:pPr>
      <w:r>
        <w:t>% short e / long e / rat</w:t>
      </w:r>
      <w:r w:rsidR="00375D4D">
        <w:t xml:space="preserve"> / + (pos, neg, 0) / </w:t>
      </w:r>
    </w:p>
    <w:p w14:paraId="75A0E483" w14:textId="166494E8" w:rsidR="00560697" w:rsidRDefault="00375D4D" w:rsidP="00644EC0">
      <w:pPr>
        <w:pStyle w:val="code"/>
        <w:ind w:left="0" w:firstLine="720"/>
      </w:pPr>
      <w:r>
        <w:t>% compact / loose</w:t>
      </w:r>
    </w:p>
    <w:p w14:paraId="6F16D3A3" w14:textId="4F8B5D6D" w:rsidR="00375D4D" w:rsidRDefault="00375D4D" w:rsidP="007314C0">
      <w:pPr>
        <w:pStyle w:val="code"/>
        <w:ind w:left="0" w:firstLine="0"/>
      </w:pPr>
    </w:p>
    <w:p w14:paraId="308C08C6" w14:textId="08265DC7" w:rsidR="00082814" w:rsidRDefault="00082814" w:rsidP="007314C0">
      <w:pPr>
        <w:pStyle w:val="code"/>
        <w:ind w:left="0" w:firstLine="0"/>
      </w:pPr>
      <w:proofErr w:type="spellStart"/>
      <w:r>
        <w:t>disp</w:t>
      </w:r>
      <w:proofErr w:type="spellEnd"/>
      <w:r>
        <w:tab/>
        <w:t>% display value without "var = "</w:t>
      </w:r>
    </w:p>
    <w:p w14:paraId="2BC9BCFC" w14:textId="77777777" w:rsidR="00DF6C0C" w:rsidRDefault="00DF6C0C" w:rsidP="00DF6C0C">
      <w:pPr>
        <w:pStyle w:val="code"/>
        <w:ind w:left="0" w:firstLine="0"/>
      </w:pPr>
      <w:proofErr w:type="spellStart"/>
      <w:r>
        <w:t>fscanf</w:t>
      </w:r>
      <w:proofErr w:type="spellEnd"/>
      <w:r>
        <w:tab/>
        <w:t xml:space="preserve">% </w:t>
      </w:r>
      <w:r w:rsidRPr="00A86FD2">
        <w:t>Read formatted data from a file</w:t>
      </w:r>
    </w:p>
    <w:p w14:paraId="7563CEDC" w14:textId="752BCB72" w:rsidR="00DF6C0C" w:rsidRDefault="00DF6C0C" w:rsidP="00DF6C0C">
      <w:pPr>
        <w:pStyle w:val="code"/>
        <w:ind w:left="0" w:firstLine="0"/>
      </w:pPr>
      <w:proofErr w:type="spellStart"/>
      <w:r>
        <w:t>fprintf</w:t>
      </w:r>
      <w:proofErr w:type="spellEnd"/>
      <w:r>
        <w:tab/>
        <w:t>% F</w:t>
      </w:r>
      <w:r w:rsidRPr="00A86FD2">
        <w:t>ormatted writes to screen or file</w:t>
      </w:r>
    </w:p>
    <w:p w14:paraId="2C28C123" w14:textId="2330FED4" w:rsidR="00ED581F" w:rsidRDefault="00ED581F" w:rsidP="00DF6C0C">
      <w:pPr>
        <w:pStyle w:val="code"/>
        <w:ind w:left="0" w:firstLine="0"/>
      </w:pPr>
      <w:r>
        <w:tab/>
        <w:t>% MUST have format char</w:t>
      </w:r>
    </w:p>
    <w:p w14:paraId="2542DCE6" w14:textId="77777777" w:rsidR="00DF6C0C" w:rsidRDefault="00DF6C0C" w:rsidP="00DF6C0C">
      <w:pPr>
        <w:pStyle w:val="code"/>
        <w:ind w:left="0" w:firstLine="0"/>
      </w:pPr>
      <w:r>
        <w:t>%s</w:t>
      </w:r>
      <w:r>
        <w:tab/>
        <w:t>% string</w:t>
      </w:r>
      <w:r>
        <w:tab/>
      </w:r>
      <w:r>
        <w:tab/>
        <w:t>%d</w:t>
      </w:r>
      <w:r>
        <w:tab/>
        <w:t>% integer</w:t>
      </w:r>
    </w:p>
    <w:p w14:paraId="6D13CDC4" w14:textId="5550D9E9" w:rsidR="00DF6C0C" w:rsidRDefault="00DF6C0C" w:rsidP="00DF6C0C">
      <w:pPr>
        <w:pStyle w:val="code"/>
        <w:ind w:left="0" w:firstLine="0"/>
      </w:pPr>
      <w:r>
        <w:t>%f</w:t>
      </w:r>
      <w:r>
        <w:tab/>
        <w:t>%</w:t>
      </w:r>
      <w:r w:rsidR="003B5B02">
        <w:t xml:space="preserve"> float</w:t>
      </w:r>
      <w:r w:rsidR="003B5B02">
        <w:tab/>
      </w:r>
      <w:r w:rsidR="003B5B02">
        <w:tab/>
        <w:t>%e</w:t>
      </w:r>
      <w:r w:rsidR="003B5B02">
        <w:tab/>
        <w:t>% %f + exp</w:t>
      </w:r>
    </w:p>
    <w:p w14:paraId="19C49DFB" w14:textId="55666903" w:rsidR="003B5B02" w:rsidRDefault="003B5B02" w:rsidP="00DF6C0C">
      <w:pPr>
        <w:pStyle w:val="code"/>
        <w:ind w:left="0" w:firstLine="0"/>
      </w:pPr>
      <w:r>
        <w:t>%g</w:t>
      </w:r>
      <w:r>
        <w:tab/>
        <w:t>% whichever more compact in %f or %e</w:t>
      </w:r>
    </w:p>
    <w:p w14:paraId="6777447F" w14:textId="77777777" w:rsidR="00A24E85" w:rsidRDefault="00A24E85" w:rsidP="00A24E85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35981B4" wp14:editId="2BD1C177">
                <wp:extent cx="2468880" cy="0"/>
                <wp:effectExtent l="0" t="0" r="0" b="0"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5BF201B" id="Straight Connector 5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hDz96s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455FCD9" w14:textId="5487FB0B" w:rsidR="00245FF9" w:rsidRDefault="001F014B" w:rsidP="00B225A4">
      <w:pPr>
        <w:pStyle w:val="ListParagraph"/>
        <w:numPr>
          <w:ilvl w:val="0"/>
          <w:numId w:val="2"/>
        </w:numPr>
      </w:pPr>
      <w:r>
        <w:t>Notations</w:t>
      </w:r>
    </w:p>
    <w:p w14:paraId="69353FB0" w14:textId="77777777" w:rsidR="00921183" w:rsidRPr="00FA12E6" w:rsidRDefault="00921183" w:rsidP="0092118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8C79AA2" wp14:editId="5D5F9DA9">
                <wp:extent cx="2489200" cy="0"/>
                <wp:effectExtent l="0" t="0" r="0" b="0"/>
                <wp:docPr id="82" name="Straight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6D19912" id="Straight Connector 8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DQsMKg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29FF222C" w14:textId="0E78EDE7" w:rsidR="00D62A32" w:rsidRDefault="007C2049" w:rsidP="00921183">
      <w:pPr>
        <w:pStyle w:val="code"/>
        <w:ind w:left="0" w:firstLine="0"/>
      </w:pPr>
      <w:r>
        <w:t>%</w:t>
      </w:r>
      <w:r>
        <w:tab/>
        <w:t>% comments</w:t>
      </w:r>
      <w:r w:rsidR="00DF6C0C">
        <w:tab/>
      </w:r>
      <w:r w:rsidR="00D62A32">
        <w:t>…</w:t>
      </w:r>
      <w:r w:rsidR="00B67051">
        <w:t xml:space="preserve">  </w:t>
      </w:r>
      <w:r w:rsidR="00D62A32">
        <w:t xml:space="preserve">% </w:t>
      </w:r>
      <w:r w:rsidR="007B6E17">
        <w:t>cont</w:t>
      </w:r>
      <w:r w:rsidR="00B67051">
        <w:t>inue line</w:t>
      </w:r>
      <w:r w:rsidR="00245FF9">
        <w:tab/>
      </w:r>
    </w:p>
    <w:p w14:paraId="419E81EC" w14:textId="5D0511FC" w:rsidR="00ED581F" w:rsidRDefault="00644EC0" w:rsidP="00921183">
      <w:pPr>
        <w:pStyle w:val="code"/>
        <w:ind w:left="0" w:firstLine="0"/>
      </w:pPr>
      <w:r>
        <w:t>;</w:t>
      </w:r>
      <w:r>
        <w:tab/>
        <w:t>% hide output</w:t>
      </w:r>
    </w:p>
    <w:p w14:paraId="51E51264" w14:textId="38F25F57" w:rsidR="00921183" w:rsidRDefault="00921183" w:rsidP="0092118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5F6E290" wp14:editId="777E077E">
                <wp:extent cx="2468880" cy="0"/>
                <wp:effectExtent l="0" t="0" r="0" b="0"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AE363F2" id="Straight Connector 2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8nGR18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5BFF6E41" w14:textId="5664E084" w:rsidR="00921183" w:rsidRDefault="00A24E85" w:rsidP="00B225A4">
      <w:pPr>
        <w:pStyle w:val="ListParagraph"/>
        <w:numPr>
          <w:ilvl w:val="0"/>
          <w:numId w:val="2"/>
        </w:numPr>
      </w:pPr>
      <w:r>
        <w:t>Var</w:t>
      </w:r>
    </w:p>
    <w:p w14:paraId="1A45DB4C" w14:textId="5670D83C" w:rsidR="008C1680" w:rsidRPr="008C1680" w:rsidRDefault="008C1680" w:rsidP="00B225A4">
      <w:pPr>
        <w:pStyle w:val="ListParagraph"/>
        <w:numPr>
          <w:ilvl w:val="1"/>
          <w:numId w:val="2"/>
        </w:numPr>
        <w:rPr>
          <w:rStyle w:val="codeInLineChar"/>
          <w:rFonts w:asciiTheme="minorHAnsi" w:hAnsiTheme="minorHAnsi"/>
          <w:sz w:val="18"/>
          <w:shd w:val="clear" w:color="auto" w:fill="auto"/>
        </w:rPr>
      </w:pPr>
      <w:r>
        <w:rPr>
          <w:rStyle w:val="codeInLineChar"/>
          <w:rFonts w:asciiTheme="minorHAnsi" w:hAnsiTheme="minorHAnsi"/>
          <w:sz w:val="18"/>
          <w:shd w:val="clear" w:color="auto" w:fill="auto"/>
        </w:rPr>
        <w:t>Declare and assign</w:t>
      </w:r>
    </w:p>
    <w:p w14:paraId="770605FC" w14:textId="7116FF1C" w:rsidR="00A24E85" w:rsidRDefault="00A24E85" w:rsidP="00B225A4">
      <w:pPr>
        <w:pStyle w:val="ListParagraph"/>
        <w:numPr>
          <w:ilvl w:val="1"/>
          <w:numId w:val="2"/>
        </w:numPr>
      </w:pPr>
      <w:r w:rsidRPr="00A24E85">
        <w:rPr>
          <w:rStyle w:val="codeInLineChar"/>
        </w:rPr>
        <w:t>x = 3</w:t>
      </w:r>
      <w:r>
        <w:t xml:space="preserve"> </w:t>
      </w:r>
      <w:r>
        <w:sym w:font="Wingdings" w:char="F0E0"/>
      </w:r>
      <w:r>
        <w:t xml:space="preserve"> 1 X 1 matrix</w:t>
      </w:r>
    </w:p>
    <w:p w14:paraId="3C072B77" w14:textId="6DBEEC4E" w:rsidR="00270B78" w:rsidRDefault="00376034" w:rsidP="00B225A4">
      <w:pPr>
        <w:pStyle w:val="ListParagraph"/>
        <w:numPr>
          <w:ilvl w:val="1"/>
          <w:numId w:val="2"/>
        </w:numPr>
      </w:pPr>
      <w:r>
        <w:t xml:space="preserve">Multi-assign: </w:t>
      </w:r>
      <w:r w:rsidRPr="00376034">
        <w:rPr>
          <w:rStyle w:val="codeInLineChar"/>
        </w:rPr>
        <w:t>a = 2; b = 7; c = a * b</w:t>
      </w:r>
    </w:p>
    <w:p w14:paraId="342B86C4" w14:textId="77777777" w:rsidR="00B44563" w:rsidRDefault="003F1FFB" w:rsidP="00B225A4">
      <w:pPr>
        <w:pStyle w:val="ListParagraph"/>
        <w:numPr>
          <w:ilvl w:val="1"/>
          <w:numId w:val="2"/>
        </w:numPr>
      </w:pPr>
      <w:r>
        <w:t>Vector: 1-d array</w:t>
      </w:r>
    </w:p>
    <w:p w14:paraId="4EB88208" w14:textId="488523C4" w:rsidR="00B44563" w:rsidRDefault="00B44563" w:rsidP="00B225A4">
      <w:pPr>
        <w:pStyle w:val="ListParagraph"/>
        <w:numPr>
          <w:ilvl w:val="2"/>
          <w:numId w:val="2"/>
        </w:numPr>
      </w:pPr>
      <w:r>
        <w:t>R</w:t>
      </w:r>
      <w:r w:rsidR="003F1FFB">
        <w:t>ow</w:t>
      </w:r>
      <w:r>
        <w:t xml:space="preserve"> vector, space/comma delimit</w:t>
      </w:r>
    </w:p>
    <w:p w14:paraId="507C65F2" w14:textId="43D3D984" w:rsidR="00376034" w:rsidRDefault="00B44563" w:rsidP="00B225A4">
      <w:pPr>
        <w:pStyle w:val="ListParagraph"/>
        <w:numPr>
          <w:ilvl w:val="2"/>
          <w:numId w:val="2"/>
        </w:numPr>
      </w:pPr>
      <w:r>
        <w:t>Col vector</w:t>
      </w:r>
      <w:proofErr w:type="gramStart"/>
      <w:r w:rsidR="00DF575D">
        <w:t xml:space="preserve">, </w:t>
      </w:r>
      <w:r w:rsidRPr="00B44563">
        <w:rPr>
          <w:rStyle w:val="codeInLineChar"/>
        </w:rPr>
        <w:t>;</w:t>
      </w:r>
      <w:proofErr w:type="gramEnd"/>
      <w:r>
        <w:t xml:space="preserve"> delimit</w:t>
      </w:r>
    </w:p>
    <w:p w14:paraId="0B798FEB" w14:textId="77777777" w:rsidR="00DF4D1B" w:rsidRPr="00FA12E6" w:rsidRDefault="00DF4D1B" w:rsidP="00DF4D1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2080234" wp14:editId="18495B23">
                <wp:extent cx="2489200" cy="0"/>
                <wp:effectExtent l="0" t="0" r="0" b="0"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10BDAA1" id="Straight Connector 5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rnI7x8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59F776E" w14:textId="6C0817EC" w:rsidR="00DF4D1B" w:rsidRDefault="00DF4D1B" w:rsidP="00DF4D1B">
      <w:pPr>
        <w:pStyle w:val="code"/>
        <w:ind w:left="0" w:firstLine="0"/>
      </w:pPr>
      <w:r>
        <w:t>r = [7 8 9 10 11]; t = [2, 3, 4, 5, 6]; res = r + t</w:t>
      </w:r>
    </w:p>
    <w:p w14:paraId="0D8A9BA5" w14:textId="33C86376" w:rsidR="00DF4D1B" w:rsidRDefault="00DF4D1B" w:rsidP="00DF4D1B">
      <w:pPr>
        <w:pStyle w:val="code"/>
        <w:ind w:left="0" w:firstLine="0"/>
      </w:pPr>
      <w:r>
        <w:t xml:space="preserve">% res = </w:t>
      </w:r>
      <w:proofErr w:type="gramStart"/>
      <w:r>
        <w:t>9  11</w:t>
      </w:r>
      <w:proofErr w:type="gramEnd"/>
      <w:r>
        <w:t xml:space="preserve">  13  15 17</w:t>
      </w:r>
      <w:r w:rsidR="00F53101">
        <w:tab/>
        <w:t>% row vector</w:t>
      </w:r>
    </w:p>
    <w:p w14:paraId="163E54CA" w14:textId="70477B35" w:rsidR="00500EAC" w:rsidRDefault="00500EAC" w:rsidP="00DF4D1B">
      <w:pPr>
        <w:pStyle w:val="code"/>
        <w:ind w:left="0" w:firstLine="0"/>
      </w:pPr>
    </w:p>
    <w:p w14:paraId="014E9871" w14:textId="57C4F43C" w:rsidR="00500EAC" w:rsidRDefault="00500EAC" w:rsidP="00DF4D1B">
      <w:pPr>
        <w:pStyle w:val="code"/>
        <w:ind w:left="0" w:firstLine="0"/>
      </w:pPr>
      <w:r w:rsidRPr="00500EAC">
        <w:t>c = [</w:t>
      </w:r>
      <w:proofErr w:type="gramStart"/>
      <w:r w:rsidRPr="00500EAC">
        <w:t>7;  8</w:t>
      </w:r>
      <w:proofErr w:type="gramEnd"/>
      <w:r w:rsidRPr="00500EAC">
        <w:t>;  9;  10; 11]</w:t>
      </w:r>
    </w:p>
    <w:p w14:paraId="39DA8680" w14:textId="6A8D019B" w:rsidR="00500EAC" w:rsidRDefault="00500EAC" w:rsidP="00DF4D1B">
      <w:pPr>
        <w:pStyle w:val="code"/>
        <w:ind w:left="0" w:firstLine="0"/>
      </w:pPr>
      <w:r>
        <w:t>% res = 7\n 8\n 9\n 10\n 11</w:t>
      </w:r>
      <w:r w:rsidR="00F53101">
        <w:tab/>
        <w:t>% col vector</w:t>
      </w:r>
    </w:p>
    <w:p w14:paraId="71F152F2" w14:textId="77777777" w:rsidR="00DF4D1B" w:rsidRDefault="00DF4D1B" w:rsidP="00DF4D1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13A03D0" wp14:editId="39B121F2">
                <wp:extent cx="2468880" cy="0"/>
                <wp:effectExtent l="0" t="0" r="0" b="0"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B5EA47" id="Straight Connector 7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BCwrcs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34FDD66" w14:textId="594C1F2A" w:rsidR="00F71DA1" w:rsidRDefault="00F71DA1" w:rsidP="00F71DA1">
      <w:pPr>
        <w:pStyle w:val="ListParagraph"/>
        <w:numPr>
          <w:ilvl w:val="1"/>
          <w:numId w:val="2"/>
        </w:numPr>
      </w:pPr>
      <w:r>
        <w:t>Special variables</w:t>
      </w:r>
    </w:p>
    <w:p w14:paraId="79ED47DA" w14:textId="77777777" w:rsidR="00F71DA1" w:rsidRPr="00FA12E6" w:rsidRDefault="00F71DA1" w:rsidP="00F71DA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E280D15" wp14:editId="618AD2D7">
                <wp:extent cx="2489200" cy="0"/>
                <wp:effectExtent l="0" t="0" r="0" b="0"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D792468" id="Straight Connector 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DtnemrxAEAANw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0F339E37" w14:textId="1FCDBB03" w:rsidR="00F71DA1" w:rsidRDefault="00F71DA1" w:rsidP="00F71DA1">
      <w:pPr>
        <w:pStyle w:val="code"/>
        <w:ind w:left="0" w:firstLine="0"/>
      </w:pPr>
      <w:r>
        <w:t>Eps</w:t>
      </w:r>
      <w:r>
        <w:tab/>
      </w:r>
      <w:r>
        <w:tab/>
        <w:t xml:space="preserve">% </w:t>
      </w:r>
      <w:r w:rsidRPr="00F71DA1">
        <w:t>Smallest incremental number</w:t>
      </w:r>
    </w:p>
    <w:p w14:paraId="4A496EAF" w14:textId="77777777" w:rsidR="00F71DA1" w:rsidRDefault="00F71DA1" w:rsidP="00F71DA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5C777D2" wp14:editId="704C7479">
                <wp:extent cx="2468880" cy="0"/>
                <wp:effectExtent l="0" t="0" r="0" b="0"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29FA004" id="Straight Connector 1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DSIAg8xAEAAN4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470016B" w14:textId="147B8842" w:rsidR="00E11DDE" w:rsidRDefault="0000036D" w:rsidP="00B225A4">
      <w:pPr>
        <w:pStyle w:val="ListParagraph"/>
        <w:numPr>
          <w:ilvl w:val="0"/>
          <w:numId w:val="2"/>
        </w:numPr>
      </w:pPr>
      <w:r w:rsidRPr="0000036D">
        <w:t>Vector, Matrix and Array Commands</w:t>
      </w:r>
    </w:p>
    <w:p w14:paraId="7973479A" w14:textId="77777777" w:rsidR="0000036D" w:rsidRPr="00FA12E6" w:rsidRDefault="0000036D" w:rsidP="0000036D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6C9998A" wp14:editId="1F13F8B5">
                <wp:extent cx="2489200" cy="0"/>
                <wp:effectExtent l="0" t="0" r="0" b="0"/>
                <wp:docPr id="89" name="Straight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3B5A780" id="Straight Connector 8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AQI4re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568EEA3C" w14:textId="77777777" w:rsidR="0000036D" w:rsidRDefault="0000036D" w:rsidP="0000036D">
      <w:pPr>
        <w:pStyle w:val="code"/>
        <w:ind w:left="0" w:firstLine="0"/>
      </w:pPr>
      <w:r>
        <w:t>m = [1, 2, 3; 4 5 6; 7, 8, 9]</w:t>
      </w:r>
    </w:p>
    <w:p w14:paraId="43BCF369" w14:textId="77777777" w:rsidR="0000036D" w:rsidRDefault="0000036D" w:rsidP="0000036D">
      <w:pPr>
        <w:pStyle w:val="code"/>
        <w:ind w:left="0" w:firstLine="0"/>
      </w:pPr>
      <w:r>
        <w:t>% m = 1 2 3\n 4 5 6\n 7 8 9\n</w:t>
      </w:r>
    </w:p>
    <w:p w14:paraId="42D2E766" w14:textId="77777777" w:rsidR="0000036D" w:rsidRDefault="0000036D" w:rsidP="0000036D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C390CB9" wp14:editId="13A9EE4D">
                <wp:extent cx="2468880" cy="0"/>
                <wp:effectExtent l="0" t="0" r="0" b="0"/>
                <wp:docPr id="90" name="Straight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BBB6893" id="Straight Connector 9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C0WlP4xAEAAN4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C756CCE" w14:textId="1FE1E226" w:rsidR="00A922D3" w:rsidRDefault="00F971BC" w:rsidP="00B225A4">
      <w:pPr>
        <w:pStyle w:val="ListParagraph"/>
        <w:numPr>
          <w:ilvl w:val="0"/>
          <w:numId w:val="2"/>
        </w:numPr>
      </w:pPr>
      <w:r>
        <w:t>Data structures</w:t>
      </w:r>
    </w:p>
    <w:p w14:paraId="45E98926" w14:textId="6BBB4F17" w:rsidR="00A922D3" w:rsidRDefault="00A922D3" w:rsidP="00B225A4">
      <w:pPr>
        <w:pStyle w:val="ListParagraph"/>
        <w:numPr>
          <w:ilvl w:val="1"/>
          <w:numId w:val="3"/>
        </w:numPr>
      </w:pPr>
      <w:r w:rsidRPr="00A922D3">
        <w:rPr>
          <w:rStyle w:val="codeInLineChar"/>
        </w:rPr>
        <w:t>string</w:t>
      </w:r>
      <w:r>
        <w:t xml:space="preserve"> consists of </w:t>
      </w:r>
      <w:r w:rsidRPr="00A922D3">
        <w:rPr>
          <w:rStyle w:val="codeInLineChar"/>
        </w:rPr>
        <w:t>char</w:t>
      </w:r>
      <w:r>
        <w:t>.</w:t>
      </w:r>
    </w:p>
    <w:p w14:paraId="0BD61321" w14:textId="4A2027A6" w:rsidR="00A922D3" w:rsidRDefault="00A922D3" w:rsidP="00B225A4">
      <w:pPr>
        <w:pStyle w:val="ListParagraph"/>
        <w:numPr>
          <w:ilvl w:val="1"/>
          <w:numId w:val="3"/>
        </w:numPr>
      </w:pPr>
      <w:r w:rsidRPr="00A922D3">
        <w:rPr>
          <w:rStyle w:val="codeInLineChar"/>
        </w:rPr>
        <w:t>function handle</w:t>
      </w:r>
      <w:r>
        <w:t>: pointer</w:t>
      </w:r>
    </w:p>
    <w:p w14:paraId="74349D47" w14:textId="77777777" w:rsidR="00A922D3" w:rsidRPr="00FA12E6" w:rsidRDefault="00A922D3" w:rsidP="00A922D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C44720B" wp14:editId="38D7C38C">
                <wp:extent cx="2489200" cy="0"/>
                <wp:effectExtent l="0" t="0" r="0" b="0"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C1C58CF" id="Straight Connector 9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D753B8C" w14:textId="32AE69DE" w:rsidR="00A922D3" w:rsidRDefault="00A922D3" w:rsidP="00A922D3">
      <w:pPr>
        <w:pStyle w:val="code"/>
        <w:ind w:left="0" w:firstLine="0"/>
      </w:pPr>
      <w:r>
        <w:t xml:space="preserve">str = 'Hello!', </w:t>
      </w:r>
      <w:r>
        <w:tab/>
        <w:t xml:space="preserve">n = 2345, </w:t>
      </w:r>
      <w:r>
        <w:tab/>
      </w:r>
      <w:r>
        <w:tab/>
        <w:t>d = double(n)</w:t>
      </w:r>
    </w:p>
    <w:p w14:paraId="2B143CE7" w14:textId="791FF910" w:rsidR="00A922D3" w:rsidRDefault="00A922D3" w:rsidP="00A922D3">
      <w:pPr>
        <w:pStyle w:val="code"/>
        <w:ind w:left="0" w:firstLine="0"/>
      </w:pPr>
      <w:r>
        <w:t>un = uint32(789.50</w:t>
      </w:r>
      <w:proofErr w:type="gramStart"/>
      <w:r>
        <w:t>),</w:t>
      </w:r>
      <w:proofErr w:type="spellStart"/>
      <w:r>
        <w:t>rn</w:t>
      </w:r>
      <w:proofErr w:type="spellEnd"/>
      <w:proofErr w:type="gramEnd"/>
      <w:r>
        <w:t xml:space="preserve"> = 5678.92347, </w:t>
      </w:r>
      <w:r>
        <w:tab/>
        <w:t>c = int32(</w:t>
      </w:r>
      <w:proofErr w:type="spellStart"/>
      <w:r>
        <w:t>rn</w:t>
      </w:r>
      <w:proofErr w:type="spellEnd"/>
      <w:r>
        <w:t>)</w:t>
      </w:r>
    </w:p>
    <w:p w14:paraId="5AA2C9EE" w14:textId="1C5EB7AB" w:rsidR="00F971BC" w:rsidRDefault="00F971BC" w:rsidP="00A922D3">
      <w:pPr>
        <w:pStyle w:val="code"/>
        <w:ind w:left="0" w:firstLine="0"/>
      </w:pPr>
      <w:proofErr w:type="gramStart"/>
      <w:r>
        <w:t>logical(</w:t>
      </w:r>
      <w:proofErr w:type="gramEnd"/>
      <w:r>
        <w:t>10) = 1</w:t>
      </w:r>
      <w:r>
        <w:tab/>
        <w:t>logical(0) = 0</w:t>
      </w:r>
    </w:p>
    <w:p w14:paraId="4271367F" w14:textId="77777777" w:rsidR="00A922D3" w:rsidRDefault="00A922D3" w:rsidP="00A922D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875AA80" wp14:editId="651AC5C4">
                <wp:extent cx="2468880" cy="0"/>
                <wp:effectExtent l="0" t="0" r="0" b="0"/>
                <wp:docPr id="92" name="Straight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853DD8C" id="Straight Connector 9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miwDgM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EA2B870" w14:textId="6A01CEB5" w:rsidR="00A922D3" w:rsidRDefault="00AB6052" w:rsidP="00B225A4">
      <w:pPr>
        <w:pStyle w:val="ListParagraph"/>
        <w:numPr>
          <w:ilvl w:val="1"/>
          <w:numId w:val="3"/>
        </w:numPr>
      </w:pPr>
      <w:r>
        <w:t xml:space="preserve">determine ds: </w:t>
      </w:r>
      <w:r w:rsidRPr="00AB6052">
        <w:rPr>
          <w:rStyle w:val="codeInLineChar"/>
        </w:rPr>
        <w:t>is…</w:t>
      </w:r>
    </w:p>
    <w:p w14:paraId="73FE2F8E" w14:textId="0D44C178" w:rsidR="0000036D" w:rsidRDefault="00173500" w:rsidP="00B225A4">
      <w:pPr>
        <w:pStyle w:val="ListParagraph"/>
        <w:numPr>
          <w:ilvl w:val="0"/>
          <w:numId w:val="2"/>
        </w:numPr>
      </w:pPr>
      <w:r>
        <w:t>Operators</w:t>
      </w:r>
    </w:p>
    <w:p w14:paraId="6FE95C0F" w14:textId="644F0193" w:rsidR="00013A3A" w:rsidRDefault="00013A3A" w:rsidP="00B225A4">
      <w:pPr>
        <w:pStyle w:val="ListParagraph"/>
        <w:numPr>
          <w:ilvl w:val="1"/>
          <w:numId w:val="2"/>
        </w:numPr>
      </w:pPr>
      <w:r>
        <w:t xml:space="preserve">Assignment: NO </w:t>
      </w:r>
      <w:r w:rsidRPr="00013A3A">
        <w:rPr>
          <w:rStyle w:val="codeInLineChar"/>
        </w:rPr>
        <w:t>++</w:t>
      </w:r>
      <w:r>
        <w:t xml:space="preserve"> and </w:t>
      </w:r>
      <w:r w:rsidRPr="00013A3A">
        <w:rPr>
          <w:rStyle w:val="codeInLineChar"/>
        </w:rPr>
        <w:t>+=</w:t>
      </w:r>
    </w:p>
    <w:p w14:paraId="21BECE65" w14:textId="7B686B4D" w:rsidR="00173500" w:rsidRDefault="00173500" w:rsidP="00B225A4">
      <w:pPr>
        <w:pStyle w:val="ListParagraph"/>
        <w:numPr>
          <w:ilvl w:val="1"/>
          <w:numId w:val="2"/>
        </w:numPr>
      </w:pPr>
      <w:proofErr w:type="spellStart"/>
      <w:r>
        <w:t>Arith</w:t>
      </w:r>
      <w:r w:rsidR="00464021">
        <w:t>matic</w:t>
      </w:r>
      <w:proofErr w:type="spellEnd"/>
      <w:r>
        <w:t xml:space="preserve">: </w:t>
      </w:r>
      <w:r w:rsidR="00B41681">
        <w:t>A</w:t>
      </w:r>
      <w:r>
        <w:t xml:space="preserve">, </w:t>
      </w:r>
      <w:r w:rsidR="00B41681">
        <w:t>B</w:t>
      </w:r>
    </w:p>
    <w:p w14:paraId="430FB0D6" w14:textId="77777777" w:rsidR="00464021" w:rsidRPr="00FA12E6" w:rsidRDefault="00464021" w:rsidP="0046402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78D301A" wp14:editId="5E7B4A8F">
                <wp:extent cx="2489200" cy="0"/>
                <wp:effectExtent l="0" t="0" r="0" b="0"/>
                <wp:docPr id="93" name="Straight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4E935B4" id="Straight Connector 9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OyYFH8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2276691F" w14:textId="1D6017A8" w:rsidR="00464021" w:rsidRDefault="00464021" w:rsidP="00464021">
      <w:pPr>
        <w:pStyle w:val="code"/>
        <w:ind w:left="0" w:firstLine="0"/>
      </w:pPr>
      <w:r w:rsidRPr="00464021">
        <w:t>+, -</w:t>
      </w:r>
      <w:proofErr w:type="gramStart"/>
      <w:r w:rsidRPr="00464021">
        <w:t>, .</w:t>
      </w:r>
      <w:proofErr w:type="gramEnd"/>
      <w:r w:rsidRPr="00464021">
        <w:t>*, ./</w:t>
      </w:r>
      <w:r>
        <w:t>, .\</w:t>
      </w:r>
      <w:r>
        <w:tab/>
        <w:t xml:space="preserve">% A, B </w:t>
      </w:r>
      <w:proofErr w:type="spellStart"/>
      <w:r>
        <w:t>sais</w:t>
      </w:r>
      <w:proofErr w:type="spellEnd"/>
      <w:r>
        <w:t xml:space="preserve"> me size or one scalar</w:t>
      </w:r>
    </w:p>
    <w:p w14:paraId="32630F82" w14:textId="279670F5" w:rsidR="00464021" w:rsidRDefault="00464021" w:rsidP="00464021">
      <w:pPr>
        <w:pStyle w:val="code"/>
        <w:ind w:left="0" w:firstLine="0"/>
      </w:pPr>
      <w:r>
        <w:t>*</w:t>
      </w:r>
      <w:r>
        <w:tab/>
      </w:r>
      <w:r>
        <w:tab/>
        <w:t>% dot product</w:t>
      </w:r>
      <w:r w:rsidR="00B16D45">
        <w:t xml:space="preserve">, </w:t>
      </w:r>
      <w:proofErr w:type="spellStart"/>
      <w:r w:rsidR="00B16D45">
        <w:t>a.col</w:t>
      </w:r>
      <w:proofErr w:type="spellEnd"/>
      <w:r w:rsidR="00B16D45">
        <w:t xml:space="preserve"> = </w:t>
      </w:r>
      <w:proofErr w:type="spellStart"/>
      <w:r w:rsidR="00B16D45">
        <w:t>b.row</w:t>
      </w:r>
      <w:proofErr w:type="spellEnd"/>
    </w:p>
    <w:p w14:paraId="6CBBF943" w14:textId="5765E288" w:rsidR="00464021" w:rsidRDefault="00464021" w:rsidP="00464021">
      <w:pPr>
        <w:pStyle w:val="code"/>
        <w:ind w:left="0" w:firstLine="0"/>
      </w:pPr>
      <w:proofErr w:type="gramStart"/>
      <w:r>
        <w:t>.*</w:t>
      </w:r>
      <w:proofErr w:type="gramEnd"/>
      <w:r>
        <w:tab/>
      </w:r>
      <w:r>
        <w:tab/>
      </w:r>
      <w:r>
        <w:rPr>
          <w:rFonts w:hint="eastAsia"/>
        </w:rPr>
        <w:t>%</w:t>
      </w:r>
      <w:r>
        <w:t xml:space="preserve"> e-wise prod</w:t>
      </w:r>
      <w:r w:rsidR="00B16D45">
        <w:t>, same size</w:t>
      </w:r>
    </w:p>
    <w:p w14:paraId="47A054C2" w14:textId="0F892DE1" w:rsidR="00464021" w:rsidRDefault="00464021" w:rsidP="00464021">
      <w:pPr>
        <w:pStyle w:val="code"/>
        <w:ind w:left="0" w:firstLine="0"/>
      </w:pPr>
      <w:r>
        <w:t>/</w:t>
      </w:r>
      <w:r>
        <w:tab/>
      </w:r>
      <w:r>
        <w:tab/>
        <w:t>% B* inv(A)</w:t>
      </w:r>
    </w:p>
    <w:p w14:paraId="1CB1CE7B" w14:textId="78AAB9EF" w:rsidR="00814F29" w:rsidRDefault="00814F29" w:rsidP="00464021">
      <w:pPr>
        <w:pStyle w:val="code"/>
        <w:ind w:left="0" w:firstLine="0"/>
      </w:pPr>
      <w:r>
        <w:t>~=</w:t>
      </w:r>
      <w:r>
        <w:tab/>
      </w:r>
      <w:r>
        <w:tab/>
        <w:t xml:space="preserve">% </w:t>
      </w:r>
      <w:r w:rsidRPr="00F71DA1">
        <w:rPr>
          <w:b/>
        </w:rPr>
        <w:t>not eq</w:t>
      </w:r>
    </w:p>
    <w:p w14:paraId="33AB8EAC" w14:textId="77777777" w:rsidR="00464021" w:rsidRDefault="00464021" w:rsidP="0046402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AE8261E" wp14:editId="770B2263">
                <wp:extent cx="2468880" cy="0"/>
                <wp:effectExtent l="0" t="0" r="0" b="0"/>
                <wp:docPr id="94" name="Straight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FB63932" id="Straight Connector 9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6LbzCM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6EBB696" w14:textId="690E5EC5" w:rsidR="00BF602A" w:rsidRDefault="00BF602A" w:rsidP="00BF602A">
      <w:pPr>
        <w:pStyle w:val="ListParagraph"/>
        <w:numPr>
          <w:ilvl w:val="1"/>
          <w:numId w:val="2"/>
        </w:numPr>
      </w:pPr>
      <w:r>
        <w:t>Logical</w:t>
      </w:r>
    </w:p>
    <w:p w14:paraId="4BC8806B" w14:textId="77777777" w:rsidR="00BF602A" w:rsidRPr="00FA12E6" w:rsidRDefault="00BF602A" w:rsidP="00BF602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38452AA" wp14:editId="3664337A">
                <wp:extent cx="2489200" cy="0"/>
                <wp:effectExtent l="0" t="0" r="0" b="0"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CAC0A35" id="Straight Connector 2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fQ3HMM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4C2B5ED" w14:textId="7F4C410F" w:rsidR="00BF602A" w:rsidRDefault="00BF602A" w:rsidP="00BF602A">
      <w:pPr>
        <w:pStyle w:val="code"/>
        <w:ind w:left="0" w:firstLine="0"/>
      </w:pPr>
      <w:r>
        <w:t>~</w:t>
      </w:r>
      <w:r>
        <w:tab/>
        <w:t>% not, highest precedence</w:t>
      </w:r>
    </w:p>
    <w:p w14:paraId="2B68EBDD" w14:textId="12F6EB5F" w:rsidR="00BF602A" w:rsidRDefault="00BF602A" w:rsidP="00BF602A">
      <w:pPr>
        <w:pStyle w:val="code"/>
        <w:ind w:left="0" w:firstLine="0"/>
      </w:pPr>
      <w:r>
        <w:t>&amp;</w:t>
      </w:r>
      <w:r>
        <w:tab/>
        <w:t>% and, equal precedence with or</w:t>
      </w:r>
    </w:p>
    <w:p w14:paraId="25B04DA4" w14:textId="1D6C33EF" w:rsidR="00BF602A" w:rsidRDefault="00BF602A" w:rsidP="00BF602A">
      <w:pPr>
        <w:pStyle w:val="code"/>
        <w:ind w:left="0" w:firstLine="0"/>
      </w:pPr>
      <w:r>
        <w:t>|</w:t>
      </w:r>
      <w:r>
        <w:tab/>
        <w:t>% or</w:t>
      </w:r>
    </w:p>
    <w:p w14:paraId="7CCA2F45" w14:textId="77777777" w:rsidR="00BF602A" w:rsidRDefault="00BF602A" w:rsidP="00BF602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D17A291" wp14:editId="4EC466F2">
                <wp:extent cx="2468880" cy="0"/>
                <wp:effectExtent l="0" t="0" r="0" b="0"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A4BA5A8" id="Straight Connector 2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3AfBr8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3E25A62" w14:textId="31BD4E89" w:rsidR="00B41681" w:rsidRDefault="005264F5" w:rsidP="00B225A4">
      <w:pPr>
        <w:pStyle w:val="ListParagraph"/>
        <w:numPr>
          <w:ilvl w:val="0"/>
          <w:numId w:val="2"/>
        </w:numPr>
      </w:pPr>
      <w:r>
        <w:t>Condition</w:t>
      </w:r>
    </w:p>
    <w:p w14:paraId="40D92B2A" w14:textId="77777777" w:rsidR="00B73DA6" w:rsidRPr="00FA12E6" w:rsidRDefault="00B73DA6" w:rsidP="00B73DA6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64422A7" wp14:editId="2EF253AF">
                <wp:extent cx="2489200" cy="0"/>
                <wp:effectExtent l="0" t="0" r="0" b="0"/>
                <wp:docPr id="95" name="Straight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31EDA74" id="Straight Connector 9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Sbz1l8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54F548D2" w14:textId="75F55A79" w:rsidR="00B73DA6" w:rsidRDefault="00B73DA6" w:rsidP="00B73DA6">
      <w:pPr>
        <w:pStyle w:val="code"/>
        <w:ind w:left="0" w:firstLine="0"/>
      </w:pPr>
      <w:r>
        <w:t xml:space="preserve">if </w:t>
      </w:r>
      <w:proofErr w:type="gramStart"/>
      <w:r>
        <w:t>…;  elseif</w:t>
      </w:r>
      <w:proofErr w:type="gramEnd"/>
      <w:r>
        <w:t>…; else…; end</w:t>
      </w:r>
    </w:p>
    <w:p w14:paraId="609CC9D1" w14:textId="07E16330" w:rsidR="00B73DA6" w:rsidRDefault="00EB7BF1" w:rsidP="00B73DA6">
      <w:pPr>
        <w:pStyle w:val="code"/>
        <w:ind w:left="0" w:firstLine="0"/>
      </w:pPr>
      <w:r>
        <w:t>switch(var); case &lt;&gt;; …; otherwise; …; end</w:t>
      </w:r>
    </w:p>
    <w:p w14:paraId="60F790D4" w14:textId="77777777" w:rsidR="00B73DA6" w:rsidRDefault="00B73DA6" w:rsidP="00B73DA6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1813386" wp14:editId="74A25213">
                <wp:extent cx="2468880" cy="0"/>
                <wp:effectExtent l="0" t="0" r="0" b="0"/>
                <wp:docPr id="96" name="Straight Connector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3D8B8DE" id="Straight Connector 9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DGwKNwxAEAAN4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3E383B7D" w14:textId="06E7FC31" w:rsidR="006B075A" w:rsidRDefault="006B075A" w:rsidP="00B225A4">
      <w:pPr>
        <w:pStyle w:val="ListParagraph"/>
        <w:numPr>
          <w:ilvl w:val="0"/>
          <w:numId w:val="2"/>
        </w:numPr>
      </w:pPr>
      <w:r>
        <w:t>Loop</w:t>
      </w:r>
      <w:r w:rsidR="00EB2F0F">
        <w:t xml:space="preserve">: </w:t>
      </w:r>
      <w:r w:rsidR="00EB2F0F" w:rsidRPr="00EB2F0F">
        <w:rPr>
          <w:rStyle w:val="codeInLineChar"/>
        </w:rPr>
        <w:t>break</w:t>
      </w:r>
      <w:r w:rsidR="00EB2F0F">
        <w:t xml:space="preserve">, </w:t>
      </w:r>
      <w:r w:rsidR="00EB2F0F" w:rsidRPr="00EB2F0F">
        <w:rPr>
          <w:rStyle w:val="codeInLineChar"/>
        </w:rPr>
        <w:t>continue</w:t>
      </w:r>
    </w:p>
    <w:p w14:paraId="0E4F0AEC" w14:textId="77777777" w:rsidR="006B075A" w:rsidRPr="00FA12E6" w:rsidRDefault="006B075A" w:rsidP="006B075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2AF26ED" wp14:editId="4475403E">
                <wp:extent cx="2489200" cy="0"/>
                <wp:effectExtent l="0" t="0" r="0" b="0"/>
                <wp:docPr id="97" name="Straight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B811C60" id="Straight Connector 9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Z8ql78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2A3CF365" w14:textId="39F50A18" w:rsidR="006B075A" w:rsidRDefault="00AC0AAD" w:rsidP="006B075A">
      <w:pPr>
        <w:pStyle w:val="code"/>
        <w:ind w:left="0" w:firstLine="0"/>
      </w:pPr>
      <w:r>
        <w:t>w</w:t>
      </w:r>
      <w:r w:rsidR="00437F53">
        <w:t>hile n &gt; 0; …; n = n – 1; end</w:t>
      </w:r>
      <w:r w:rsidR="00A669EB">
        <w:t xml:space="preserve">; </w:t>
      </w:r>
    </w:p>
    <w:p w14:paraId="75A62F4D" w14:textId="07BDC49F" w:rsidR="00A669EB" w:rsidRDefault="00A669EB" w:rsidP="006B075A">
      <w:pPr>
        <w:pStyle w:val="code"/>
        <w:ind w:left="0" w:firstLine="0"/>
      </w:pPr>
    </w:p>
    <w:p w14:paraId="162CAB35" w14:textId="1F2AC387" w:rsidR="00F831B1" w:rsidRDefault="00F831B1" w:rsidP="006B075A">
      <w:pPr>
        <w:pStyle w:val="code"/>
        <w:ind w:left="0" w:firstLine="0"/>
      </w:pPr>
      <w:r>
        <w:t xml:space="preserve">for a = </w:t>
      </w:r>
      <w:proofErr w:type="spellStart"/>
      <w:proofErr w:type="gramStart"/>
      <w:r>
        <w:t>start:step</w:t>
      </w:r>
      <w:proofErr w:type="gramEnd"/>
      <w:r>
        <w:t>:end</w:t>
      </w:r>
      <w:proofErr w:type="spellEnd"/>
      <w:r>
        <w:t>;…</w:t>
      </w:r>
      <w:r>
        <w:tab/>
        <w:t>% default step is 1</w:t>
      </w:r>
    </w:p>
    <w:p w14:paraId="469BE597" w14:textId="59304862" w:rsidR="00B32625" w:rsidRPr="00B32625" w:rsidRDefault="00B32625" w:rsidP="006B075A">
      <w:pPr>
        <w:pStyle w:val="code"/>
        <w:ind w:left="0" w:firstLine="0"/>
        <w:rPr>
          <w:b/>
        </w:rPr>
      </w:pPr>
      <w:r>
        <w:tab/>
      </w:r>
      <w:r>
        <w:tab/>
      </w:r>
      <w:r>
        <w:tab/>
        <w:t xml:space="preserve">% </w:t>
      </w:r>
      <w:r>
        <w:rPr>
          <w:b/>
        </w:rPr>
        <w:t>both end inclusive</w:t>
      </w:r>
    </w:p>
    <w:p w14:paraId="0F1EC31B" w14:textId="440C6F73" w:rsidR="00F831B1" w:rsidRDefault="00F831B1" w:rsidP="006B075A">
      <w:pPr>
        <w:pStyle w:val="code"/>
        <w:ind w:left="0" w:firstLine="0"/>
      </w:pPr>
      <w:r>
        <w:t>for a = Array</w:t>
      </w:r>
      <w:r w:rsidR="00CC1EE1">
        <w:t>; …</w:t>
      </w:r>
    </w:p>
    <w:p w14:paraId="7F5232E5" w14:textId="77777777" w:rsidR="006B075A" w:rsidRDefault="006B075A" w:rsidP="006B075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12E64F6" wp14:editId="4BE4146C">
                <wp:extent cx="2468880" cy="0"/>
                <wp:effectExtent l="0" t="0" r="0" b="0"/>
                <wp:docPr id="98" name="Straight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0234630" id="Straight Connector 9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TYRjws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2B304EF" w14:textId="00A38A3C" w:rsidR="00B138DE" w:rsidRPr="002C4054" w:rsidRDefault="00B138DE" w:rsidP="00B138DE">
      <w:pPr>
        <w:pStyle w:val="sectiontitle0"/>
      </w:pPr>
      <w:r>
        <w:t>MATLAB Vector</w:t>
      </w:r>
    </w:p>
    <w:p w14:paraId="08D12B54" w14:textId="22D7D47C" w:rsidR="00B138DE" w:rsidRDefault="00976AE3" w:rsidP="00B225A4">
      <w:pPr>
        <w:pStyle w:val="ListParagraph"/>
        <w:numPr>
          <w:ilvl w:val="0"/>
          <w:numId w:val="4"/>
        </w:numPr>
      </w:pPr>
      <w:r>
        <w:t>Intro</w:t>
      </w:r>
    </w:p>
    <w:p w14:paraId="36043706" w14:textId="77777777" w:rsidR="00976AE3" w:rsidRPr="00FA12E6" w:rsidRDefault="00976AE3" w:rsidP="00976AE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E458DE2" wp14:editId="7D61143A">
                <wp:extent cx="2489200" cy="0"/>
                <wp:effectExtent l="0" t="0" r="0" b="0"/>
                <wp:docPr id="9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9B54CFB" id="Straight Connector 9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DsjmVd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05F622ED" w14:textId="0F44824D" w:rsidR="00976AE3" w:rsidRDefault="00976AE3" w:rsidP="00976AE3">
      <w:pPr>
        <w:pStyle w:val="code"/>
        <w:ind w:left="0" w:firstLine="0"/>
      </w:pPr>
      <w:r>
        <w:t>r = [1, 2, 3, 4]</w:t>
      </w:r>
      <w:r>
        <w:tab/>
      </w:r>
      <w:r w:rsidR="00D978F6">
        <w:t>%</w:t>
      </w:r>
      <w:r>
        <w:t xml:space="preserve"> row </w:t>
      </w:r>
      <w:proofErr w:type="gramStart"/>
      <w:r>
        <w:t>vector</w:t>
      </w:r>
      <w:proofErr w:type="gramEnd"/>
    </w:p>
    <w:p w14:paraId="05FB3D13" w14:textId="2904B52C" w:rsidR="00976AE3" w:rsidRDefault="00976AE3" w:rsidP="00976AE3">
      <w:pPr>
        <w:pStyle w:val="code"/>
        <w:ind w:left="0" w:firstLine="0"/>
      </w:pPr>
      <w:r>
        <w:t>c = [1; 2; 3; 4]</w:t>
      </w:r>
      <w:r>
        <w:tab/>
      </w:r>
      <w:r w:rsidR="00D978F6">
        <w:t>%</w:t>
      </w:r>
      <w:r>
        <w:t xml:space="preserve"> col </w:t>
      </w:r>
      <w:r w:rsidR="007A147C">
        <w:t xml:space="preserve"> </w:t>
      </w:r>
      <w:r w:rsidR="00B95F43">
        <w:t xml:space="preserve"> </w:t>
      </w:r>
      <w:proofErr w:type="gramStart"/>
      <w:r>
        <w:t>vector</w:t>
      </w:r>
      <w:proofErr w:type="gramEnd"/>
    </w:p>
    <w:p w14:paraId="34A72A35" w14:textId="5C87731C" w:rsidR="002E5845" w:rsidRDefault="002E5845" w:rsidP="00976AE3">
      <w:pPr>
        <w:pStyle w:val="code"/>
        <w:ind w:left="0" w:firstLine="0"/>
      </w:pPr>
      <w:r>
        <w:t>v = [</w:t>
      </w:r>
      <w:proofErr w:type="spellStart"/>
      <w:proofErr w:type="gramStart"/>
      <w:r>
        <w:t>first:step</w:t>
      </w:r>
      <w:proofErr w:type="gramEnd"/>
      <w:r>
        <w:t>:end</w:t>
      </w:r>
      <w:proofErr w:type="spellEnd"/>
      <w:r>
        <w:t>]</w:t>
      </w:r>
      <w:r>
        <w:tab/>
        <w:t>% vector</w:t>
      </w:r>
    </w:p>
    <w:p w14:paraId="5357D3E9" w14:textId="77777777" w:rsidR="002E5845" w:rsidRDefault="002E5845" w:rsidP="00976AE3">
      <w:pPr>
        <w:pStyle w:val="code"/>
        <w:ind w:left="0" w:firstLine="0"/>
      </w:pPr>
    </w:p>
    <w:p w14:paraId="17DB7D89" w14:textId="0C1C468E" w:rsidR="00667CAA" w:rsidRDefault="00667CAA" w:rsidP="00976AE3">
      <w:pPr>
        <w:pStyle w:val="code"/>
        <w:ind w:left="0" w:firstLine="0"/>
      </w:pPr>
      <w:r>
        <w:t>r(</w:t>
      </w:r>
      <w:proofErr w:type="spellStart"/>
      <w:proofErr w:type="gramStart"/>
      <w:r>
        <w:t>start:end</w:t>
      </w:r>
      <w:proofErr w:type="spellEnd"/>
      <w:proofErr w:type="gramEnd"/>
      <w:r>
        <w:t>)</w:t>
      </w:r>
      <w:r>
        <w:tab/>
        <w:t>% access, BOTH END INCLUSIVE</w:t>
      </w:r>
    </w:p>
    <w:p w14:paraId="1262AAF7" w14:textId="77777777" w:rsidR="00976AE3" w:rsidRDefault="00976AE3" w:rsidP="00976AE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0520277" wp14:editId="3535396B">
                <wp:extent cx="2468880" cy="0"/>
                <wp:effectExtent l="0" t="0" r="0" b="0"/>
                <wp:docPr id="100" name="Straight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918D367" id="Straight Connector 10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yFv2uMUBAADg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47C0E7A" w14:textId="096B673F" w:rsidR="00B73DA6" w:rsidRDefault="00A46A91" w:rsidP="00B225A4">
      <w:pPr>
        <w:pStyle w:val="ListParagraph"/>
        <w:numPr>
          <w:ilvl w:val="0"/>
          <w:numId w:val="4"/>
        </w:numPr>
      </w:pPr>
      <w:r>
        <w:t>Ops</w:t>
      </w:r>
    </w:p>
    <w:p w14:paraId="7864A158" w14:textId="023426AC" w:rsidR="00A46A91" w:rsidRDefault="00A46A91" w:rsidP="00B225A4">
      <w:pPr>
        <w:pStyle w:val="ListParagraph"/>
        <w:numPr>
          <w:ilvl w:val="1"/>
          <w:numId w:val="4"/>
        </w:numPr>
      </w:pPr>
      <w:r>
        <w:t>Same type, same size or one is scalar</w:t>
      </w:r>
    </w:p>
    <w:p w14:paraId="69FB3880" w14:textId="77777777" w:rsidR="00A46A91" w:rsidRPr="00FA12E6" w:rsidRDefault="00A46A91" w:rsidP="00A46A9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90F9F12" wp14:editId="075644E4">
                <wp:extent cx="2489200" cy="0"/>
                <wp:effectExtent l="0" t="0" r="0" b="0"/>
                <wp:docPr id="103" name="Straight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4F41D8A" id="Straight Connector 10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5LMecsUBAADg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7D63094" w14:textId="57AA4D06" w:rsidR="00A46A91" w:rsidRDefault="00A46A91" w:rsidP="00A46A91">
      <w:pPr>
        <w:pStyle w:val="code"/>
        <w:ind w:left="0" w:firstLine="0"/>
      </w:pPr>
      <w:r>
        <w:t xml:space="preserve">r1 = [1, 2, 3]; </w:t>
      </w:r>
      <w:r>
        <w:tab/>
        <w:t>% row</w:t>
      </w:r>
    </w:p>
    <w:p w14:paraId="286EEA70" w14:textId="0569EDD0" w:rsidR="00A46A91" w:rsidRDefault="00A46A91" w:rsidP="00A46A91">
      <w:pPr>
        <w:pStyle w:val="code"/>
        <w:ind w:left="0" w:firstLine="0"/>
      </w:pPr>
      <w:r>
        <w:t xml:space="preserve">c1 = [1; 2; 3]; </w:t>
      </w:r>
      <w:r>
        <w:tab/>
        <w:t>% col vector</w:t>
      </w:r>
    </w:p>
    <w:p w14:paraId="2FD3E0A3" w14:textId="5598F886" w:rsidR="00A46A91" w:rsidRDefault="00A46A91" w:rsidP="00A46A91">
      <w:pPr>
        <w:pStyle w:val="code"/>
        <w:ind w:left="0" w:firstLine="0"/>
      </w:pPr>
      <w:r>
        <w:t>s</w:t>
      </w:r>
      <w:r w:rsidR="00A94C5E">
        <w:t>1</w:t>
      </w:r>
      <w:r>
        <w:t xml:space="preserve"> = [1];</w:t>
      </w:r>
      <w:r>
        <w:tab/>
      </w:r>
      <w:r>
        <w:tab/>
      </w:r>
      <w:r w:rsidR="00A94C5E">
        <w:t>% scalar</w:t>
      </w:r>
      <w:r>
        <w:tab/>
      </w:r>
    </w:p>
    <w:p w14:paraId="15FC095A" w14:textId="68830D8F" w:rsidR="00A46A91" w:rsidRDefault="00A46A91" w:rsidP="00A46A91">
      <w:pPr>
        <w:pStyle w:val="code"/>
        <w:ind w:left="0" w:firstLine="0"/>
      </w:pPr>
    </w:p>
    <w:p w14:paraId="3A2E2849" w14:textId="668FD7D6" w:rsidR="00A94C5E" w:rsidRDefault="00435A45" w:rsidP="00A46A91">
      <w:pPr>
        <w:pStyle w:val="code"/>
        <w:ind w:left="0" w:firstLine="0"/>
      </w:pPr>
      <w:proofErr w:type="spellStart"/>
      <w:proofErr w:type="gramStart"/>
      <w:r>
        <w:t>disp</w:t>
      </w:r>
      <w:proofErr w:type="spellEnd"/>
      <w:r>
        <w:t>(</w:t>
      </w:r>
      <w:proofErr w:type="gramEnd"/>
      <w:r>
        <w:t>r1 + r1)</w:t>
      </w:r>
      <w:r>
        <w:tab/>
        <w:t>% 2, 4, 6</w:t>
      </w:r>
    </w:p>
    <w:p w14:paraId="10994925" w14:textId="1BFFE0E6" w:rsidR="00435A45" w:rsidRDefault="00435A45" w:rsidP="00435A45">
      <w:pPr>
        <w:pStyle w:val="code"/>
        <w:ind w:left="0" w:firstLine="0"/>
      </w:pPr>
      <w:proofErr w:type="spellStart"/>
      <w:proofErr w:type="gramStart"/>
      <w:r>
        <w:t>disp</w:t>
      </w:r>
      <w:proofErr w:type="spellEnd"/>
      <w:r>
        <w:t>(</w:t>
      </w:r>
      <w:proofErr w:type="gramEnd"/>
      <w:r>
        <w:t>c1 + c1)</w:t>
      </w:r>
      <w:r>
        <w:tab/>
        <w:t>% 2\n 4\n 6</w:t>
      </w:r>
    </w:p>
    <w:p w14:paraId="6397B887" w14:textId="4FD4878C" w:rsidR="00435A45" w:rsidRDefault="00435A45" w:rsidP="00435A45">
      <w:pPr>
        <w:pStyle w:val="code"/>
        <w:ind w:left="0" w:firstLine="0"/>
      </w:pPr>
      <w:proofErr w:type="spellStart"/>
      <w:proofErr w:type="gramStart"/>
      <w:r>
        <w:t>disp</w:t>
      </w:r>
      <w:proofErr w:type="spellEnd"/>
      <w:r>
        <w:t>(</w:t>
      </w:r>
      <w:proofErr w:type="gramEnd"/>
      <w:r>
        <w:t>r1 + s1)</w:t>
      </w:r>
      <w:r>
        <w:tab/>
        <w:t>% 2, 3, 4</w:t>
      </w:r>
    </w:p>
    <w:p w14:paraId="2760D549" w14:textId="2AFC886A" w:rsidR="00435A45" w:rsidRDefault="00435A45" w:rsidP="00435A45">
      <w:pPr>
        <w:pStyle w:val="code"/>
        <w:ind w:left="0" w:firstLine="0"/>
      </w:pPr>
      <w:r>
        <w:t>% same goes to -</w:t>
      </w:r>
      <w:proofErr w:type="gramStart"/>
      <w:r>
        <w:t>, .</w:t>
      </w:r>
      <w:proofErr w:type="gramEnd"/>
      <w:r>
        <w:t>*, ./, /\</w:t>
      </w:r>
    </w:p>
    <w:p w14:paraId="6E5DA1A8" w14:textId="77777777" w:rsidR="00A46A91" w:rsidRDefault="00A46A91" w:rsidP="00A46A9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39DA005" wp14:editId="21109458">
                <wp:extent cx="2468880" cy="0"/>
                <wp:effectExtent l="0" t="0" r="0" b="0"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258E4DF" id="Straight Connector 10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L4Qvk8UBAADg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DB6CFDE" w14:textId="2ECA9D09" w:rsidR="0005615A" w:rsidRDefault="0005615A" w:rsidP="00B225A4">
      <w:pPr>
        <w:pStyle w:val="ListParagraph"/>
        <w:numPr>
          <w:ilvl w:val="1"/>
          <w:numId w:val="4"/>
        </w:numPr>
      </w:pPr>
      <w:r>
        <w:t>Scalar Multiplication</w:t>
      </w:r>
    </w:p>
    <w:p w14:paraId="69517ED1" w14:textId="77777777" w:rsidR="0005615A" w:rsidRPr="00FA12E6" w:rsidRDefault="0005615A" w:rsidP="0005615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70810AB" wp14:editId="4B7449F6">
                <wp:extent cx="2489200" cy="0"/>
                <wp:effectExtent l="0" t="0" r="0" b="0"/>
                <wp:docPr id="105" name="Straight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32C500A" id="Straight Connector 10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0ACTocUBAADg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67B0BD6" w14:textId="0BF285F3" w:rsidR="0005615A" w:rsidRDefault="0005615A" w:rsidP="0005615A">
      <w:pPr>
        <w:pStyle w:val="code"/>
        <w:ind w:left="0" w:firstLine="0"/>
      </w:pPr>
      <w:r>
        <w:t xml:space="preserve">r1 = [1, 2, 3]; </w:t>
      </w:r>
      <w:r>
        <w:tab/>
        <w:t>% row</w:t>
      </w:r>
    </w:p>
    <w:p w14:paraId="72096682" w14:textId="2E5DEBA6" w:rsidR="00342A6C" w:rsidRDefault="00342A6C" w:rsidP="0005615A">
      <w:pPr>
        <w:pStyle w:val="code"/>
        <w:ind w:left="0" w:firstLine="0"/>
      </w:pPr>
      <w:r>
        <w:t>s1 = [5];</w:t>
      </w:r>
    </w:p>
    <w:p w14:paraId="092062DC" w14:textId="77777777" w:rsidR="00342A6C" w:rsidRDefault="00342A6C" w:rsidP="0005615A">
      <w:pPr>
        <w:pStyle w:val="code"/>
        <w:ind w:left="0" w:firstLine="0"/>
      </w:pPr>
    </w:p>
    <w:p w14:paraId="62BD1589" w14:textId="1D45CD2F" w:rsidR="0005615A" w:rsidRDefault="00342A6C" w:rsidP="0005615A">
      <w:pPr>
        <w:pStyle w:val="code"/>
        <w:ind w:left="0" w:firstLine="0"/>
      </w:pPr>
      <w:proofErr w:type="spellStart"/>
      <w:proofErr w:type="gramStart"/>
      <w:r>
        <w:t>disp</w:t>
      </w:r>
      <w:proofErr w:type="spellEnd"/>
      <w:r>
        <w:t>(</w:t>
      </w:r>
      <w:proofErr w:type="gramEnd"/>
      <w:r>
        <w:t>r1 * s1)</w:t>
      </w:r>
    </w:p>
    <w:p w14:paraId="0AF012A6" w14:textId="77777777" w:rsidR="0005615A" w:rsidRDefault="0005615A" w:rsidP="0005615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746340A" wp14:editId="6B473D05">
                <wp:extent cx="2468880" cy="0"/>
                <wp:effectExtent l="0" t="0" r="0" b="0"/>
                <wp:docPr id="106" name="Straight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D1A5EE5" id="Straight Connector 10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/Oh7a8UBAADg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5C80979" w14:textId="2C84DE09" w:rsidR="00342A6C" w:rsidRDefault="00342A6C" w:rsidP="00B225A4">
      <w:pPr>
        <w:pStyle w:val="ListParagraph"/>
        <w:numPr>
          <w:ilvl w:val="1"/>
          <w:numId w:val="4"/>
        </w:numPr>
      </w:pPr>
      <w:r w:rsidRPr="00342A6C">
        <w:rPr>
          <w:rStyle w:val="codeInLineChar"/>
        </w:rPr>
        <w:t>'</w:t>
      </w:r>
      <w:r>
        <w:t>: transpose, row &lt;=&gt; col</w:t>
      </w:r>
    </w:p>
    <w:p w14:paraId="4C95DFAB" w14:textId="589CF8B9" w:rsidR="00B05F97" w:rsidRDefault="00B05F97" w:rsidP="00B225A4">
      <w:pPr>
        <w:pStyle w:val="ListParagraph"/>
        <w:numPr>
          <w:ilvl w:val="1"/>
          <w:numId w:val="4"/>
        </w:numPr>
      </w:pPr>
      <w:r>
        <w:t xml:space="preserve">Appending: horizontal: </w:t>
      </w:r>
      <w:r w:rsidRPr="00B05F97">
        <w:rPr>
          <w:rStyle w:val="codeInLineChar"/>
        </w:rPr>
        <w:t>[r1, r2]</w:t>
      </w:r>
      <w:r>
        <w:t xml:space="preserve">; vertical: </w:t>
      </w:r>
      <w:r w:rsidRPr="00B05F97">
        <w:rPr>
          <w:rStyle w:val="codeInLineChar"/>
        </w:rPr>
        <w:t>[r1; r2]</w:t>
      </w:r>
    </w:p>
    <w:p w14:paraId="3E5C2036" w14:textId="1ED08172" w:rsidR="00BE544B" w:rsidRDefault="00BE544B" w:rsidP="00B225A4">
      <w:pPr>
        <w:pStyle w:val="ListParagraph"/>
        <w:numPr>
          <w:ilvl w:val="1"/>
          <w:numId w:val="4"/>
        </w:numPr>
      </w:pPr>
      <w:r>
        <w:t xml:space="preserve">Magnitude: </w:t>
      </w:r>
      <w:r w:rsidRPr="00BE544B">
        <w:t>|v| =</w:t>
      </w:r>
      <w:r>
        <w:t xml:space="preserve"> sqrt (sigma(v_i^2))</w:t>
      </w:r>
    </w:p>
    <w:p w14:paraId="7506F68D" w14:textId="77777777" w:rsidR="00342A6C" w:rsidRPr="00FA12E6" w:rsidRDefault="00342A6C" w:rsidP="00342A6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0BAA53B" wp14:editId="63618D4A">
                <wp:extent cx="2489200" cy="0"/>
                <wp:effectExtent l="0" t="0" r="0" b="0"/>
                <wp:docPr id="109" name="Straight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88B04D8" id="Straight Connector 10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+WD53cUBAADg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2D75447" w14:textId="591D0C13" w:rsidR="00342A6C" w:rsidRDefault="00BE544B" w:rsidP="00342A6C">
      <w:pPr>
        <w:pStyle w:val="code"/>
        <w:ind w:left="0" w:firstLine="0"/>
      </w:pPr>
      <w:r>
        <w:t xml:space="preserve">|v| = </w:t>
      </w:r>
      <w:r w:rsidR="00B9611B">
        <w:t>sqrt(sum(v.*v))</w:t>
      </w:r>
      <w:r w:rsidR="00C94027">
        <w:tab/>
      </w:r>
      <w:r w:rsidR="00C94027">
        <w:tab/>
        <w:t>% element wise product</w:t>
      </w:r>
    </w:p>
    <w:p w14:paraId="59C90B12" w14:textId="77777777" w:rsidR="00342A6C" w:rsidRDefault="00342A6C" w:rsidP="00342A6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0764D50" wp14:editId="4580D273">
                <wp:extent cx="2468880" cy="0"/>
                <wp:effectExtent l="0" t="0" r="0" b="0"/>
                <wp:docPr id="110" name="Straight Connector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DDF1BE8" id="Straight Connector 11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STBnt8UBAADg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2EA6538" w14:textId="7EBDB8F9" w:rsidR="00A46A91" w:rsidRDefault="00FE464C" w:rsidP="00B225A4">
      <w:pPr>
        <w:pStyle w:val="ListParagraph"/>
        <w:numPr>
          <w:ilvl w:val="1"/>
          <w:numId w:val="4"/>
        </w:numPr>
      </w:pPr>
      <w:r>
        <w:rPr>
          <w:rFonts w:hint="eastAsia"/>
        </w:rPr>
        <w:t>Dot</w:t>
      </w:r>
      <w:r>
        <w:t xml:space="preserve"> product: </w:t>
      </w:r>
      <w:proofErr w:type="gramStart"/>
      <w:r w:rsidRPr="00FE464C">
        <w:rPr>
          <w:rStyle w:val="codeInLineChar"/>
        </w:rPr>
        <w:t>dot(</w:t>
      </w:r>
      <w:proofErr w:type="gramEnd"/>
      <w:r w:rsidRPr="00FE464C">
        <w:rPr>
          <w:rStyle w:val="codeInLineChar"/>
        </w:rPr>
        <w:t>vec1, vec2)</w:t>
      </w:r>
    </w:p>
    <w:p w14:paraId="52223BF8" w14:textId="749C3F92" w:rsidR="00CA7A59" w:rsidRPr="002C4054" w:rsidRDefault="00CA7A59" w:rsidP="00CA7A59">
      <w:pPr>
        <w:pStyle w:val="sectiontitle0"/>
      </w:pPr>
      <w:r>
        <w:t>MATLAB Matri</w:t>
      </w:r>
      <w:r w:rsidR="00BC6346">
        <w:t>ces</w:t>
      </w:r>
    </w:p>
    <w:p w14:paraId="5FEC374F" w14:textId="70894B41" w:rsidR="004A1176" w:rsidRDefault="004A1176" w:rsidP="00BC6346">
      <w:pPr>
        <w:pStyle w:val="ListParagraph"/>
        <w:numPr>
          <w:ilvl w:val="0"/>
          <w:numId w:val="13"/>
        </w:numPr>
      </w:pPr>
      <w:bookmarkStart w:id="0" w:name="_Hlk8484591"/>
      <w:r>
        <w:t xml:space="preserve">All variables are </w:t>
      </w:r>
      <w:proofErr w:type="spellStart"/>
      <w:r>
        <w:t>matirices</w:t>
      </w:r>
      <w:proofErr w:type="spellEnd"/>
      <w:r>
        <w:t xml:space="preserve"> </w:t>
      </w:r>
      <w:r>
        <w:sym w:font="Wingdings" w:char="F0F3"/>
      </w:r>
      <w:r>
        <w:t xml:space="preserve"> array.</w:t>
      </w:r>
    </w:p>
    <w:p w14:paraId="7BB2CCE3" w14:textId="5110BF6A" w:rsidR="004A1176" w:rsidRDefault="004A1176" w:rsidP="004A1176">
      <w:pPr>
        <w:pStyle w:val="ListParagraph"/>
        <w:numPr>
          <w:ilvl w:val="1"/>
          <w:numId w:val="13"/>
        </w:numPr>
      </w:pPr>
      <w:r>
        <w:t>Vectors: matrices w/ 1 row OR 1 col</w:t>
      </w:r>
    </w:p>
    <w:p w14:paraId="07C176AB" w14:textId="705438FB" w:rsidR="004A1176" w:rsidRDefault="004A1176" w:rsidP="004A1176">
      <w:pPr>
        <w:pStyle w:val="ListParagraph"/>
        <w:numPr>
          <w:ilvl w:val="1"/>
          <w:numId w:val="13"/>
        </w:numPr>
      </w:pPr>
      <w:r>
        <w:t>Scalar: matrices w/ 1 row AND 1 col</w:t>
      </w:r>
    </w:p>
    <w:p w14:paraId="374D0208" w14:textId="0754B79B" w:rsidR="004A1176" w:rsidRDefault="004A1176" w:rsidP="004A1176">
      <w:pPr>
        <w:pStyle w:val="ListParagraph"/>
        <w:numPr>
          <w:ilvl w:val="0"/>
          <w:numId w:val="13"/>
        </w:numPr>
      </w:pPr>
      <w:r>
        <w:t>Access</w:t>
      </w:r>
      <w:r w:rsidR="00671292">
        <w:t xml:space="preserve">: </w:t>
      </w:r>
      <w:proofErr w:type="gramStart"/>
      <w:r w:rsidR="00671292">
        <w:t>A(</w:t>
      </w:r>
      <w:proofErr w:type="gramEnd"/>
      <w:r w:rsidR="00671292">
        <w:t>2, 4) or A(17)</w:t>
      </w:r>
      <w:r w:rsidR="00677547">
        <w:t xml:space="preserve">, </w:t>
      </w:r>
      <w:r w:rsidR="00677547" w:rsidRPr="00677547">
        <w:rPr>
          <w:b/>
        </w:rPr>
        <w:t>START FROM 1</w:t>
      </w:r>
      <w:r w:rsidR="00677547">
        <w:t>.</w:t>
      </w:r>
    </w:p>
    <w:p w14:paraId="1A4DAD80" w14:textId="14E056E0" w:rsidR="004A1176" w:rsidRDefault="00671292" w:rsidP="004A1176">
      <w:r>
        <w:rPr>
          <w:noProof/>
        </w:rPr>
        <w:drawing>
          <wp:inline distT="0" distB="0" distL="0" distR="0" wp14:anchorId="7D71828C" wp14:editId="5A5DF735">
            <wp:extent cx="2498558" cy="1837961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686" t="1157" b="1"/>
                    <a:stretch/>
                  </pic:blipFill>
                  <pic:spPr bwMode="auto">
                    <a:xfrm>
                      <a:off x="0" y="0"/>
                      <a:ext cx="2511077" cy="1847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1846C" w14:textId="4CD0D300" w:rsidR="004A1176" w:rsidRDefault="00293199" w:rsidP="004A1176">
      <w:pPr>
        <w:pStyle w:val="ListParagraph"/>
        <w:numPr>
          <w:ilvl w:val="0"/>
          <w:numId w:val="13"/>
        </w:numPr>
      </w:pPr>
      <w:r>
        <w:t>Extension</w:t>
      </w:r>
    </w:p>
    <w:p w14:paraId="403CE8C7" w14:textId="77777777" w:rsidR="00293199" w:rsidRPr="00FA12E6" w:rsidRDefault="00293199" w:rsidP="0029319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9EF0761" wp14:editId="61FAFF62">
                <wp:extent cx="2489200" cy="0"/>
                <wp:effectExtent l="0" t="0" r="0" b="0"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61F5868" id="Straight Connector 3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7A81F3F" w14:textId="54BF82AD" w:rsidR="00293199" w:rsidRDefault="00293199" w:rsidP="00293199">
      <w:pPr>
        <w:pStyle w:val="code"/>
        <w:ind w:left="0" w:firstLine="0"/>
      </w:pPr>
      <w:r>
        <w:t>B = [1, 2; 3, 4]</w:t>
      </w:r>
      <w:r>
        <w:tab/>
        <w:t xml:space="preserve">% </w:t>
      </w:r>
      <w:proofErr w:type="spellStart"/>
      <w:r>
        <w:t>repeate</w:t>
      </w:r>
      <w:proofErr w:type="spellEnd"/>
      <w:r>
        <w:t xml:space="preserve"> </w:t>
      </w:r>
      <w:proofErr w:type="spellStart"/>
      <w:r>
        <w:t>matix</w:t>
      </w:r>
      <w:proofErr w:type="spellEnd"/>
      <w:r>
        <w:t xml:space="preserve"> in each dimension</w:t>
      </w:r>
    </w:p>
    <w:p w14:paraId="37C9599F" w14:textId="0680D33E" w:rsidR="00293199" w:rsidRDefault="00293199" w:rsidP="00293199">
      <w:pPr>
        <w:pStyle w:val="code"/>
        <w:ind w:left="0" w:firstLine="0"/>
      </w:pPr>
      <w:r>
        <w:t xml:space="preserve">Br = </w:t>
      </w:r>
      <w:proofErr w:type="spellStart"/>
      <w:proofErr w:type="gramStart"/>
      <w:r>
        <w:t>repmat</w:t>
      </w:r>
      <w:proofErr w:type="spellEnd"/>
      <w:r>
        <w:t>(</w:t>
      </w:r>
      <w:proofErr w:type="gramEnd"/>
      <w:r>
        <w:t>B, 1, 2)</w:t>
      </w:r>
      <w:r>
        <w:tab/>
        <w:t xml:space="preserve">% </w:t>
      </w:r>
      <w:proofErr w:type="spellStart"/>
      <w:r>
        <w:t>reapmat</w:t>
      </w:r>
      <w:proofErr w:type="spellEnd"/>
      <w:r>
        <w:t xml:space="preserve">(M, d1, …, </w:t>
      </w:r>
      <w:proofErr w:type="spellStart"/>
      <w:r>
        <w:t>dn</w:t>
      </w:r>
      <w:proofErr w:type="spellEnd"/>
      <w:r>
        <w:t>)</w:t>
      </w:r>
    </w:p>
    <w:p w14:paraId="17349544" w14:textId="574F1DD4" w:rsidR="00F40559" w:rsidRDefault="00F40559" w:rsidP="00293199">
      <w:pPr>
        <w:pStyle w:val="code"/>
        <w:ind w:left="0" w:firstLine="0"/>
      </w:pPr>
    </w:p>
    <w:p w14:paraId="11383CD6" w14:textId="3890A23D" w:rsidR="00F40559" w:rsidRPr="006C00C4" w:rsidRDefault="00F40559" w:rsidP="00293199">
      <w:pPr>
        <w:pStyle w:val="code"/>
        <w:ind w:left="0" w:firstLine="0"/>
        <w:rPr>
          <w:b/>
        </w:rPr>
      </w:pPr>
      <w:proofErr w:type="spellStart"/>
      <w:r w:rsidRPr="006C00C4">
        <w:rPr>
          <w:b/>
        </w:rPr>
        <w:t>Bc</w:t>
      </w:r>
      <w:proofErr w:type="spellEnd"/>
      <w:r w:rsidRPr="006C00C4">
        <w:rPr>
          <w:b/>
        </w:rPr>
        <w:t xml:space="preserve"> = [B, 2*B; 3*B, B^2]</w:t>
      </w:r>
      <w:r w:rsidRPr="006C00C4">
        <w:rPr>
          <w:b/>
        </w:rPr>
        <w:tab/>
        <w:t>% concatenate</w:t>
      </w:r>
    </w:p>
    <w:p w14:paraId="07C3B478" w14:textId="77777777" w:rsidR="00293199" w:rsidRDefault="00293199" w:rsidP="0029319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5244936" wp14:editId="0C198B11">
                <wp:extent cx="2468880" cy="0"/>
                <wp:effectExtent l="0" t="0" r="0" b="0"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E66E4C4" id="Straight Connector 3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RQv2mM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DBB7DAA" w14:textId="452DF236" w:rsidR="00293199" w:rsidRDefault="00641E9A" w:rsidP="004A1176">
      <w:pPr>
        <w:pStyle w:val="ListParagraph"/>
        <w:numPr>
          <w:ilvl w:val="0"/>
          <w:numId w:val="13"/>
        </w:numPr>
      </w:pPr>
      <w:r>
        <w:t>Functions</w:t>
      </w:r>
    </w:p>
    <w:p w14:paraId="0A6E85C2" w14:textId="77777777" w:rsidR="00641E9A" w:rsidRPr="00FA12E6" w:rsidRDefault="00641E9A" w:rsidP="00641E9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C6D7C30" wp14:editId="4F422058">
                <wp:extent cx="2489200" cy="0"/>
                <wp:effectExtent l="0" t="0" r="0" b="0"/>
                <wp:docPr id="111" name="Straight Connector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FE8C314" id="Straight Connector 11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trTbhcUBAADg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D0E1228" w14:textId="77777777" w:rsidR="00641E9A" w:rsidRDefault="00641E9A" w:rsidP="00641E9A">
      <w:pPr>
        <w:pStyle w:val="code"/>
        <w:ind w:left="0" w:firstLine="0"/>
      </w:pPr>
      <w:r>
        <w:t>zeros(n)</w:t>
      </w:r>
      <w:r>
        <w:tab/>
      </w:r>
      <w:r>
        <w:tab/>
        <w:t>% n * n array of 0s</w:t>
      </w:r>
    </w:p>
    <w:p w14:paraId="2FDB6897" w14:textId="77777777" w:rsidR="00641E9A" w:rsidRDefault="00641E9A" w:rsidP="00641E9A">
      <w:pPr>
        <w:pStyle w:val="code"/>
        <w:ind w:left="0" w:firstLine="0"/>
      </w:pPr>
      <w:r>
        <w:t>ones(n)</w:t>
      </w:r>
      <w:r>
        <w:tab/>
      </w:r>
      <w:r>
        <w:tab/>
        <w:t>% n * n array of 1s</w:t>
      </w:r>
    </w:p>
    <w:p w14:paraId="0F483D74" w14:textId="77777777" w:rsidR="00641E9A" w:rsidRDefault="00641E9A" w:rsidP="00641E9A">
      <w:pPr>
        <w:pStyle w:val="code"/>
        <w:ind w:left="0" w:firstLine="0"/>
      </w:pPr>
      <w:r>
        <w:t>eye(n)</w:t>
      </w:r>
      <w:r>
        <w:tab/>
      </w:r>
      <w:r>
        <w:tab/>
        <w:t>% n * n unit matrix</w:t>
      </w:r>
    </w:p>
    <w:p w14:paraId="616A4163" w14:textId="77777777" w:rsidR="00641E9A" w:rsidRDefault="00641E9A" w:rsidP="00641E9A">
      <w:pPr>
        <w:pStyle w:val="code"/>
        <w:ind w:left="0" w:firstLine="0"/>
      </w:pPr>
      <w:r>
        <w:t>rand(n)</w:t>
      </w:r>
      <w:r>
        <w:tab/>
      </w:r>
      <w:r>
        <w:tab/>
        <w:t xml:space="preserve">% uniformly </w:t>
      </w:r>
      <w:proofErr w:type="spellStart"/>
      <w:r>
        <w:t>dist</w:t>
      </w:r>
      <w:proofErr w:type="spellEnd"/>
      <w:r>
        <w:t xml:space="preserve"> rand (0, 1)</w:t>
      </w:r>
    </w:p>
    <w:p w14:paraId="445B6049" w14:textId="7F5359CA" w:rsidR="00641E9A" w:rsidRDefault="00641E9A" w:rsidP="00641E9A">
      <w:pPr>
        <w:pStyle w:val="code"/>
        <w:ind w:left="0" w:firstLine="0"/>
      </w:pPr>
      <w:r>
        <w:t>magic(n)</w:t>
      </w:r>
      <w:r>
        <w:tab/>
      </w:r>
      <w:r>
        <w:tab/>
        <w:t xml:space="preserve">% row, col, </w:t>
      </w:r>
      <w:proofErr w:type="spellStart"/>
      <w:r>
        <w:t>diag</w:t>
      </w:r>
      <w:proofErr w:type="spellEnd"/>
      <w:r>
        <w:t xml:space="preserve"> same-sum array</w:t>
      </w:r>
    </w:p>
    <w:p w14:paraId="0C2F6685" w14:textId="77777777" w:rsidR="00641E9A" w:rsidRDefault="00641E9A" w:rsidP="00641E9A">
      <w:pPr>
        <w:pStyle w:val="code"/>
        <w:ind w:left="0" w:firstLine="0"/>
      </w:pPr>
    </w:p>
    <w:p w14:paraId="3BA89B56" w14:textId="04BFAD98" w:rsidR="00641E9A" w:rsidRDefault="00641E9A" w:rsidP="00641E9A">
      <w:pPr>
        <w:pStyle w:val="code"/>
        <w:ind w:left="0" w:firstLine="0"/>
      </w:pPr>
      <w:r>
        <w:t>inv(M)</w:t>
      </w:r>
      <w:r>
        <w:tab/>
      </w:r>
      <w:r>
        <w:tab/>
        <w:t>% inverse</w:t>
      </w:r>
    </w:p>
    <w:p w14:paraId="0089AAE3" w14:textId="77777777" w:rsidR="00641E9A" w:rsidRDefault="00641E9A" w:rsidP="00641E9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6DFAC48" wp14:editId="3DE1179B">
                <wp:extent cx="2468880" cy="0"/>
                <wp:effectExtent l="0" t="0" r="0" b="0"/>
                <wp:docPr id="112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96172B0" id="Straight Connector 11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mlwzT8UBAADg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7814481" w14:textId="77777777" w:rsidR="00641E9A" w:rsidRDefault="00641E9A" w:rsidP="004A1176">
      <w:pPr>
        <w:pStyle w:val="ListParagraph"/>
        <w:numPr>
          <w:ilvl w:val="0"/>
          <w:numId w:val="13"/>
        </w:numPr>
      </w:pPr>
    </w:p>
    <w:p w14:paraId="4663F752" w14:textId="3680BCF1" w:rsidR="00BC6346" w:rsidRDefault="00BC6346" w:rsidP="00BC6346">
      <w:pPr>
        <w:pStyle w:val="line"/>
        <w:ind w:left="0"/>
      </w:pPr>
    </w:p>
    <w:p w14:paraId="3DE18360" w14:textId="1AC1F442" w:rsidR="007C0F84" w:rsidRPr="002C4054" w:rsidRDefault="007C0F84" w:rsidP="007C0F84">
      <w:pPr>
        <w:pStyle w:val="sectiontitle0"/>
      </w:pPr>
      <w:r>
        <w:t>MATLAB Array</w:t>
      </w:r>
    </w:p>
    <w:p w14:paraId="0F79DB0F" w14:textId="65122673" w:rsidR="007C0F84" w:rsidRDefault="008F60E1" w:rsidP="00B225A4">
      <w:pPr>
        <w:pStyle w:val="ListParagraph"/>
        <w:numPr>
          <w:ilvl w:val="0"/>
          <w:numId w:val="6"/>
        </w:numPr>
      </w:pPr>
      <w:proofErr w:type="spellStart"/>
      <w:r>
        <w:t>Vecter</w:t>
      </w:r>
      <w:proofErr w:type="spellEnd"/>
      <w:r>
        <w:t xml:space="preserve"> &amp; matrices are 1d/2d special case of arrays</w:t>
      </w:r>
    </w:p>
    <w:bookmarkEnd w:id="0"/>
    <w:p w14:paraId="1B93B24F" w14:textId="1A9C3F33" w:rsidR="00B73DA6" w:rsidRDefault="004B77F7" w:rsidP="00B225A4">
      <w:pPr>
        <w:pStyle w:val="ListParagraph"/>
        <w:numPr>
          <w:ilvl w:val="0"/>
          <w:numId w:val="6"/>
        </w:numPr>
      </w:pPr>
      <w:r>
        <w:t>Some special arrays</w:t>
      </w:r>
    </w:p>
    <w:p w14:paraId="13614EF7" w14:textId="3CF2195D" w:rsidR="004B77F7" w:rsidRDefault="00C26111" w:rsidP="00B225A4">
      <w:pPr>
        <w:pStyle w:val="ListParagraph"/>
        <w:numPr>
          <w:ilvl w:val="0"/>
          <w:numId w:val="6"/>
        </w:numPr>
      </w:pPr>
      <w:proofErr w:type="spellStart"/>
      <w:r>
        <w:t>Multi dimensional</w:t>
      </w:r>
      <w:proofErr w:type="spellEnd"/>
      <w:r>
        <w:t xml:space="preserve"> array</w:t>
      </w:r>
    </w:p>
    <w:p w14:paraId="07C8ACEF" w14:textId="78123A9F" w:rsidR="00C26111" w:rsidRDefault="00C26111" w:rsidP="00C26111">
      <w:pPr>
        <w:pStyle w:val="ListParagraph"/>
        <w:numPr>
          <w:ilvl w:val="1"/>
          <w:numId w:val="6"/>
        </w:numPr>
      </w:pPr>
      <w:r>
        <w:t>Create</w:t>
      </w:r>
    </w:p>
    <w:p w14:paraId="7181A1D0" w14:textId="77777777" w:rsidR="00C26111" w:rsidRPr="00FA12E6" w:rsidRDefault="00C26111" w:rsidP="00C2611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0E0F4D4" wp14:editId="311D566A">
                <wp:extent cx="2489200" cy="0"/>
                <wp:effectExtent l="0" t="0" r="0" b="0"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CBC8D96" id="Straight Connector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AgXJ6AxAEAANw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38A2B196" w14:textId="24406CEC" w:rsidR="00C26111" w:rsidRDefault="00C26111" w:rsidP="00C26111">
      <w:pPr>
        <w:pStyle w:val="code"/>
        <w:ind w:left="0" w:firstLine="0"/>
      </w:pPr>
      <w:r>
        <w:t>A = [1 2 3; 4 5 6; 7 8 9]</w:t>
      </w:r>
      <w:r>
        <w:tab/>
        <w:t xml:space="preserve">% 2-d array </w:t>
      </w:r>
    </w:p>
    <w:p w14:paraId="5483A214" w14:textId="3AF9E46A" w:rsidR="00C26111" w:rsidRDefault="00C26111" w:rsidP="00C26111">
      <w:pPr>
        <w:pStyle w:val="code"/>
        <w:ind w:left="0" w:firstLine="0"/>
      </w:pPr>
      <w:r>
        <w:t>A</w:t>
      </w:r>
      <w:proofErr w:type="gramStart"/>
      <w:r>
        <w:t>(:,</w:t>
      </w:r>
      <w:proofErr w:type="gramEnd"/>
      <w:r>
        <w:t xml:space="preserve"> :, 2) = [0 0 0; 0 0 0; 0 0 0]</w:t>
      </w:r>
      <w:r>
        <w:tab/>
        <w:t>% add a dimension</w:t>
      </w:r>
    </w:p>
    <w:p w14:paraId="35751C85" w14:textId="68D3EC49" w:rsidR="00C26111" w:rsidRDefault="00C26111" w:rsidP="00C26111">
      <w:pPr>
        <w:pStyle w:val="code"/>
        <w:ind w:left="0" w:firstLine="0"/>
      </w:pPr>
    </w:p>
    <w:p w14:paraId="251CA1C9" w14:textId="7C3EE9A2" w:rsidR="00C26111" w:rsidRDefault="00C26111" w:rsidP="00C26111">
      <w:pPr>
        <w:pStyle w:val="code"/>
        <w:ind w:left="0" w:firstLine="0"/>
      </w:pPr>
      <w:r>
        <w:t xml:space="preserve">B = </w:t>
      </w:r>
      <w:proofErr w:type="gramStart"/>
      <w:r>
        <w:t>cat(</w:t>
      </w:r>
      <w:proofErr w:type="gramEnd"/>
      <w:r>
        <w:t xml:space="preserve">d, A1, </w:t>
      </w:r>
      <w:r w:rsidR="00A74535">
        <w:t>…, An</w:t>
      </w:r>
      <w:r>
        <w:t>)</w:t>
      </w:r>
      <w:r>
        <w:tab/>
        <w:t xml:space="preserve">% concatenate </w:t>
      </w:r>
      <w:r w:rsidR="00A74535">
        <w:t>along</w:t>
      </w:r>
      <w:r>
        <w:t xml:space="preserve"> dimension d</w:t>
      </w:r>
    </w:p>
    <w:p w14:paraId="1495E191" w14:textId="228E9FEA" w:rsidR="006C00C4" w:rsidRDefault="00F578B1" w:rsidP="00C26111">
      <w:pPr>
        <w:pStyle w:val="code"/>
        <w:ind w:left="0" w:firstLine="0"/>
      </w:pPr>
      <w:r>
        <w:t>B = [A1, A2…]</w:t>
      </w:r>
    </w:p>
    <w:p w14:paraId="01457688" w14:textId="77777777" w:rsidR="00C26111" w:rsidRDefault="00C26111" w:rsidP="00C2611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D88E6F1" wp14:editId="18107B81">
                <wp:extent cx="2468880" cy="0"/>
                <wp:effectExtent l="0" t="0" r="0" b="0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DB23F5F" id="Straight Connector 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5177561D" w14:textId="77777777" w:rsidR="00BB1351" w:rsidRDefault="00BB1351" w:rsidP="00BB1351">
      <w:pPr>
        <w:pStyle w:val="ListParagraph"/>
        <w:numPr>
          <w:ilvl w:val="1"/>
          <w:numId w:val="6"/>
        </w:numPr>
      </w:pPr>
      <w:r>
        <w:t>Colon notation</w:t>
      </w:r>
    </w:p>
    <w:p w14:paraId="6A2F68F4" w14:textId="77777777" w:rsidR="00BB1351" w:rsidRPr="0061409F" w:rsidRDefault="00BB1351" w:rsidP="00BB1351">
      <w:pPr>
        <w:pStyle w:val="ListParagraph"/>
        <w:numPr>
          <w:ilvl w:val="2"/>
          <w:numId w:val="6"/>
        </w:numPr>
        <w:rPr>
          <w:rStyle w:val="codeInLineChar"/>
          <w:rFonts w:asciiTheme="minorHAnsi" w:hAnsiTheme="minorHAnsi"/>
          <w:sz w:val="18"/>
          <w:shd w:val="clear" w:color="auto" w:fill="auto"/>
        </w:rPr>
      </w:pPr>
      <w:r>
        <w:t xml:space="preserve">Create vector: </w:t>
      </w:r>
      <w:proofErr w:type="spellStart"/>
      <w:proofErr w:type="gramStart"/>
      <w:r w:rsidRPr="0061409F">
        <w:rPr>
          <w:rStyle w:val="codeInLineChar"/>
        </w:rPr>
        <w:t>start:</w:t>
      </w:r>
      <w:r>
        <w:rPr>
          <w:rStyle w:val="codeInLineChar"/>
        </w:rPr>
        <w:t>step</w:t>
      </w:r>
      <w:proofErr w:type="gramEnd"/>
      <w:r w:rsidRPr="0061409F">
        <w:rPr>
          <w:rStyle w:val="codeInLineChar"/>
        </w:rPr>
        <w:t>:end</w:t>
      </w:r>
      <w:proofErr w:type="spellEnd"/>
    </w:p>
    <w:p w14:paraId="37DA515A" w14:textId="77777777" w:rsidR="00BB1351" w:rsidRDefault="00BB1351" w:rsidP="00BB1351">
      <w:pPr>
        <w:pStyle w:val="ListParagraph"/>
        <w:numPr>
          <w:ilvl w:val="2"/>
          <w:numId w:val="6"/>
        </w:numPr>
      </w:pPr>
      <w:r>
        <w:t xml:space="preserve">Slice array: </w:t>
      </w:r>
      <w:proofErr w:type="gramStart"/>
      <w:r>
        <w:rPr>
          <w:rStyle w:val="codeInLineChar"/>
        </w:rPr>
        <w:t>A(</w:t>
      </w:r>
      <w:proofErr w:type="gramEnd"/>
      <w:r w:rsidRPr="0061409F">
        <w:rPr>
          <w:rStyle w:val="codeInLineChar"/>
        </w:rPr>
        <w:t>start: end)</w:t>
      </w:r>
      <w:r>
        <w:t xml:space="preserve"> similar to Python</w:t>
      </w:r>
      <w:r w:rsidRPr="0061409F">
        <w:rPr>
          <w:rStyle w:val="codeInLineChar"/>
        </w:rPr>
        <w:t xml:space="preserve"> </w:t>
      </w:r>
      <w:r>
        <w:rPr>
          <w:rStyle w:val="codeInLineChar"/>
        </w:rPr>
        <w:t>[</w:t>
      </w:r>
      <w:r w:rsidRPr="0061409F">
        <w:rPr>
          <w:rStyle w:val="codeInLineChar"/>
        </w:rPr>
        <w:t xml:space="preserve">start: </w:t>
      </w:r>
      <w:proofErr w:type="spellStart"/>
      <w:r w:rsidRPr="0061409F">
        <w:rPr>
          <w:rStyle w:val="codeInLineChar"/>
        </w:rPr>
        <w:t>end</w:t>
      </w:r>
      <w:r>
        <w:rPr>
          <w:rStyle w:val="codeInLineChar"/>
        </w:rPr>
        <w:t>:step</w:t>
      </w:r>
      <w:proofErr w:type="spellEnd"/>
      <w:r>
        <w:rPr>
          <w:rStyle w:val="codeInLineChar"/>
        </w:rPr>
        <w:t>]</w:t>
      </w:r>
      <w:r>
        <w:t xml:space="preserve"> notation, BUT both end included, </w:t>
      </w:r>
      <w:r>
        <w:rPr>
          <w:b/>
        </w:rPr>
        <w:t xml:space="preserve">INDEX   </w:t>
      </w:r>
      <w:r w:rsidRPr="00F12C25">
        <w:rPr>
          <w:b/>
        </w:rPr>
        <w:t xml:space="preserve"> start from 1</w:t>
      </w:r>
      <w:r>
        <w:rPr>
          <w:b/>
        </w:rPr>
        <w:t>.</w:t>
      </w:r>
    </w:p>
    <w:p w14:paraId="4D6FB513" w14:textId="77777777" w:rsidR="00BB1351" w:rsidRPr="00FA12E6" w:rsidRDefault="00BB1351" w:rsidP="00BB135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22492D1" wp14:editId="5021207C">
                <wp:extent cx="2489200" cy="0"/>
                <wp:effectExtent l="0" t="0" r="0" b="0"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4B34D4A" id="Straight Connector 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5E9CB254" w14:textId="2AE6F60E" w:rsidR="00BB1351" w:rsidRDefault="007E5841" w:rsidP="00BB1351">
      <w:pPr>
        <w:pStyle w:val="code"/>
        <w:ind w:left="0" w:firstLine="0"/>
      </w:pPr>
      <w:r>
        <w:t xml:space="preserve">A = </w:t>
      </w:r>
      <w:r w:rsidR="005F2DA8">
        <w:t>1</w:t>
      </w:r>
      <w:r>
        <w:t>:1:10</w:t>
      </w:r>
      <w:r w:rsidR="005F2DA8">
        <w:tab/>
      </w:r>
      <w:r w:rsidR="005F2DA8">
        <w:tab/>
        <w:t xml:space="preserve">% </w:t>
      </w:r>
      <w:proofErr w:type="gramStart"/>
      <w:r w:rsidR="005F2DA8">
        <w:t>1..</w:t>
      </w:r>
      <w:proofErr w:type="gramEnd"/>
      <w:r w:rsidR="005F2DA8">
        <w:t>10</w:t>
      </w:r>
    </w:p>
    <w:p w14:paraId="797A31C0" w14:textId="715A0A91" w:rsidR="005F2DA8" w:rsidRDefault="005F2DA8" w:rsidP="00BB1351">
      <w:pPr>
        <w:pStyle w:val="code"/>
        <w:ind w:left="0" w:firstLine="0"/>
      </w:pPr>
      <w:r>
        <w:t xml:space="preserve">A = </w:t>
      </w:r>
      <w:proofErr w:type="spellStart"/>
      <w:proofErr w:type="gramStart"/>
      <w:r>
        <w:t>linspace</w:t>
      </w:r>
      <w:proofErr w:type="spellEnd"/>
      <w:r>
        <w:t>(</w:t>
      </w:r>
      <w:proofErr w:type="gramEnd"/>
      <w:r>
        <w:t>start, end, num)</w:t>
      </w:r>
    </w:p>
    <w:p w14:paraId="3C7225E5" w14:textId="77777777" w:rsidR="00BB1351" w:rsidRDefault="00BB1351" w:rsidP="00BB135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1E8169C" wp14:editId="5FB815D1">
                <wp:extent cx="2468880" cy="0"/>
                <wp:effectExtent l="0" t="0" r="0" b="0"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BF1323B" id="Straight Connector 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DBLyhexAEAANw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9F6E897" w14:textId="0BAC3258" w:rsidR="00C26111" w:rsidRDefault="00C26111" w:rsidP="00C26111">
      <w:pPr>
        <w:pStyle w:val="ListParagraph"/>
        <w:numPr>
          <w:ilvl w:val="1"/>
          <w:numId w:val="6"/>
        </w:numPr>
      </w:pPr>
      <w:r>
        <w:t>Special multi-D arrays</w:t>
      </w:r>
    </w:p>
    <w:p w14:paraId="58AFFFCE" w14:textId="77777777" w:rsidR="00C26111" w:rsidRPr="00FA12E6" w:rsidRDefault="00C26111" w:rsidP="00C2611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2508863" wp14:editId="168D297D">
                <wp:extent cx="2489200" cy="0"/>
                <wp:effectExtent l="0" t="0" r="0" b="0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49DB8F7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CbHLOZxAEAANw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E6B7B2A" w14:textId="5C7CAA41" w:rsidR="00C26111" w:rsidRDefault="00C26111" w:rsidP="00C26111">
      <w:pPr>
        <w:pStyle w:val="code"/>
        <w:ind w:left="0" w:firstLine="0"/>
      </w:pPr>
      <w:proofErr w:type="gramStart"/>
      <w:r>
        <w:t>zeros(</w:t>
      </w:r>
      <w:proofErr w:type="gramEnd"/>
      <w:r>
        <w:t xml:space="preserve">n_1, …, </w:t>
      </w:r>
      <w:proofErr w:type="spellStart"/>
      <w:r>
        <w:t>n_n</w:t>
      </w:r>
      <w:proofErr w:type="spellEnd"/>
      <w:r>
        <w:t>)</w:t>
      </w:r>
      <w:r>
        <w:tab/>
        <w:t>% multi-D array of 0s</w:t>
      </w:r>
    </w:p>
    <w:p w14:paraId="723856C2" w14:textId="77777777" w:rsidR="00C26111" w:rsidRDefault="00C26111" w:rsidP="00C26111">
      <w:pPr>
        <w:pStyle w:val="code"/>
        <w:ind w:left="0" w:firstLine="0"/>
      </w:pPr>
      <w:proofErr w:type="gramStart"/>
      <w:r>
        <w:t>ones(</w:t>
      </w:r>
      <w:proofErr w:type="gramEnd"/>
      <w:r>
        <w:t xml:space="preserve">n_1, …, </w:t>
      </w:r>
      <w:proofErr w:type="spellStart"/>
      <w:r>
        <w:t>n_n</w:t>
      </w:r>
      <w:proofErr w:type="spellEnd"/>
      <w:r>
        <w:t>)</w:t>
      </w:r>
      <w:r>
        <w:tab/>
        <w:t>% multi-D array of 1s</w:t>
      </w:r>
    </w:p>
    <w:p w14:paraId="276D799E" w14:textId="66D61AC9" w:rsidR="00C26111" w:rsidRDefault="00C26111" w:rsidP="00C26111">
      <w:pPr>
        <w:pStyle w:val="code"/>
        <w:ind w:left="0" w:firstLine="0"/>
      </w:pPr>
      <w:proofErr w:type="gramStart"/>
      <w:r>
        <w:t>rand(</w:t>
      </w:r>
      <w:proofErr w:type="gramEnd"/>
      <w:r>
        <w:t xml:space="preserve">n_1, …, </w:t>
      </w:r>
      <w:proofErr w:type="spellStart"/>
      <w:r>
        <w:t>n_n</w:t>
      </w:r>
      <w:proofErr w:type="spellEnd"/>
      <w:r>
        <w:t>)</w:t>
      </w:r>
      <w:r>
        <w:tab/>
        <w:t>% multi-D rand array</w:t>
      </w:r>
    </w:p>
    <w:p w14:paraId="359C7241" w14:textId="681411DD" w:rsidR="00C26111" w:rsidRDefault="00C26111" w:rsidP="00C26111">
      <w:pPr>
        <w:pStyle w:val="code"/>
        <w:ind w:left="0" w:firstLine="0"/>
      </w:pPr>
      <w:proofErr w:type="gramStart"/>
      <w:r>
        <w:t>magic(</w:t>
      </w:r>
      <w:proofErr w:type="gramEnd"/>
      <w:r>
        <w:t xml:space="preserve">n_1, …, </w:t>
      </w:r>
      <w:proofErr w:type="spellStart"/>
      <w:r>
        <w:t>n_n</w:t>
      </w:r>
      <w:proofErr w:type="spellEnd"/>
      <w:r>
        <w:t>)</w:t>
      </w:r>
      <w:r>
        <w:tab/>
        <w:t>% multi-D magic array</w:t>
      </w:r>
    </w:p>
    <w:p w14:paraId="73A188A5" w14:textId="71D67351" w:rsidR="00C26111" w:rsidRDefault="00C26111" w:rsidP="00790D4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07D6D10" wp14:editId="26CDD1AF">
                <wp:extent cx="2468880" cy="0"/>
                <wp:effectExtent l="0" t="0" r="0" b="0"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F27523F" id="Straight Connector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DrTp7CxAEAANw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494E81B" w14:textId="11D51F76" w:rsidR="00357F81" w:rsidRDefault="00357F81" w:rsidP="00357F81">
      <w:pPr>
        <w:pStyle w:val="ListParagraph"/>
        <w:numPr>
          <w:ilvl w:val="0"/>
          <w:numId w:val="6"/>
        </w:numPr>
      </w:pPr>
      <w:r>
        <w:t>Array Functions</w:t>
      </w:r>
    </w:p>
    <w:p w14:paraId="2F991E83" w14:textId="77777777" w:rsidR="00357F81" w:rsidRPr="00FA12E6" w:rsidRDefault="00357F81" w:rsidP="00357F8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B501688" wp14:editId="2A7D4097">
                <wp:extent cx="2489200" cy="0"/>
                <wp:effectExtent l="0" t="0" r="0" b="0"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FE2D4A4" id="Straight Connector 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A966CAE" w14:textId="12C32340" w:rsidR="00357F81" w:rsidRDefault="00357F81" w:rsidP="00357F81">
      <w:pPr>
        <w:pStyle w:val="code"/>
        <w:ind w:left="0" w:firstLine="0"/>
      </w:pPr>
      <w:r>
        <w:t>length(a)</w:t>
      </w:r>
      <w:r>
        <w:tab/>
      </w:r>
      <w:r>
        <w:tab/>
        <w:t>% largest length in all dimensions</w:t>
      </w:r>
    </w:p>
    <w:p w14:paraId="632BF9DB" w14:textId="420E2A92" w:rsidR="00357F81" w:rsidRDefault="00357F81" w:rsidP="00357F81">
      <w:pPr>
        <w:pStyle w:val="code"/>
        <w:ind w:left="0" w:firstLine="0"/>
      </w:pPr>
      <w:proofErr w:type="spellStart"/>
      <w:r>
        <w:t>ndims</w:t>
      </w:r>
      <w:proofErr w:type="spellEnd"/>
      <w:r>
        <w:tab/>
      </w:r>
      <w:r>
        <w:tab/>
        <w:t>% number of dimensions</w:t>
      </w:r>
    </w:p>
    <w:p w14:paraId="3483F529" w14:textId="4C53D5AB" w:rsidR="00357F81" w:rsidRDefault="00357F81" w:rsidP="00357F81">
      <w:pPr>
        <w:pStyle w:val="code"/>
        <w:ind w:left="0" w:firstLine="0"/>
      </w:pPr>
      <w:proofErr w:type="spellStart"/>
      <w:r>
        <w:t>numel</w:t>
      </w:r>
      <w:proofErr w:type="spellEnd"/>
      <w:r>
        <w:tab/>
      </w:r>
      <w:r>
        <w:tab/>
        <w:t>% number of elements</w:t>
      </w:r>
    </w:p>
    <w:p w14:paraId="4738CE39" w14:textId="09532903" w:rsidR="00357F81" w:rsidRDefault="00357F81" w:rsidP="00357F81">
      <w:pPr>
        <w:pStyle w:val="code"/>
        <w:ind w:left="0" w:firstLine="0"/>
      </w:pPr>
      <w:r>
        <w:t>size</w:t>
      </w:r>
      <w:r>
        <w:tab/>
      </w:r>
      <w:r>
        <w:tab/>
        <w:t>% length of each dimension</w:t>
      </w:r>
    </w:p>
    <w:p w14:paraId="5658FBFB" w14:textId="2EC7A640" w:rsidR="009E2834" w:rsidRDefault="009E2834" w:rsidP="00357F81">
      <w:pPr>
        <w:pStyle w:val="code"/>
        <w:ind w:left="0" w:firstLine="0"/>
      </w:pPr>
    </w:p>
    <w:p w14:paraId="3C41A577" w14:textId="70FBBB89" w:rsidR="009E2834" w:rsidRDefault="009E2834" w:rsidP="00357F81">
      <w:pPr>
        <w:pStyle w:val="code"/>
        <w:ind w:left="0" w:firstLine="0"/>
      </w:pPr>
      <w:proofErr w:type="gramStart"/>
      <w:r>
        <w:t>sort</w:t>
      </w:r>
      <w:r w:rsidR="00DB7A3F">
        <w:t>(</w:t>
      </w:r>
      <w:proofErr w:type="gramEnd"/>
      <w:r w:rsidR="00DB7A3F">
        <w:t>a, n)</w:t>
      </w:r>
      <w:r w:rsidR="00DB7A3F">
        <w:tab/>
      </w:r>
      <w:r w:rsidR="00DB7A3F">
        <w:tab/>
        <w:t>% sort along n-</w:t>
      </w:r>
      <w:proofErr w:type="spellStart"/>
      <w:r w:rsidR="00DB7A3F">
        <w:t>th</w:t>
      </w:r>
      <w:proofErr w:type="spellEnd"/>
      <w:r w:rsidR="00DB7A3F">
        <w:t xml:space="preserve"> </w:t>
      </w:r>
      <w:proofErr w:type="spellStart"/>
      <w:r w:rsidR="00DB7A3F">
        <w:t>dim</w:t>
      </w:r>
      <w:r w:rsidR="00A54C13">
        <w:t>cell</w:t>
      </w:r>
      <w:proofErr w:type="spellEnd"/>
    </w:p>
    <w:p w14:paraId="4EC72CEF" w14:textId="3734111D" w:rsidR="00357F81" w:rsidRDefault="00357F81" w:rsidP="00357F81">
      <w:pPr>
        <w:pStyle w:val="code"/>
        <w:ind w:left="0" w:firstLine="0"/>
      </w:pPr>
    </w:p>
    <w:p w14:paraId="6E6F1F1E" w14:textId="5F41B1AC" w:rsidR="00357F81" w:rsidRDefault="00357F81" w:rsidP="00357F81">
      <w:pPr>
        <w:pStyle w:val="code"/>
        <w:ind w:left="0" w:firstLine="0"/>
      </w:pPr>
      <w:proofErr w:type="spellStart"/>
      <w:r>
        <w:t>iscolumn</w:t>
      </w:r>
      <w:proofErr w:type="spellEnd"/>
      <w:r>
        <w:tab/>
      </w:r>
      <w:r>
        <w:tab/>
        <w:t xml:space="preserve">% </w:t>
      </w:r>
      <w:proofErr w:type="spellStart"/>
      <w:r>
        <w:t>determin</w:t>
      </w:r>
      <w:proofErr w:type="spellEnd"/>
      <w:r>
        <w:t xml:space="preserve"> col vector</w:t>
      </w:r>
    </w:p>
    <w:p w14:paraId="7649F650" w14:textId="5AE8FCB8" w:rsidR="00357F81" w:rsidRDefault="00357F81" w:rsidP="00357F81">
      <w:pPr>
        <w:pStyle w:val="code"/>
        <w:ind w:left="0" w:firstLine="0"/>
      </w:pPr>
      <w:proofErr w:type="spellStart"/>
      <w:r>
        <w:t>isrow</w:t>
      </w:r>
      <w:proofErr w:type="spellEnd"/>
      <w:r>
        <w:tab/>
      </w:r>
      <w:r>
        <w:tab/>
        <w:t xml:space="preserve">% </w:t>
      </w:r>
      <w:proofErr w:type="spellStart"/>
      <w:r>
        <w:t>determin</w:t>
      </w:r>
      <w:proofErr w:type="spellEnd"/>
      <w:r>
        <w:t xml:space="preserve"> row vector</w:t>
      </w:r>
    </w:p>
    <w:p w14:paraId="23ACB7CB" w14:textId="777504AF" w:rsidR="00357F81" w:rsidRDefault="00357F81" w:rsidP="00357F81">
      <w:pPr>
        <w:pStyle w:val="code"/>
        <w:ind w:left="0" w:firstLine="0"/>
      </w:pPr>
      <w:proofErr w:type="spellStart"/>
      <w:r>
        <w:t>ismatrix</w:t>
      </w:r>
      <w:proofErr w:type="spellEnd"/>
      <w:r>
        <w:tab/>
      </w:r>
      <w:r>
        <w:tab/>
        <w:t xml:space="preserve">% </w:t>
      </w:r>
      <w:proofErr w:type="spellStart"/>
      <w:r>
        <w:t>determin</w:t>
      </w:r>
      <w:proofErr w:type="spellEnd"/>
      <w:r>
        <w:t xml:space="preserve"> </w:t>
      </w:r>
      <w:proofErr w:type="spellStart"/>
      <w:r>
        <w:t>matrx</w:t>
      </w:r>
      <w:proofErr w:type="spellEnd"/>
    </w:p>
    <w:p w14:paraId="4A5360DE" w14:textId="1CB87EEA" w:rsidR="00357F81" w:rsidRDefault="00357F81" w:rsidP="00357F81">
      <w:pPr>
        <w:pStyle w:val="code"/>
        <w:ind w:left="0" w:firstLine="0"/>
      </w:pPr>
      <w:proofErr w:type="spellStart"/>
      <w:r>
        <w:t>isempty</w:t>
      </w:r>
      <w:proofErr w:type="spellEnd"/>
      <w:r>
        <w:tab/>
      </w:r>
      <w:r>
        <w:tab/>
        <w:t xml:space="preserve">% </w:t>
      </w:r>
      <w:proofErr w:type="spellStart"/>
      <w:r>
        <w:t>determin</w:t>
      </w:r>
      <w:proofErr w:type="spellEnd"/>
      <w:r>
        <w:t xml:space="preserve"> empty</w:t>
      </w:r>
    </w:p>
    <w:p w14:paraId="6CE98636" w14:textId="3D451793" w:rsidR="00357F81" w:rsidRDefault="00357F81" w:rsidP="00357F81">
      <w:pPr>
        <w:pStyle w:val="code"/>
        <w:ind w:left="0" w:firstLine="0"/>
      </w:pPr>
      <w:r>
        <w:t>is…</w:t>
      </w:r>
      <w:r>
        <w:tab/>
      </w:r>
      <w:r>
        <w:tab/>
        <w:t>% true / false</w:t>
      </w:r>
    </w:p>
    <w:p w14:paraId="1EA63234" w14:textId="68E0B986" w:rsidR="00357F81" w:rsidRDefault="00357F81" w:rsidP="00357F81">
      <w:pPr>
        <w:pStyle w:val="code"/>
        <w:ind w:left="0" w:firstLine="0"/>
      </w:pPr>
    </w:p>
    <w:p w14:paraId="0002EF8B" w14:textId="4F43C50E" w:rsidR="00A54C13" w:rsidRDefault="00357F81" w:rsidP="00357F81">
      <w:pPr>
        <w:pStyle w:val="code"/>
        <w:ind w:left="0" w:firstLine="0"/>
      </w:pPr>
      <w:r>
        <w:t>reshape</w:t>
      </w:r>
      <w:r>
        <w:tab/>
      </w:r>
      <w:r>
        <w:tab/>
        <w:t xml:space="preserve">% reshape to another </w:t>
      </w:r>
      <w:r w:rsidR="00A54C13">
        <w:t>dimension</w:t>
      </w:r>
    </w:p>
    <w:p w14:paraId="1ED31AEC" w14:textId="3AD80EC5" w:rsidR="00357F81" w:rsidRDefault="00357F81" w:rsidP="00790D4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223AAE3" wp14:editId="4D5F8BA0">
                <wp:extent cx="2468880" cy="0"/>
                <wp:effectExtent l="0" t="0" r="0" b="0"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9616CA1" id="Straight Connector 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Dg7OoRxAEAANw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00199184" w14:textId="6C035709" w:rsidR="00FE152E" w:rsidRPr="002C4054" w:rsidRDefault="00FE152E" w:rsidP="00FE152E">
      <w:pPr>
        <w:pStyle w:val="sectiontitle0"/>
      </w:pPr>
      <w:r>
        <w:t xml:space="preserve">MATLAB </w:t>
      </w:r>
      <w:r w:rsidR="001537C3">
        <w:t>Functions</w:t>
      </w:r>
    </w:p>
    <w:p w14:paraId="7FDFAD25" w14:textId="347DBD74" w:rsidR="007B3AB5" w:rsidRDefault="00C015C9" w:rsidP="00FE152E">
      <w:pPr>
        <w:pStyle w:val="ListParagraph"/>
        <w:numPr>
          <w:ilvl w:val="0"/>
          <w:numId w:val="9"/>
        </w:numPr>
      </w:pPr>
      <w:r>
        <w:t xml:space="preserve">Any </w:t>
      </w:r>
      <w:proofErr w:type="spellStart"/>
      <w:r>
        <w:t>fuction</w:t>
      </w:r>
      <w:proofErr w:type="spellEnd"/>
      <w:r>
        <w:t xml:space="preserve"> EXCEPT anonymous one must</w:t>
      </w:r>
      <w:r w:rsidR="00E70EA5">
        <w:t xml:space="preserve"> be in file </w:t>
      </w:r>
      <w:r w:rsidR="00E70EA5" w:rsidRPr="00E70EA5">
        <w:rPr>
          <w:rStyle w:val="codeInLineChar"/>
        </w:rPr>
        <w:t>&lt;</w:t>
      </w:r>
      <w:proofErr w:type="spellStart"/>
      <w:r w:rsidR="00E70EA5" w:rsidRPr="00E70EA5">
        <w:rPr>
          <w:rStyle w:val="codeInLineChar"/>
        </w:rPr>
        <w:t>name.m</w:t>
      </w:r>
      <w:proofErr w:type="spellEnd"/>
      <w:r w:rsidR="00E70EA5" w:rsidRPr="00E70EA5">
        <w:rPr>
          <w:rStyle w:val="codeInLineChar"/>
        </w:rPr>
        <w:t>&gt;</w:t>
      </w:r>
      <w:r w:rsidR="007B3AB5">
        <w:t>. 1 + n sub-functions.</w:t>
      </w:r>
    </w:p>
    <w:p w14:paraId="6D23406C" w14:textId="1944B442" w:rsidR="00FE152E" w:rsidRDefault="007B3AB5" w:rsidP="007B3AB5">
      <w:pPr>
        <w:pStyle w:val="ListParagraph"/>
        <w:numPr>
          <w:ilvl w:val="1"/>
          <w:numId w:val="9"/>
        </w:numPr>
      </w:pPr>
      <w:r>
        <w:t xml:space="preserve"> </w:t>
      </w:r>
      <w:proofErr w:type="gramStart"/>
      <w:r>
        <w:t>Primary  function</w:t>
      </w:r>
      <w:proofErr w:type="gramEnd"/>
      <w:r>
        <w:t>: only 1, at first, callable from outside.</w:t>
      </w:r>
    </w:p>
    <w:p w14:paraId="4A6C83BC" w14:textId="5DB7F529" w:rsidR="007B3AB5" w:rsidRDefault="007B3AB5" w:rsidP="007B3AB5">
      <w:pPr>
        <w:pStyle w:val="ListParagraph"/>
        <w:numPr>
          <w:ilvl w:val="1"/>
          <w:numId w:val="9"/>
        </w:numPr>
      </w:pPr>
      <w:r>
        <w:t>Sub-functions: any number, comes after. Only visible in the file scope</w:t>
      </w:r>
    </w:p>
    <w:p w14:paraId="75451D1A" w14:textId="047E71F4" w:rsidR="00C06E7C" w:rsidRDefault="00C06E7C" w:rsidP="007B3AB5">
      <w:pPr>
        <w:pStyle w:val="ListParagraph"/>
        <w:numPr>
          <w:ilvl w:val="1"/>
          <w:numId w:val="9"/>
        </w:numPr>
      </w:pPr>
      <w:r>
        <w:t xml:space="preserve">Private </w:t>
      </w:r>
      <w:proofErr w:type="spellStart"/>
      <w:r>
        <w:t>funcitons</w:t>
      </w:r>
      <w:proofErr w:type="spellEnd"/>
      <w:r>
        <w:t xml:space="preserve">: in </w:t>
      </w:r>
      <w:r w:rsidRPr="00C06E7C">
        <w:rPr>
          <w:rStyle w:val="codeInLineChar"/>
        </w:rPr>
        <w:t>private</w:t>
      </w:r>
      <w:r>
        <w:t xml:space="preserve"> folder, only visible to functions in the parent folder</w:t>
      </w:r>
    </w:p>
    <w:p w14:paraId="123C3FD6" w14:textId="77777777" w:rsidR="00E70EA5" w:rsidRPr="00FA12E6" w:rsidRDefault="00E70EA5" w:rsidP="00E70EA5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989416A" wp14:editId="519F6B07">
                <wp:extent cx="2489200" cy="0"/>
                <wp:effectExtent l="0" t="0" r="0" b="0"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B3BA6F3" id="Straight Connector 1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BKZ3bn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15A5E8A" w14:textId="6DB1F599" w:rsidR="00E70EA5" w:rsidRDefault="00E70EA5" w:rsidP="00E70EA5">
      <w:pPr>
        <w:pStyle w:val="code"/>
        <w:ind w:left="0" w:firstLine="0"/>
      </w:pPr>
      <w:r>
        <w:t xml:space="preserve">function [out1, o2…] = </w:t>
      </w:r>
      <w:proofErr w:type="gramStart"/>
      <w:r>
        <w:t>name(</w:t>
      </w:r>
      <w:proofErr w:type="gramEnd"/>
      <w:r>
        <w:t>var1, var2…)</w:t>
      </w:r>
    </w:p>
    <w:p w14:paraId="46179A66" w14:textId="127B7C6B" w:rsidR="007B3AB5" w:rsidRDefault="007B3AB5" w:rsidP="00E70EA5">
      <w:pPr>
        <w:pStyle w:val="code"/>
        <w:ind w:left="0" w:firstLine="0"/>
      </w:pPr>
      <w:r>
        <w:t xml:space="preserve">% </w:t>
      </w:r>
      <w:proofErr w:type="gramStart"/>
      <w:r>
        <w:t>instructions,</w:t>
      </w:r>
      <w:proofErr w:type="gramEnd"/>
      <w:r>
        <w:t xml:space="preserve"> help(</w:t>
      </w:r>
      <w:proofErr w:type="spellStart"/>
      <w:r>
        <w:t>func_name</w:t>
      </w:r>
      <w:proofErr w:type="spellEnd"/>
      <w:r>
        <w:t>) to show</w:t>
      </w:r>
    </w:p>
    <w:p w14:paraId="42E99CD0" w14:textId="7A89147A" w:rsidR="00E70EA5" w:rsidRDefault="00FF417D" w:rsidP="00E70EA5">
      <w:pPr>
        <w:pStyle w:val="code"/>
        <w:ind w:left="0" w:firstLine="0"/>
      </w:pPr>
      <w:r>
        <w:t>end</w:t>
      </w:r>
    </w:p>
    <w:p w14:paraId="1731B8BF" w14:textId="77777777" w:rsidR="00E70EA5" w:rsidRDefault="00E70EA5" w:rsidP="00E70EA5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BD9DE7B" wp14:editId="203906F4">
                <wp:extent cx="2468880" cy="0"/>
                <wp:effectExtent l="0" t="0" r="0" b="0"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6231F36" id="Straight Connector 1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621weM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5802D62E" w14:textId="481F095D" w:rsidR="00E70EA5" w:rsidRDefault="002775B9" w:rsidP="00FE152E">
      <w:pPr>
        <w:pStyle w:val="ListParagraph"/>
        <w:numPr>
          <w:ilvl w:val="0"/>
          <w:numId w:val="9"/>
        </w:numPr>
      </w:pPr>
      <w:r>
        <w:t>Anonymous functions</w:t>
      </w:r>
    </w:p>
    <w:p w14:paraId="29B59697" w14:textId="77777777" w:rsidR="002F4EF4" w:rsidRPr="00FA12E6" w:rsidRDefault="002F4EF4" w:rsidP="002F4EF4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E73A575" wp14:editId="759F4255">
                <wp:extent cx="2489200" cy="0"/>
                <wp:effectExtent l="0" t="0" r="0" b="0"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0C9A683" id="Straight Connector 1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A4/YZv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0D4403C" w14:textId="4E620213" w:rsidR="002F4EF4" w:rsidRDefault="002F4EF4" w:rsidP="002F4EF4">
      <w:pPr>
        <w:pStyle w:val="code"/>
        <w:ind w:left="0" w:firstLine="0"/>
      </w:pPr>
      <w:r>
        <w:t>Name = @(</w:t>
      </w:r>
      <w:proofErr w:type="spellStart"/>
      <w:r>
        <w:t>args</w:t>
      </w:r>
      <w:proofErr w:type="spellEnd"/>
      <w:r>
        <w:t>)expression</w:t>
      </w:r>
    </w:p>
    <w:p w14:paraId="20F67895" w14:textId="2A7CB243" w:rsidR="00697E8A" w:rsidRDefault="00697E8A" w:rsidP="002F4EF4">
      <w:pPr>
        <w:pStyle w:val="code"/>
        <w:ind w:left="0" w:firstLine="0"/>
      </w:pPr>
    </w:p>
    <w:p w14:paraId="0CCF8EC8" w14:textId="5FED032F" w:rsidR="00697E8A" w:rsidRDefault="008F78D0" w:rsidP="002F4EF4">
      <w:pPr>
        <w:pStyle w:val="code"/>
        <w:ind w:left="0" w:firstLine="0"/>
      </w:pPr>
      <w:r>
        <w:t>p</w:t>
      </w:r>
      <w:r w:rsidR="00697E8A">
        <w:t xml:space="preserve">ower = </w:t>
      </w:r>
      <w:proofErr w:type="gramStart"/>
      <w:r w:rsidR="00697E8A">
        <w:t>@(</w:t>
      </w:r>
      <w:proofErr w:type="gramEnd"/>
      <w:r w:rsidR="00697E8A">
        <w:t xml:space="preserve">x, n) </w:t>
      </w:r>
      <w:proofErr w:type="spellStart"/>
      <w:r w:rsidR="00697E8A">
        <w:t>x.^n</w:t>
      </w:r>
      <w:proofErr w:type="spellEnd"/>
    </w:p>
    <w:p w14:paraId="19B1360F" w14:textId="77777777" w:rsidR="002F4EF4" w:rsidRDefault="002F4EF4" w:rsidP="002F4EF4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9C0A5FF" wp14:editId="6EAD0FDC">
                <wp:extent cx="2468880" cy="0"/>
                <wp:effectExtent l="0" t="0" r="0" b="0"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273900C" id="Straight Connector 1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mfeA8M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24F2DF7F" w14:textId="699FBDFC" w:rsidR="00C06E7C" w:rsidRDefault="00C06E7C" w:rsidP="00FE152E">
      <w:pPr>
        <w:pStyle w:val="ListParagraph"/>
        <w:numPr>
          <w:ilvl w:val="0"/>
          <w:numId w:val="9"/>
        </w:numPr>
      </w:pPr>
      <w:proofErr w:type="spellStart"/>
      <w:r>
        <w:t>Glocal</w:t>
      </w:r>
      <w:proofErr w:type="spellEnd"/>
      <w:r>
        <w:t xml:space="preserve"> variable: declare before use</w:t>
      </w:r>
    </w:p>
    <w:p w14:paraId="10C9BFAF" w14:textId="77777777" w:rsidR="00C06E7C" w:rsidRPr="00FA12E6" w:rsidRDefault="00C06E7C" w:rsidP="00C06E7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84949C3" wp14:editId="2E9FBA39">
                <wp:extent cx="2489200" cy="0"/>
                <wp:effectExtent l="0" t="0" r="0" b="0"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3362C0C" id="Straight Connector 1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AWi9YX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3AE8EFCD" w14:textId="0074079F" w:rsidR="00C06E7C" w:rsidRDefault="00C06E7C" w:rsidP="00C06E7C">
      <w:pPr>
        <w:pStyle w:val="code"/>
        <w:ind w:left="0" w:firstLine="0"/>
      </w:pPr>
      <w:r>
        <w:t>Global TOTAL</w:t>
      </w:r>
    </w:p>
    <w:p w14:paraId="15444CF7" w14:textId="77777777" w:rsidR="00C06E7C" w:rsidRDefault="00C06E7C" w:rsidP="00C06E7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0B7E444" wp14:editId="69BCCA16">
                <wp:extent cx="2468880" cy="0"/>
                <wp:effectExtent l="0" t="0" r="0" b="0"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74E0700" id="Straight Connector 1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C3gdCIxAEAAN4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FF6B02D" w14:textId="725C97EF" w:rsidR="00AE70D6" w:rsidRDefault="00AE70D6" w:rsidP="00AE70D6">
      <w:pPr>
        <w:pStyle w:val="ListParagraph"/>
        <w:numPr>
          <w:ilvl w:val="0"/>
          <w:numId w:val="9"/>
        </w:numPr>
      </w:pPr>
      <w:r>
        <w:t xml:space="preserve">Method as Var: </w:t>
      </w:r>
      <w:proofErr w:type="spellStart"/>
      <w:proofErr w:type="gramStart"/>
      <w:r w:rsidRPr="00AE70D6">
        <w:rPr>
          <w:rStyle w:val="codeInLineChar"/>
        </w:rPr>
        <w:t>feval</w:t>
      </w:r>
      <w:proofErr w:type="spellEnd"/>
      <w:r w:rsidRPr="00AE70D6">
        <w:rPr>
          <w:rStyle w:val="codeInLineChar"/>
        </w:rPr>
        <w:t>(</w:t>
      </w:r>
      <w:proofErr w:type="gramEnd"/>
      <w:r w:rsidRPr="00AE70D6">
        <w:rPr>
          <w:rStyle w:val="codeInLineChar"/>
        </w:rPr>
        <w:t>method, arg1, …)</w:t>
      </w:r>
    </w:p>
    <w:p w14:paraId="0CCD201A" w14:textId="41C6B557" w:rsidR="00FB14F9" w:rsidRPr="002C4054" w:rsidRDefault="00C06E7C" w:rsidP="00FB14F9">
      <w:pPr>
        <w:pStyle w:val="sectiontitle0"/>
      </w:pPr>
      <w:r>
        <w:t xml:space="preserve"> </w:t>
      </w:r>
      <w:r w:rsidR="00FB14F9">
        <w:t>MATLAB I/O</w:t>
      </w:r>
    </w:p>
    <w:p w14:paraId="34554D74" w14:textId="4C501501" w:rsidR="00FB14F9" w:rsidRDefault="00FB14F9" w:rsidP="00FB14F9">
      <w:pPr>
        <w:pStyle w:val="ListParagraph"/>
        <w:numPr>
          <w:ilvl w:val="0"/>
          <w:numId w:val="10"/>
        </w:numPr>
      </w:pPr>
      <w:r>
        <w:t>High level read API</w:t>
      </w:r>
    </w:p>
    <w:p w14:paraId="18BF7AAB" w14:textId="77777777" w:rsidR="00FB14F9" w:rsidRPr="00FA12E6" w:rsidRDefault="00FB14F9" w:rsidP="00FB14F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AC8265F" wp14:editId="0B74D991">
                <wp:extent cx="2489200" cy="0"/>
                <wp:effectExtent l="0" t="0" r="0" b="0"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3D6D482" id="Straight Connector 1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Cdzxal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46842FC" w14:textId="414C6591" w:rsidR="00FB14F9" w:rsidRDefault="00FB14F9" w:rsidP="00FB14F9">
      <w:pPr>
        <w:pStyle w:val="code"/>
        <w:ind w:left="0" w:firstLine="0"/>
      </w:pPr>
      <w:r>
        <w:t>% read from file</w:t>
      </w:r>
    </w:p>
    <w:p w14:paraId="04D1B51C" w14:textId="78371687" w:rsidR="00FB14F9" w:rsidRDefault="00FB14F9" w:rsidP="00FB14F9">
      <w:pPr>
        <w:pStyle w:val="code"/>
        <w:ind w:left="0" w:firstLine="0"/>
      </w:pPr>
      <w:r>
        <w:t xml:space="preserve">A = </w:t>
      </w:r>
      <w:proofErr w:type="spellStart"/>
      <w:r w:rsidRPr="00FB14F9">
        <w:t>importdata</w:t>
      </w:r>
      <w:proofErr w:type="spellEnd"/>
      <w:r w:rsidRPr="00FB14F9">
        <w:t>(</w:t>
      </w:r>
      <w:proofErr w:type="spellStart"/>
      <w:proofErr w:type="gramStart"/>
      <w:r w:rsidRPr="00FB14F9">
        <w:t>filename,delimiterIn</w:t>
      </w:r>
      <w:proofErr w:type="gramEnd"/>
      <w:r w:rsidRPr="00FB14F9">
        <w:t>,headerlinesIn</w:t>
      </w:r>
      <w:proofErr w:type="spellEnd"/>
      <w:r w:rsidRPr="00FB14F9">
        <w:t>)</w:t>
      </w:r>
    </w:p>
    <w:p w14:paraId="265274BC" w14:textId="33C26386" w:rsidR="00FB14F9" w:rsidRDefault="00FB14F9" w:rsidP="00FB14F9">
      <w:pPr>
        <w:pStyle w:val="code"/>
        <w:ind w:left="0" w:firstLine="0"/>
      </w:pPr>
      <w:r>
        <w:t>% read from clipboard</w:t>
      </w:r>
    </w:p>
    <w:p w14:paraId="4370E55E" w14:textId="7A44C5AA" w:rsidR="00FB14F9" w:rsidRDefault="00FB14F9" w:rsidP="00FB14F9">
      <w:pPr>
        <w:pStyle w:val="code"/>
        <w:ind w:left="0" w:firstLine="0"/>
      </w:pPr>
      <w:r w:rsidRPr="00FB14F9">
        <w:t xml:space="preserve">A = </w:t>
      </w:r>
      <w:proofErr w:type="spellStart"/>
      <w:r w:rsidRPr="00FB14F9">
        <w:t>importdata</w:t>
      </w:r>
      <w:proofErr w:type="spellEnd"/>
      <w:r w:rsidRPr="00FB14F9">
        <w:t>('-</w:t>
      </w:r>
      <w:proofErr w:type="spellStart"/>
      <w:r w:rsidRPr="00FB14F9">
        <w:t>pastespecial</w:t>
      </w:r>
      <w:proofErr w:type="spellEnd"/>
      <w:r w:rsidRPr="00FB14F9">
        <w:t>')</w:t>
      </w:r>
      <w:bookmarkStart w:id="1" w:name="_GoBack"/>
      <w:bookmarkEnd w:id="1"/>
    </w:p>
    <w:p w14:paraId="3B5FFB60" w14:textId="77777777" w:rsidR="00FB14F9" w:rsidRDefault="00FB14F9" w:rsidP="00FB14F9">
      <w:pPr>
        <w:pStyle w:val="code"/>
        <w:ind w:left="0" w:firstLine="0"/>
      </w:pPr>
    </w:p>
    <w:p w14:paraId="2448D2C7" w14:textId="1671B189" w:rsidR="00FB14F9" w:rsidRDefault="00FB14F9" w:rsidP="00FB14F9">
      <w:pPr>
        <w:pStyle w:val="code"/>
        <w:ind w:left="0" w:firstLine="0"/>
      </w:pPr>
      <w:r>
        <w:t>for k = [1:7]</w:t>
      </w:r>
      <w:r>
        <w:tab/>
      </w:r>
      <w:r>
        <w:tab/>
        <w:t>% view data</w:t>
      </w:r>
    </w:p>
    <w:p w14:paraId="18CAD252" w14:textId="1C2DDD34" w:rsidR="00FB14F9" w:rsidRDefault="00FB14F9" w:rsidP="00FB14F9">
      <w:pPr>
        <w:pStyle w:val="code"/>
        <w:ind w:left="0"/>
      </w:pPr>
      <w:proofErr w:type="spellStart"/>
      <w:proofErr w:type="gramStart"/>
      <w:r>
        <w:t>disp</w:t>
      </w:r>
      <w:proofErr w:type="spellEnd"/>
      <w:r>
        <w:t>(</w:t>
      </w:r>
      <w:proofErr w:type="spellStart"/>
      <w:proofErr w:type="gramEnd"/>
      <w:r>
        <w:t>A.colheaders</w:t>
      </w:r>
      <w:proofErr w:type="spellEnd"/>
      <w:r>
        <w:t>{1, k})</w:t>
      </w:r>
    </w:p>
    <w:p w14:paraId="37F345D8" w14:textId="77B92C71" w:rsidR="00FB14F9" w:rsidRDefault="00FB14F9" w:rsidP="00FB14F9">
      <w:pPr>
        <w:pStyle w:val="code"/>
        <w:ind w:left="0"/>
      </w:pPr>
      <w:proofErr w:type="spellStart"/>
      <w:proofErr w:type="gramStart"/>
      <w:r>
        <w:t>disp</w:t>
      </w:r>
      <w:proofErr w:type="spellEnd"/>
      <w:r>
        <w:t>(</w:t>
      </w:r>
      <w:proofErr w:type="spellStart"/>
      <w:proofErr w:type="gramEnd"/>
      <w:r>
        <w:t>A.data</w:t>
      </w:r>
      <w:proofErr w:type="spellEnd"/>
      <w:r>
        <w:t>(:, k))</w:t>
      </w:r>
    </w:p>
    <w:p w14:paraId="0ACB2FD6" w14:textId="6045FAF3" w:rsidR="00FB14F9" w:rsidRDefault="00FB14F9" w:rsidP="00FB14F9">
      <w:pPr>
        <w:pStyle w:val="code"/>
        <w:ind w:left="0"/>
      </w:pPr>
      <w:proofErr w:type="spellStart"/>
      <w:proofErr w:type="gramStart"/>
      <w:r>
        <w:t>disp</w:t>
      </w:r>
      <w:proofErr w:type="spellEnd"/>
      <w:r>
        <w:t>(</w:t>
      </w:r>
      <w:proofErr w:type="gramEnd"/>
      <w:r>
        <w:t>' ')</w:t>
      </w:r>
    </w:p>
    <w:p w14:paraId="515E6D09" w14:textId="2E89D181" w:rsidR="00FB14F9" w:rsidRDefault="00FB14F9" w:rsidP="00FB14F9">
      <w:pPr>
        <w:pStyle w:val="code"/>
        <w:ind w:left="0" w:firstLine="0"/>
      </w:pPr>
      <w:r>
        <w:t>end</w:t>
      </w:r>
    </w:p>
    <w:p w14:paraId="7C1DB57B" w14:textId="77777777" w:rsidR="00FB14F9" w:rsidRDefault="00FB14F9" w:rsidP="00FB14F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CCB34FE" wp14:editId="3ABCB948">
                <wp:extent cx="2468880" cy="0"/>
                <wp:effectExtent l="0" t="0" r="0" b="0"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ADF0261" id="Straight Connector 1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PMUQOs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1C35BB7" w14:textId="4E6572D3" w:rsidR="00E70EA5" w:rsidRDefault="00E70EA5" w:rsidP="00FB14F9">
      <w:pPr>
        <w:pStyle w:val="ListParagraph"/>
        <w:numPr>
          <w:ilvl w:val="0"/>
          <w:numId w:val="10"/>
        </w:numPr>
      </w:pPr>
    </w:p>
    <w:p w14:paraId="68E0ECDB" w14:textId="6EFFBB10" w:rsidR="00C822D6" w:rsidRPr="002C4054" w:rsidRDefault="00C822D6" w:rsidP="00C822D6">
      <w:pPr>
        <w:pStyle w:val="sectiontitle0"/>
      </w:pPr>
      <w:r>
        <w:t xml:space="preserve">MATLAB </w:t>
      </w:r>
      <w:r>
        <w:rPr>
          <w:rFonts w:hint="eastAsia"/>
        </w:rPr>
        <w:t>Plotting</w:t>
      </w:r>
    </w:p>
    <w:p w14:paraId="17EB6AEC" w14:textId="73E83CDF" w:rsidR="00C822D6" w:rsidRDefault="00C822D6" w:rsidP="00C822D6">
      <w:pPr>
        <w:pStyle w:val="ListParagraph"/>
        <w:numPr>
          <w:ilvl w:val="0"/>
          <w:numId w:val="14"/>
        </w:numPr>
      </w:pPr>
    </w:p>
    <w:p w14:paraId="3D71AB1D" w14:textId="77777777" w:rsidR="00C822D6" w:rsidRPr="00FA12E6" w:rsidRDefault="00C822D6" w:rsidP="00C822D6">
      <w:pPr>
        <w:pStyle w:val="line"/>
        <w:ind w:left="0"/>
      </w:pPr>
      <w:r w:rsidRPr="00481673">
        <w:lastRenderedPageBreak/>
        <mc:AlternateContent>
          <mc:Choice Requires="wps">
            <w:drawing>
              <wp:inline distT="0" distB="0" distL="0" distR="0" wp14:anchorId="63DAC115" wp14:editId="5A2E290E">
                <wp:extent cx="2489200" cy="0"/>
                <wp:effectExtent l="0" t="0" r="0" b="0"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DD11822" id="Straight Connector 3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5AHwB8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3A00D705" w14:textId="50A6023C" w:rsidR="00C822D6" w:rsidRDefault="00C822D6" w:rsidP="00C822D6">
      <w:pPr>
        <w:pStyle w:val="code"/>
        <w:ind w:left="0" w:firstLine="0"/>
      </w:pPr>
      <w:r>
        <w:t>hold on</w:t>
      </w:r>
      <w:r>
        <w:tab/>
      </w:r>
      <w:r>
        <w:tab/>
        <w:t>% preserve old graphic</w:t>
      </w:r>
    </w:p>
    <w:p w14:paraId="0BB0A69F" w14:textId="00541D7E" w:rsidR="00C822D6" w:rsidRDefault="00C822D6" w:rsidP="00C822D6">
      <w:pPr>
        <w:pStyle w:val="code"/>
        <w:ind w:left="0" w:firstLine="0"/>
      </w:pPr>
      <w:r>
        <w:t>hold off</w:t>
      </w:r>
      <w:r>
        <w:tab/>
      </w:r>
      <w:r>
        <w:tab/>
        <w:t>% clear old graphic</w:t>
      </w:r>
    </w:p>
    <w:p w14:paraId="4D45B03C" w14:textId="77777777" w:rsidR="00C822D6" w:rsidRDefault="00C822D6" w:rsidP="00C822D6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7E9E38A" wp14:editId="22CAFCBA">
                <wp:extent cx="2468880" cy="0"/>
                <wp:effectExtent l="0" t="0" r="0" b="0"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AF4684F" id="Straight Connector 3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N5EGEM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1A13275" w14:textId="322ECA83" w:rsidR="00FE152E" w:rsidRDefault="005862F9" w:rsidP="00C822D6">
      <w:pPr>
        <w:pStyle w:val="ListParagraph"/>
        <w:numPr>
          <w:ilvl w:val="0"/>
          <w:numId w:val="14"/>
        </w:numPr>
      </w:pPr>
      <w:r>
        <w:t xml:space="preserve"> </w:t>
      </w:r>
    </w:p>
    <w:p w14:paraId="6D02798C" w14:textId="4004AE90" w:rsidR="005862F9" w:rsidRPr="002C4054" w:rsidRDefault="005862F9" w:rsidP="005862F9">
      <w:pPr>
        <w:pStyle w:val="sectiontitle0"/>
      </w:pPr>
      <w:r>
        <w:t>MATLAB OOP</w:t>
      </w:r>
    </w:p>
    <w:p w14:paraId="2AEF4BD4" w14:textId="4FF2A299" w:rsidR="00D7277B" w:rsidRDefault="00D7277B" w:rsidP="005862F9">
      <w:pPr>
        <w:pStyle w:val="ListParagraph"/>
        <w:numPr>
          <w:ilvl w:val="0"/>
          <w:numId w:val="15"/>
        </w:numPr>
      </w:pPr>
      <w:r>
        <w:t>Structure</w:t>
      </w:r>
    </w:p>
    <w:p w14:paraId="63D0DFB8" w14:textId="77777777" w:rsidR="00D7277B" w:rsidRPr="00FA12E6" w:rsidRDefault="00D7277B" w:rsidP="00D7277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058B052" wp14:editId="15713426">
                <wp:extent cx="2489200" cy="0"/>
                <wp:effectExtent l="0" t="0" r="0" b="0"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E27E9C4" id="Straight Connector 2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234D385" w14:textId="41DB8BC1" w:rsidR="00D7277B" w:rsidRDefault="00D7277B" w:rsidP="00D7277B">
      <w:pPr>
        <w:pStyle w:val="code"/>
        <w:ind w:left="0" w:firstLine="0"/>
      </w:pPr>
      <w:proofErr w:type="spellStart"/>
      <w:r>
        <w:t>classdef</w:t>
      </w:r>
      <w:proofErr w:type="spellEnd"/>
      <w:r>
        <w:t xml:space="preserve"> name</w:t>
      </w:r>
      <w:r>
        <w:rPr>
          <w:rFonts w:hint="eastAsia"/>
        </w:rPr>
        <w:t>&lt;</w:t>
      </w:r>
      <w:r>
        <w:t>superclass</w:t>
      </w:r>
    </w:p>
    <w:p w14:paraId="1E8D4913" w14:textId="7900013C" w:rsidR="00D7277B" w:rsidRDefault="00D7277B" w:rsidP="00D7277B">
      <w:pPr>
        <w:pStyle w:val="code"/>
        <w:ind w:left="0" w:firstLine="0"/>
      </w:pPr>
      <w:r>
        <w:t xml:space="preserve">          properties</w:t>
      </w:r>
      <w:r w:rsidR="008C152E">
        <w:tab/>
      </w:r>
      <w:r w:rsidR="008C152E">
        <w:tab/>
        <w:t># instance vars</w:t>
      </w:r>
    </w:p>
    <w:p w14:paraId="27F9869E" w14:textId="598D7E50" w:rsidR="00D7277B" w:rsidRDefault="00D7277B" w:rsidP="00D7277B">
      <w:pPr>
        <w:pStyle w:val="code"/>
        <w:ind w:left="0" w:firstLine="0"/>
      </w:pPr>
      <w:r>
        <w:t xml:space="preserve">                    var;</w:t>
      </w:r>
    </w:p>
    <w:p w14:paraId="010B2155" w14:textId="0AF26E4B" w:rsidR="00D7277B" w:rsidRDefault="00D7277B" w:rsidP="00D7277B">
      <w:pPr>
        <w:pStyle w:val="code"/>
        <w:ind w:left="0" w:firstLine="0"/>
      </w:pPr>
      <w:r>
        <w:t xml:space="preserve">          end</w:t>
      </w:r>
    </w:p>
    <w:p w14:paraId="117DE527" w14:textId="25CCBB99" w:rsidR="00D7277B" w:rsidRDefault="00D7277B" w:rsidP="00D7277B">
      <w:pPr>
        <w:pStyle w:val="code"/>
        <w:ind w:left="0" w:firstLine="0"/>
      </w:pPr>
    </w:p>
    <w:p w14:paraId="3A45996D" w14:textId="5C14C475" w:rsidR="00D7277B" w:rsidRDefault="00D7277B" w:rsidP="00D7277B">
      <w:pPr>
        <w:pStyle w:val="code"/>
        <w:ind w:left="0" w:firstLine="0"/>
      </w:pPr>
      <w:r>
        <w:t xml:space="preserve">          methods</w:t>
      </w:r>
      <w:r w:rsidR="008C152E">
        <w:tab/>
      </w:r>
      <w:r w:rsidR="008C152E">
        <w:tab/>
        <w:t># instance method</w:t>
      </w:r>
    </w:p>
    <w:p w14:paraId="296FE215" w14:textId="61BA82E7" w:rsidR="00D7277B" w:rsidRDefault="00D7277B" w:rsidP="00D7277B">
      <w:pPr>
        <w:pStyle w:val="code"/>
        <w:ind w:left="0" w:firstLine="0"/>
      </w:pPr>
      <w:r>
        <w:t xml:space="preserve">                    function self = set(</w:t>
      </w:r>
      <w:proofErr w:type="spellStart"/>
      <w:r>
        <w:t>args</w:t>
      </w:r>
      <w:proofErr w:type="spellEnd"/>
      <w:r>
        <w:t>)</w:t>
      </w:r>
    </w:p>
    <w:p w14:paraId="4B3CB9D9" w14:textId="29707036" w:rsidR="00D7277B" w:rsidRDefault="00D7277B" w:rsidP="00D7277B">
      <w:pPr>
        <w:pStyle w:val="code"/>
        <w:ind w:left="0" w:firstLine="0"/>
      </w:pPr>
      <w:r>
        <w:t xml:space="preserve">                              </w:t>
      </w:r>
      <w:proofErr w:type="spellStart"/>
      <w:r>
        <w:t>self.var</w:t>
      </w:r>
      <w:proofErr w:type="spellEnd"/>
      <w:r>
        <w:t xml:space="preserve"> = </w:t>
      </w:r>
      <w:proofErr w:type="spellStart"/>
      <w:r>
        <w:t>args</w:t>
      </w:r>
      <w:proofErr w:type="spellEnd"/>
      <w:r>
        <w:t>;</w:t>
      </w:r>
    </w:p>
    <w:p w14:paraId="05602BE9" w14:textId="24C2D6E3" w:rsidR="00D7277B" w:rsidRDefault="00D7277B" w:rsidP="00D7277B">
      <w:pPr>
        <w:pStyle w:val="code"/>
        <w:ind w:left="0" w:firstLine="0"/>
      </w:pPr>
      <w:r>
        <w:t xml:space="preserve">                    end</w:t>
      </w:r>
    </w:p>
    <w:p w14:paraId="377CB42A" w14:textId="204DECA6" w:rsidR="00D7277B" w:rsidRDefault="00D7277B" w:rsidP="00D7277B">
      <w:pPr>
        <w:pStyle w:val="code"/>
        <w:ind w:left="0" w:firstLine="0"/>
      </w:pPr>
      <w:r>
        <w:t xml:space="preserve">          end</w:t>
      </w:r>
    </w:p>
    <w:p w14:paraId="687C5519" w14:textId="04D99426" w:rsidR="00D7277B" w:rsidRDefault="00D7277B" w:rsidP="00D7277B">
      <w:pPr>
        <w:pStyle w:val="code"/>
        <w:ind w:left="0" w:firstLine="0"/>
      </w:pPr>
    </w:p>
    <w:p w14:paraId="2A153725" w14:textId="7575166F" w:rsidR="00D7277B" w:rsidRDefault="00D7277B" w:rsidP="00D7277B">
      <w:pPr>
        <w:pStyle w:val="code"/>
        <w:ind w:left="0" w:firstLine="0"/>
      </w:pPr>
      <w:r>
        <w:t xml:space="preserve">          methods (Static = true)</w:t>
      </w:r>
      <w:r w:rsidR="00B573B9">
        <w:tab/>
        <w:t># class method</w:t>
      </w:r>
    </w:p>
    <w:p w14:paraId="27EA8BA0" w14:textId="31BFC5D7" w:rsidR="001905B1" w:rsidRDefault="001905B1" w:rsidP="00D7277B">
      <w:pPr>
        <w:pStyle w:val="code"/>
        <w:ind w:left="0" w:firstLine="0"/>
      </w:pPr>
      <w:r>
        <w:t xml:space="preserve">                    function </w:t>
      </w:r>
      <w:proofErr w:type="spellStart"/>
      <w:r>
        <w:t>classMethd</w:t>
      </w:r>
      <w:proofErr w:type="spellEnd"/>
      <w:r>
        <w:t>(</w:t>
      </w:r>
      <w:proofErr w:type="spellStart"/>
      <w:r>
        <w:t>agrs</w:t>
      </w:r>
      <w:proofErr w:type="spellEnd"/>
      <w:r>
        <w:t>)</w:t>
      </w:r>
    </w:p>
    <w:p w14:paraId="25159C94" w14:textId="54C372A5" w:rsidR="001905B1" w:rsidRDefault="001905B1" w:rsidP="00D7277B">
      <w:pPr>
        <w:pStyle w:val="code"/>
        <w:ind w:left="0" w:firstLine="0"/>
      </w:pPr>
      <w:r>
        <w:t xml:space="preserve">                      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 xml:space="preserve">“hello %s”, </w:t>
      </w:r>
      <w:proofErr w:type="spellStart"/>
      <w:r>
        <w:t>agrs</w:t>
      </w:r>
      <w:proofErr w:type="spellEnd"/>
      <w:r>
        <w:t>)</w:t>
      </w:r>
    </w:p>
    <w:p w14:paraId="739944DE" w14:textId="66E67267" w:rsidR="001905B1" w:rsidRDefault="001905B1" w:rsidP="00D7277B">
      <w:pPr>
        <w:pStyle w:val="code"/>
        <w:ind w:left="0" w:firstLine="0"/>
      </w:pPr>
      <w:r>
        <w:t xml:space="preserve">                    end</w:t>
      </w:r>
    </w:p>
    <w:p w14:paraId="78E500C8" w14:textId="79566833" w:rsidR="00D7277B" w:rsidRDefault="00D7277B" w:rsidP="00D7277B">
      <w:pPr>
        <w:pStyle w:val="code"/>
        <w:ind w:left="0" w:firstLine="0"/>
      </w:pPr>
      <w:r>
        <w:t xml:space="preserve">          end</w:t>
      </w:r>
    </w:p>
    <w:p w14:paraId="7CDFF560" w14:textId="56EFA00A" w:rsidR="00D7277B" w:rsidRDefault="00D7277B" w:rsidP="00D7277B">
      <w:pPr>
        <w:pStyle w:val="code"/>
        <w:ind w:left="0" w:firstLine="0"/>
      </w:pPr>
      <w:r>
        <w:t>end</w:t>
      </w:r>
    </w:p>
    <w:p w14:paraId="6FA38CAD" w14:textId="77777777" w:rsidR="00D7277B" w:rsidRDefault="00D7277B" w:rsidP="00D7277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2EA611C" wp14:editId="649C37B3">
                <wp:extent cx="2468880" cy="0"/>
                <wp:effectExtent l="0" t="0" r="0" b="0"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F88843E" id="Straight Connector 2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uaYZG8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7090633" w14:textId="02DE7305" w:rsidR="005862F9" w:rsidRDefault="005862F9" w:rsidP="005862F9">
      <w:pPr>
        <w:pStyle w:val="ListParagraph"/>
        <w:numPr>
          <w:ilvl w:val="0"/>
          <w:numId w:val="15"/>
        </w:numPr>
      </w:pPr>
      <w:r>
        <w:t>An example</w:t>
      </w:r>
    </w:p>
    <w:p w14:paraId="2C450072" w14:textId="77777777" w:rsidR="005862F9" w:rsidRPr="00FA12E6" w:rsidRDefault="005862F9" w:rsidP="005862F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0C13537" wp14:editId="7F235345">
                <wp:extent cx="2489200" cy="0"/>
                <wp:effectExtent l="0" t="0" r="0" b="0"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A33838" id="Straight Connector 1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cyoOo8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D6F5947" w14:textId="77777777" w:rsidR="005862F9" w:rsidRDefault="005862F9" w:rsidP="005862F9">
      <w:pPr>
        <w:pStyle w:val="code"/>
        <w:ind w:left="0" w:firstLine="0"/>
      </w:pPr>
      <w:proofErr w:type="spellStart"/>
      <w:r>
        <w:t>classdef</w:t>
      </w:r>
      <w:proofErr w:type="spellEnd"/>
      <w:r>
        <w:t xml:space="preserve"> Dog</w:t>
      </w:r>
    </w:p>
    <w:p w14:paraId="63C0E237" w14:textId="0202730D" w:rsidR="005862F9" w:rsidRDefault="005862F9" w:rsidP="005862F9">
      <w:pPr>
        <w:pStyle w:val="code"/>
        <w:ind w:left="0" w:firstLine="0"/>
      </w:pPr>
      <w:r>
        <w:t xml:space="preserve">          properties </w:t>
      </w:r>
      <w:r>
        <w:tab/>
        <w:t>% instance var</w:t>
      </w:r>
    </w:p>
    <w:p w14:paraId="79B347B2" w14:textId="4FBF0617" w:rsidR="005862F9" w:rsidRDefault="005862F9" w:rsidP="005862F9">
      <w:pPr>
        <w:pStyle w:val="code"/>
      </w:pPr>
      <w:r>
        <w:t xml:space="preserve">          name;</w:t>
      </w:r>
    </w:p>
    <w:p w14:paraId="6DD27132" w14:textId="330460C3" w:rsidR="005862F9" w:rsidRDefault="005862F9" w:rsidP="005862F9">
      <w:pPr>
        <w:pStyle w:val="code"/>
      </w:pPr>
      <w:r>
        <w:t xml:space="preserve">          age;</w:t>
      </w:r>
    </w:p>
    <w:p w14:paraId="3D4D7CFB" w14:textId="749F6E64" w:rsidR="005862F9" w:rsidRDefault="005862F9" w:rsidP="005862F9">
      <w:pPr>
        <w:pStyle w:val="code"/>
      </w:pPr>
      <w:r>
        <w:t xml:space="preserve">          msg;</w:t>
      </w:r>
    </w:p>
    <w:p w14:paraId="60C07FB9" w14:textId="1F515E12" w:rsidR="005862F9" w:rsidRDefault="005862F9" w:rsidP="005862F9">
      <w:pPr>
        <w:pStyle w:val="code"/>
      </w:pPr>
      <w:r>
        <w:t>end</w:t>
      </w:r>
    </w:p>
    <w:p w14:paraId="0F92AC3D" w14:textId="77777777" w:rsidR="005862F9" w:rsidRDefault="005862F9" w:rsidP="005862F9">
      <w:pPr>
        <w:pStyle w:val="code"/>
      </w:pPr>
    </w:p>
    <w:p w14:paraId="53F0D48A" w14:textId="759B3F06" w:rsidR="005862F9" w:rsidRDefault="005862F9" w:rsidP="005862F9">
      <w:pPr>
        <w:pStyle w:val="code"/>
      </w:pPr>
      <w:r>
        <w:t xml:space="preserve">methods </w:t>
      </w:r>
      <w:r>
        <w:tab/>
        <w:t>% instance method</w:t>
      </w:r>
    </w:p>
    <w:p w14:paraId="5916A765" w14:textId="0DE457F3" w:rsidR="005862F9" w:rsidRDefault="005862F9" w:rsidP="005862F9">
      <w:pPr>
        <w:pStyle w:val="code"/>
      </w:pPr>
      <w:r>
        <w:t xml:space="preserve">          function obj = </w:t>
      </w:r>
      <w:proofErr w:type="gramStart"/>
      <w:r>
        <w:t>Dog(</w:t>
      </w:r>
      <w:proofErr w:type="gramEnd"/>
      <w:r>
        <w:t xml:space="preserve">) </w:t>
      </w:r>
      <w:r>
        <w:tab/>
      </w:r>
      <w:r>
        <w:tab/>
        <w:t>% constructor</w:t>
      </w:r>
    </w:p>
    <w:p w14:paraId="5520B1CB" w14:textId="08AF2E38" w:rsidR="005862F9" w:rsidRDefault="005862F9" w:rsidP="005862F9">
      <w:pPr>
        <w:pStyle w:val="code"/>
      </w:pPr>
      <w:r>
        <w:t xml:space="preserve">          end</w:t>
      </w:r>
    </w:p>
    <w:p w14:paraId="5558B332" w14:textId="77777777" w:rsidR="00D7277B" w:rsidRDefault="005862F9" w:rsidP="005862F9">
      <w:pPr>
        <w:pStyle w:val="code"/>
      </w:pPr>
      <w:r>
        <w:t xml:space="preserve">          </w:t>
      </w:r>
    </w:p>
    <w:p w14:paraId="6251AC5C" w14:textId="46DF6C44" w:rsidR="005862F9" w:rsidRDefault="00D7277B" w:rsidP="005862F9">
      <w:pPr>
        <w:pStyle w:val="code"/>
      </w:pPr>
      <w:r>
        <w:t xml:space="preserve">          </w:t>
      </w:r>
      <w:r w:rsidR="005862F9">
        <w:t xml:space="preserve">function obj = </w:t>
      </w:r>
      <w:proofErr w:type="spellStart"/>
      <w:proofErr w:type="gramStart"/>
      <w:r w:rsidR="005862F9">
        <w:t>setInfo</w:t>
      </w:r>
      <w:proofErr w:type="spellEnd"/>
      <w:r w:rsidR="005862F9">
        <w:t>(</w:t>
      </w:r>
      <w:proofErr w:type="gramEnd"/>
      <w:r w:rsidR="005862F9">
        <w:t>obj, name, age)</w:t>
      </w:r>
    </w:p>
    <w:p w14:paraId="724E29AC" w14:textId="435BB050" w:rsidR="005862F9" w:rsidRDefault="00D7277B" w:rsidP="005862F9">
      <w:pPr>
        <w:pStyle w:val="code"/>
      </w:pPr>
      <w:r>
        <w:t xml:space="preserve">                    </w:t>
      </w:r>
      <w:r w:rsidR="005862F9">
        <w:t>obj.name = name;</w:t>
      </w:r>
    </w:p>
    <w:p w14:paraId="3BA1AD09" w14:textId="2F87BF69" w:rsidR="005862F9" w:rsidRDefault="00D7277B" w:rsidP="005862F9">
      <w:pPr>
        <w:pStyle w:val="code"/>
      </w:pPr>
      <w:r>
        <w:t xml:space="preserve">                    </w:t>
      </w:r>
      <w:proofErr w:type="spellStart"/>
      <w:r w:rsidR="005862F9">
        <w:t>obj.age</w:t>
      </w:r>
      <w:proofErr w:type="spellEnd"/>
      <w:r w:rsidR="005862F9">
        <w:t xml:space="preserve"> = age;</w:t>
      </w:r>
    </w:p>
    <w:p w14:paraId="44780E5B" w14:textId="27EAD6E1" w:rsidR="005862F9" w:rsidRDefault="00D7277B" w:rsidP="005862F9">
      <w:pPr>
        <w:pStyle w:val="code"/>
      </w:pPr>
      <w:r>
        <w:t xml:space="preserve">          </w:t>
      </w:r>
      <w:r w:rsidR="005862F9">
        <w:t>end</w:t>
      </w:r>
    </w:p>
    <w:p w14:paraId="77423E44" w14:textId="77777777" w:rsidR="00D7277B" w:rsidRDefault="00D7277B" w:rsidP="005862F9">
      <w:pPr>
        <w:pStyle w:val="code"/>
      </w:pPr>
    </w:p>
    <w:p w14:paraId="4CCB9BF7" w14:textId="3B1FE62E" w:rsidR="005862F9" w:rsidRDefault="00D7277B" w:rsidP="005862F9">
      <w:pPr>
        <w:pStyle w:val="code"/>
      </w:pPr>
      <w:r>
        <w:t xml:space="preserve">          </w:t>
      </w:r>
      <w:r w:rsidR="005862F9">
        <w:t xml:space="preserve">function </w:t>
      </w:r>
      <w:proofErr w:type="spellStart"/>
      <w:r w:rsidR="005862F9">
        <w:t>rst</w:t>
      </w:r>
      <w:proofErr w:type="spellEnd"/>
      <w:r w:rsidR="005862F9">
        <w:t xml:space="preserve"> = </w:t>
      </w:r>
      <w:proofErr w:type="gramStart"/>
      <w:r w:rsidR="005862F9">
        <w:t>bark(</w:t>
      </w:r>
      <w:proofErr w:type="gramEnd"/>
      <w:r w:rsidR="005862F9">
        <w:t>obj, times)</w:t>
      </w:r>
    </w:p>
    <w:p w14:paraId="3A2B2394" w14:textId="24309A38" w:rsidR="005862F9" w:rsidRDefault="00D7277B" w:rsidP="005862F9">
      <w:pPr>
        <w:pStyle w:val="code"/>
      </w:pPr>
      <w:r>
        <w:t xml:space="preserve">                    </w:t>
      </w:r>
      <w:proofErr w:type="spellStart"/>
      <w:r w:rsidR="005862F9">
        <w:t>rst</w:t>
      </w:r>
      <w:proofErr w:type="spellEnd"/>
      <w:r w:rsidR="005862F9">
        <w:t xml:space="preserve"> = '';</w:t>
      </w:r>
    </w:p>
    <w:p w14:paraId="2400BE3B" w14:textId="21924143" w:rsidR="005862F9" w:rsidRDefault="00D7277B" w:rsidP="005862F9">
      <w:pPr>
        <w:pStyle w:val="code"/>
      </w:pPr>
      <w:r>
        <w:t xml:space="preserve">                    </w:t>
      </w:r>
      <w:r w:rsidR="005862F9">
        <w:t xml:space="preserve">for </w:t>
      </w:r>
      <w:proofErr w:type="spellStart"/>
      <w:r w:rsidR="005862F9">
        <w:t>i</w:t>
      </w:r>
      <w:proofErr w:type="spellEnd"/>
      <w:r w:rsidR="005862F9">
        <w:t xml:space="preserve"> = </w:t>
      </w:r>
      <w:proofErr w:type="gramStart"/>
      <w:r w:rsidR="005862F9">
        <w:t>1:times</w:t>
      </w:r>
      <w:proofErr w:type="gramEnd"/>
      <w:r>
        <w:t>;</w:t>
      </w:r>
    </w:p>
    <w:p w14:paraId="4B8EB2A0" w14:textId="31C06496" w:rsidR="005862F9" w:rsidRDefault="00D7277B" w:rsidP="005862F9">
      <w:pPr>
        <w:pStyle w:val="code"/>
      </w:pPr>
      <w:r>
        <w:t xml:space="preserve">                              </w:t>
      </w:r>
      <w:proofErr w:type="spellStart"/>
      <w:r w:rsidR="005862F9">
        <w:t>rst</w:t>
      </w:r>
      <w:proofErr w:type="spellEnd"/>
      <w:r w:rsidR="005862F9">
        <w:t xml:space="preserve"> = ['Hello, dog ', obj.name, '! ', </w:t>
      </w:r>
      <w:proofErr w:type="spellStart"/>
      <w:r w:rsidR="005862F9">
        <w:t>rst</w:t>
      </w:r>
      <w:proofErr w:type="spellEnd"/>
      <w:r w:rsidR="005862F9">
        <w:t>];</w:t>
      </w:r>
    </w:p>
    <w:p w14:paraId="3C67921F" w14:textId="6D42C439" w:rsidR="005862F9" w:rsidRDefault="00D7277B" w:rsidP="005862F9">
      <w:pPr>
        <w:pStyle w:val="code"/>
      </w:pPr>
      <w:r>
        <w:t xml:space="preserve">                    </w:t>
      </w:r>
      <w:r w:rsidR="005862F9">
        <w:t>end</w:t>
      </w:r>
    </w:p>
    <w:p w14:paraId="6C5D7B9C" w14:textId="7276DB38" w:rsidR="005862F9" w:rsidRDefault="00D7277B" w:rsidP="005862F9">
      <w:pPr>
        <w:pStyle w:val="code"/>
      </w:pPr>
      <w:r>
        <w:t xml:space="preserve">          </w:t>
      </w:r>
      <w:r w:rsidR="005862F9">
        <w:t>end</w:t>
      </w:r>
    </w:p>
    <w:p w14:paraId="595C1365" w14:textId="54C4EBAD" w:rsidR="005862F9" w:rsidRDefault="005862F9" w:rsidP="005862F9">
      <w:pPr>
        <w:pStyle w:val="code"/>
      </w:pPr>
      <w:r>
        <w:t>end</w:t>
      </w:r>
    </w:p>
    <w:p w14:paraId="2CFC57A3" w14:textId="3C60F01E" w:rsidR="005862F9" w:rsidRDefault="005862F9" w:rsidP="005862F9">
      <w:pPr>
        <w:pStyle w:val="code"/>
        <w:ind w:left="0" w:firstLine="0"/>
      </w:pPr>
      <w:r>
        <w:t>end</w:t>
      </w:r>
    </w:p>
    <w:p w14:paraId="3699438C" w14:textId="77777777" w:rsidR="005862F9" w:rsidRDefault="005862F9" w:rsidP="005862F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93E8B89" wp14:editId="3F7BB7D9">
                <wp:extent cx="2468880" cy="0"/>
                <wp:effectExtent l="0" t="0" r="0" b="0"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1C8F615" id="Straight Connector 2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CX0EljxAEAAN4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81BC933" w14:textId="34C27E6E" w:rsidR="005862F9" w:rsidRDefault="005862F9" w:rsidP="005862F9">
      <w:pPr>
        <w:pStyle w:val="ListParagraph"/>
        <w:numPr>
          <w:ilvl w:val="0"/>
          <w:numId w:val="15"/>
        </w:numPr>
      </w:pPr>
      <w:proofErr w:type="spellStart"/>
      <w:r>
        <w:t>Vecter</w:t>
      </w:r>
      <w:proofErr w:type="spellEnd"/>
      <w:r>
        <w:t xml:space="preserve"> &amp; matrices</w:t>
      </w:r>
    </w:p>
    <w:p w14:paraId="0DBB6440" w14:textId="77777777" w:rsidR="0061409F" w:rsidRPr="00921183" w:rsidRDefault="0061409F" w:rsidP="00790D42">
      <w:pPr>
        <w:pStyle w:val="line"/>
        <w:ind w:left="0"/>
      </w:pPr>
    </w:p>
    <w:sectPr w:rsidR="0061409F" w:rsidRPr="00921183" w:rsidSect="00B4475D">
      <w:pgSz w:w="12240" w:h="15840"/>
      <w:pgMar w:top="144" w:right="144" w:bottom="144" w:left="144" w:header="720" w:footer="720" w:gutter="0"/>
      <w:cols w:num="3" w:sep="1" w:space="14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consolata">
    <w:altName w:val="Cambria"/>
    <w:panose1 w:val="00000000000000000000"/>
    <w:charset w:val="00"/>
    <w:family w:val="modern"/>
    <w:notTrueType/>
    <w:pitch w:val="fixed"/>
    <w:sig w:usb0="8000002F" w:usb1="0000016B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D1A6A"/>
    <w:multiLevelType w:val="hybridMultilevel"/>
    <w:tmpl w:val="377C0462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44D1B"/>
    <w:multiLevelType w:val="hybridMultilevel"/>
    <w:tmpl w:val="8F982B02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F107B"/>
    <w:multiLevelType w:val="hybridMultilevel"/>
    <w:tmpl w:val="377C0462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FB7818"/>
    <w:multiLevelType w:val="hybridMultilevel"/>
    <w:tmpl w:val="BAB66FB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326BFB"/>
    <w:multiLevelType w:val="hybridMultilevel"/>
    <w:tmpl w:val="F10AB30E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2D627028">
      <w:start w:val="1"/>
      <w:numFmt w:val="lowerLetter"/>
      <w:pStyle w:val="ListParagraph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A0242C"/>
    <w:multiLevelType w:val="hybridMultilevel"/>
    <w:tmpl w:val="BAB66FB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B36412"/>
    <w:multiLevelType w:val="hybridMultilevel"/>
    <w:tmpl w:val="A04C22D2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AD3A5A"/>
    <w:multiLevelType w:val="hybridMultilevel"/>
    <w:tmpl w:val="A0149868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F86471"/>
    <w:multiLevelType w:val="hybridMultilevel"/>
    <w:tmpl w:val="A04C22D2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665B97"/>
    <w:multiLevelType w:val="hybridMultilevel"/>
    <w:tmpl w:val="FA2C0154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7B6B89"/>
    <w:multiLevelType w:val="hybridMultilevel"/>
    <w:tmpl w:val="9096407A"/>
    <w:lvl w:ilvl="0" w:tplc="02828160">
      <w:start w:val="1"/>
      <w:numFmt w:val="lowerLetter"/>
      <w:suff w:val="space"/>
      <w:lvlText w:val="%1."/>
      <w:lvlJc w:val="left"/>
      <w:pPr>
        <w:ind w:left="144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1" w15:restartNumberingAfterBreak="0">
    <w:nsid w:val="770F51CC"/>
    <w:multiLevelType w:val="hybridMultilevel"/>
    <w:tmpl w:val="A2589A28"/>
    <w:lvl w:ilvl="0" w:tplc="660A266C">
      <w:start w:val="1"/>
      <w:numFmt w:val="lowerRoman"/>
      <w:suff w:val="space"/>
      <w:lvlText w:val="%1."/>
      <w:lvlJc w:val="right"/>
      <w:pPr>
        <w:ind w:left="648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BD6AEE"/>
    <w:multiLevelType w:val="hybridMultilevel"/>
    <w:tmpl w:val="BAB66FB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6A3F11"/>
    <w:multiLevelType w:val="hybridMultilevel"/>
    <w:tmpl w:val="BAB66FB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262FFB"/>
    <w:multiLevelType w:val="hybridMultilevel"/>
    <w:tmpl w:val="BAB66FB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6"/>
  </w:num>
  <w:num w:numId="5">
    <w:abstractNumId w:val="8"/>
  </w:num>
  <w:num w:numId="6">
    <w:abstractNumId w:val="5"/>
  </w:num>
  <w:num w:numId="7">
    <w:abstractNumId w:val="10"/>
  </w:num>
  <w:num w:numId="8">
    <w:abstractNumId w:val="1"/>
  </w:num>
  <w:num w:numId="9">
    <w:abstractNumId w:val="13"/>
  </w:num>
  <w:num w:numId="10">
    <w:abstractNumId w:val="14"/>
  </w:num>
  <w:num w:numId="11">
    <w:abstractNumId w:val="11"/>
  </w:num>
  <w:num w:numId="12">
    <w:abstractNumId w:val="7"/>
  </w:num>
  <w:num w:numId="13">
    <w:abstractNumId w:val="0"/>
  </w:num>
  <w:num w:numId="14">
    <w:abstractNumId w:val="12"/>
  </w:num>
  <w:num w:numId="15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NTGyMDE2MDc2NTRU0lEKTi0uzszPAykwNK8FAFdSAF8tAAAA"/>
  </w:docVars>
  <w:rsids>
    <w:rsidRoot w:val="007D3FC6"/>
    <w:rsid w:val="0000036D"/>
    <w:rsid w:val="00000DDC"/>
    <w:rsid w:val="00005734"/>
    <w:rsid w:val="00005FF4"/>
    <w:rsid w:val="000110D6"/>
    <w:rsid w:val="00011A58"/>
    <w:rsid w:val="00011EFC"/>
    <w:rsid w:val="000135E5"/>
    <w:rsid w:val="00013A3A"/>
    <w:rsid w:val="0001432C"/>
    <w:rsid w:val="00016D1C"/>
    <w:rsid w:val="00024ABD"/>
    <w:rsid w:val="000264A6"/>
    <w:rsid w:val="00031333"/>
    <w:rsid w:val="00031F91"/>
    <w:rsid w:val="00033AEE"/>
    <w:rsid w:val="00034F45"/>
    <w:rsid w:val="0004039C"/>
    <w:rsid w:val="00040B10"/>
    <w:rsid w:val="000416D5"/>
    <w:rsid w:val="00043D17"/>
    <w:rsid w:val="00044BDA"/>
    <w:rsid w:val="00051280"/>
    <w:rsid w:val="00051F44"/>
    <w:rsid w:val="000521AA"/>
    <w:rsid w:val="00052221"/>
    <w:rsid w:val="0005266C"/>
    <w:rsid w:val="00053612"/>
    <w:rsid w:val="00054D64"/>
    <w:rsid w:val="00054DF1"/>
    <w:rsid w:val="00055669"/>
    <w:rsid w:val="0005615A"/>
    <w:rsid w:val="00056CA9"/>
    <w:rsid w:val="00063716"/>
    <w:rsid w:val="00066656"/>
    <w:rsid w:val="00066C4B"/>
    <w:rsid w:val="000717D3"/>
    <w:rsid w:val="00071D01"/>
    <w:rsid w:val="0007448C"/>
    <w:rsid w:val="00076C38"/>
    <w:rsid w:val="0008030D"/>
    <w:rsid w:val="00081037"/>
    <w:rsid w:val="00081350"/>
    <w:rsid w:val="00081F87"/>
    <w:rsid w:val="00082814"/>
    <w:rsid w:val="00085543"/>
    <w:rsid w:val="00085796"/>
    <w:rsid w:val="0008692D"/>
    <w:rsid w:val="00087CCE"/>
    <w:rsid w:val="00091D30"/>
    <w:rsid w:val="00095E12"/>
    <w:rsid w:val="00096E66"/>
    <w:rsid w:val="000A19BF"/>
    <w:rsid w:val="000A2227"/>
    <w:rsid w:val="000A2644"/>
    <w:rsid w:val="000A4139"/>
    <w:rsid w:val="000A6E4A"/>
    <w:rsid w:val="000B1839"/>
    <w:rsid w:val="000B185E"/>
    <w:rsid w:val="000B5C28"/>
    <w:rsid w:val="000B7C6E"/>
    <w:rsid w:val="000C0EB2"/>
    <w:rsid w:val="000C196C"/>
    <w:rsid w:val="000C280D"/>
    <w:rsid w:val="000C3546"/>
    <w:rsid w:val="000D2CBD"/>
    <w:rsid w:val="000D481C"/>
    <w:rsid w:val="000E0CEF"/>
    <w:rsid w:val="000E1530"/>
    <w:rsid w:val="000E15AB"/>
    <w:rsid w:val="000E44C0"/>
    <w:rsid w:val="000F18A7"/>
    <w:rsid w:val="000F2974"/>
    <w:rsid w:val="00100757"/>
    <w:rsid w:val="00101AF9"/>
    <w:rsid w:val="001023FE"/>
    <w:rsid w:val="00104C5E"/>
    <w:rsid w:val="001055F4"/>
    <w:rsid w:val="00105C93"/>
    <w:rsid w:val="00106B28"/>
    <w:rsid w:val="00110881"/>
    <w:rsid w:val="0011156A"/>
    <w:rsid w:val="00112ABD"/>
    <w:rsid w:val="001140F3"/>
    <w:rsid w:val="00116EBF"/>
    <w:rsid w:val="001176C3"/>
    <w:rsid w:val="001179E9"/>
    <w:rsid w:val="0012002D"/>
    <w:rsid w:val="001257A5"/>
    <w:rsid w:val="0012590D"/>
    <w:rsid w:val="001259D3"/>
    <w:rsid w:val="00130DDC"/>
    <w:rsid w:val="00132CE5"/>
    <w:rsid w:val="00142C20"/>
    <w:rsid w:val="00146DB2"/>
    <w:rsid w:val="00146DF0"/>
    <w:rsid w:val="00151E5E"/>
    <w:rsid w:val="00152DE0"/>
    <w:rsid w:val="001534B2"/>
    <w:rsid w:val="001537C3"/>
    <w:rsid w:val="00153803"/>
    <w:rsid w:val="00154B1A"/>
    <w:rsid w:val="00160E1D"/>
    <w:rsid w:val="00163455"/>
    <w:rsid w:val="00164D32"/>
    <w:rsid w:val="00165308"/>
    <w:rsid w:val="001718B0"/>
    <w:rsid w:val="00173500"/>
    <w:rsid w:val="00174365"/>
    <w:rsid w:val="001752BF"/>
    <w:rsid w:val="00177F0F"/>
    <w:rsid w:val="00183144"/>
    <w:rsid w:val="00184158"/>
    <w:rsid w:val="0018711B"/>
    <w:rsid w:val="0018797F"/>
    <w:rsid w:val="001905B1"/>
    <w:rsid w:val="00191205"/>
    <w:rsid w:val="001914BE"/>
    <w:rsid w:val="001915A3"/>
    <w:rsid w:val="00192B27"/>
    <w:rsid w:val="00192BE9"/>
    <w:rsid w:val="001930A7"/>
    <w:rsid w:val="00194211"/>
    <w:rsid w:val="00194F85"/>
    <w:rsid w:val="00195795"/>
    <w:rsid w:val="00195CD1"/>
    <w:rsid w:val="001A033C"/>
    <w:rsid w:val="001A72BA"/>
    <w:rsid w:val="001A7DA2"/>
    <w:rsid w:val="001A7FE1"/>
    <w:rsid w:val="001B0036"/>
    <w:rsid w:val="001C0A79"/>
    <w:rsid w:val="001C4503"/>
    <w:rsid w:val="001D2E00"/>
    <w:rsid w:val="001D3BA6"/>
    <w:rsid w:val="001D5BB8"/>
    <w:rsid w:val="001E22FD"/>
    <w:rsid w:val="001E28DC"/>
    <w:rsid w:val="001E2EFA"/>
    <w:rsid w:val="001E5204"/>
    <w:rsid w:val="001E53EC"/>
    <w:rsid w:val="001E75DA"/>
    <w:rsid w:val="001F014B"/>
    <w:rsid w:val="001F2B84"/>
    <w:rsid w:val="001F33DD"/>
    <w:rsid w:val="001F56F4"/>
    <w:rsid w:val="002020C9"/>
    <w:rsid w:val="00203654"/>
    <w:rsid w:val="002069AC"/>
    <w:rsid w:val="00206E53"/>
    <w:rsid w:val="00215C39"/>
    <w:rsid w:val="00215E56"/>
    <w:rsid w:val="00215E8F"/>
    <w:rsid w:val="00222044"/>
    <w:rsid w:val="002220D5"/>
    <w:rsid w:val="00222A41"/>
    <w:rsid w:val="00225E5F"/>
    <w:rsid w:val="00231306"/>
    <w:rsid w:val="00232954"/>
    <w:rsid w:val="00234D2B"/>
    <w:rsid w:val="0023633F"/>
    <w:rsid w:val="00245FF9"/>
    <w:rsid w:val="002478A7"/>
    <w:rsid w:val="00264E02"/>
    <w:rsid w:val="00267D8D"/>
    <w:rsid w:val="00270B78"/>
    <w:rsid w:val="00270D9D"/>
    <w:rsid w:val="002717FC"/>
    <w:rsid w:val="00272980"/>
    <w:rsid w:val="0027435B"/>
    <w:rsid w:val="0027708C"/>
    <w:rsid w:val="002775B9"/>
    <w:rsid w:val="002826C1"/>
    <w:rsid w:val="00284718"/>
    <w:rsid w:val="00285278"/>
    <w:rsid w:val="00286167"/>
    <w:rsid w:val="002878A7"/>
    <w:rsid w:val="00293199"/>
    <w:rsid w:val="00293EC2"/>
    <w:rsid w:val="002A04F3"/>
    <w:rsid w:val="002A2192"/>
    <w:rsid w:val="002B22DF"/>
    <w:rsid w:val="002B438C"/>
    <w:rsid w:val="002C1A25"/>
    <w:rsid w:val="002C4054"/>
    <w:rsid w:val="002C46D0"/>
    <w:rsid w:val="002C4B3F"/>
    <w:rsid w:val="002C718F"/>
    <w:rsid w:val="002C7B74"/>
    <w:rsid w:val="002D0026"/>
    <w:rsid w:val="002D036E"/>
    <w:rsid w:val="002D324C"/>
    <w:rsid w:val="002D3FC3"/>
    <w:rsid w:val="002D71D8"/>
    <w:rsid w:val="002E35E3"/>
    <w:rsid w:val="002E5845"/>
    <w:rsid w:val="002E5D0C"/>
    <w:rsid w:val="002E645F"/>
    <w:rsid w:val="002E6562"/>
    <w:rsid w:val="002F2104"/>
    <w:rsid w:val="002F4687"/>
    <w:rsid w:val="002F4EF4"/>
    <w:rsid w:val="00302168"/>
    <w:rsid w:val="00302965"/>
    <w:rsid w:val="00307D08"/>
    <w:rsid w:val="003112BC"/>
    <w:rsid w:val="003121BE"/>
    <w:rsid w:val="003132DD"/>
    <w:rsid w:val="003136A4"/>
    <w:rsid w:val="00315BB9"/>
    <w:rsid w:val="00320431"/>
    <w:rsid w:val="00323CCC"/>
    <w:rsid w:val="0032559A"/>
    <w:rsid w:val="003261D0"/>
    <w:rsid w:val="00326AF6"/>
    <w:rsid w:val="003318AD"/>
    <w:rsid w:val="003341C4"/>
    <w:rsid w:val="00334861"/>
    <w:rsid w:val="003354DC"/>
    <w:rsid w:val="00336F97"/>
    <w:rsid w:val="00337577"/>
    <w:rsid w:val="0033781C"/>
    <w:rsid w:val="00342A6C"/>
    <w:rsid w:val="0034313C"/>
    <w:rsid w:val="003431BF"/>
    <w:rsid w:val="003444B8"/>
    <w:rsid w:val="003508F9"/>
    <w:rsid w:val="00352127"/>
    <w:rsid w:val="00352A01"/>
    <w:rsid w:val="00354DDF"/>
    <w:rsid w:val="0035619E"/>
    <w:rsid w:val="0035646C"/>
    <w:rsid w:val="00357F81"/>
    <w:rsid w:val="00362499"/>
    <w:rsid w:val="00362810"/>
    <w:rsid w:val="00363903"/>
    <w:rsid w:val="00363F9B"/>
    <w:rsid w:val="00365A36"/>
    <w:rsid w:val="0037302E"/>
    <w:rsid w:val="00375D4D"/>
    <w:rsid w:val="00376034"/>
    <w:rsid w:val="00385768"/>
    <w:rsid w:val="00390777"/>
    <w:rsid w:val="003A2A02"/>
    <w:rsid w:val="003A524D"/>
    <w:rsid w:val="003A55DC"/>
    <w:rsid w:val="003A743D"/>
    <w:rsid w:val="003B2750"/>
    <w:rsid w:val="003B2889"/>
    <w:rsid w:val="003B3C80"/>
    <w:rsid w:val="003B5003"/>
    <w:rsid w:val="003B5B02"/>
    <w:rsid w:val="003C3092"/>
    <w:rsid w:val="003C383B"/>
    <w:rsid w:val="003C643B"/>
    <w:rsid w:val="003D103E"/>
    <w:rsid w:val="003D716C"/>
    <w:rsid w:val="003E1C69"/>
    <w:rsid w:val="003F0E4B"/>
    <w:rsid w:val="003F1FFB"/>
    <w:rsid w:val="003F25B3"/>
    <w:rsid w:val="003F46AF"/>
    <w:rsid w:val="004016A3"/>
    <w:rsid w:val="00403554"/>
    <w:rsid w:val="00411E4B"/>
    <w:rsid w:val="0041219D"/>
    <w:rsid w:val="00413A01"/>
    <w:rsid w:val="004142D3"/>
    <w:rsid w:val="004214A5"/>
    <w:rsid w:val="00422747"/>
    <w:rsid w:val="004263FF"/>
    <w:rsid w:val="004278D2"/>
    <w:rsid w:val="00435A45"/>
    <w:rsid w:val="00437F53"/>
    <w:rsid w:val="00441115"/>
    <w:rsid w:val="00445F61"/>
    <w:rsid w:val="00446E3F"/>
    <w:rsid w:val="00446EE8"/>
    <w:rsid w:val="004472FD"/>
    <w:rsid w:val="0045010B"/>
    <w:rsid w:val="00450938"/>
    <w:rsid w:val="00453649"/>
    <w:rsid w:val="004552E3"/>
    <w:rsid w:val="00457736"/>
    <w:rsid w:val="00460688"/>
    <w:rsid w:val="00462F7B"/>
    <w:rsid w:val="00464021"/>
    <w:rsid w:val="0046487A"/>
    <w:rsid w:val="00466121"/>
    <w:rsid w:val="0046737C"/>
    <w:rsid w:val="004750A5"/>
    <w:rsid w:val="00481673"/>
    <w:rsid w:val="004818B0"/>
    <w:rsid w:val="00482677"/>
    <w:rsid w:val="004870C8"/>
    <w:rsid w:val="004A1176"/>
    <w:rsid w:val="004A1A42"/>
    <w:rsid w:val="004A31EE"/>
    <w:rsid w:val="004A644E"/>
    <w:rsid w:val="004B02A4"/>
    <w:rsid w:val="004B1841"/>
    <w:rsid w:val="004B77F7"/>
    <w:rsid w:val="004C013C"/>
    <w:rsid w:val="004C3050"/>
    <w:rsid w:val="004C40C8"/>
    <w:rsid w:val="004D07B2"/>
    <w:rsid w:val="004D7E0E"/>
    <w:rsid w:val="004E0EB7"/>
    <w:rsid w:val="004E1B8B"/>
    <w:rsid w:val="004E6750"/>
    <w:rsid w:val="004E67F5"/>
    <w:rsid w:val="004E6E7E"/>
    <w:rsid w:val="004E7330"/>
    <w:rsid w:val="004F0CCD"/>
    <w:rsid w:val="004F0EC8"/>
    <w:rsid w:val="004F7A6C"/>
    <w:rsid w:val="00500EAC"/>
    <w:rsid w:val="0050370A"/>
    <w:rsid w:val="00503E4B"/>
    <w:rsid w:val="005040D1"/>
    <w:rsid w:val="00506653"/>
    <w:rsid w:val="0050792F"/>
    <w:rsid w:val="0051031F"/>
    <w:rsid w:val="005121F5"/>
    <w:rsid w:val="0051685E"/>
    <w:rsid w:val="0052458F"/>
    <w:rsid w:val="005264F5"/>
    <w:rsid w:val="00535573"/>
    <w:rsid w:val="005360E5"/>
    <w:rsid w:val="005366F7"/>
    <w:rsid w:val="00546852"/>
    <w:rsid w:val="005547AE"/>
    <w:rsid w:val="00560697"/>
    <w:rsid w:val="0056425E"/>
    <w:rsid w:val="00570C9D"/>
    <w:rsid w:val="0057426E"/>
    <w:rsid w:val="0058223A"/>
    <w:rsid w:val="0058485D"/>
    <w:rsid w:val="005862F9"/>
    <w:rsid w:val="00593BEE"/>
    <w:rsid w:val="00596747"/>
    <w:rsid w:val="005A2360"/>
    <w:rsid w:val="005A57FA"/>
    <w:rsid w:val="005A66ED"/>
    <w:rsid w:val="005B07F4"/>
    <w:rsid w:val="005B1E5B"/>
    <w:rsid w:val="005B4F0E"/>
    <w:rsid w:val="005C1B13"/>
    <w:rsid w:val="005C772B"/>
    <w:rsid w:val="005D010E"/>
    <w:rsid w:val="005D1ACC"/>
    <w:rsid w:val="005D2AEB"/>
    <w:rsid w:val="005D2DE6"/>
    <w:rsid w:val="005D5E64"/>
    <w:rsid w:val="005D6345"/>
    <w:rsid w:val="005E00EC"/>
    <w:rsid w:val="005E4BD1"/>
    <w:rsid w:val="005E7E9C"/>
    <w:rsid w:val="005F2DA8"/>
    <w:rsid w:val="005F670F"/>
    <w:rsid w:val="006005A5"/>
    <w:rsid w:val="00601AD8"/>
    <w:rsid w:val="0061409F"/>
    <w:rsid w:val="00616A8C"/>
    <w:rsid w:val="00623B56"/>
    <w:rsid w:val="00623BCF"/>
    <w:rsid w:val="00623D91"/>
    <w:rsid w:val="006267C1"/>
    <w:rsid w:val="00637EAB"/>
    <w:rsid w:val="0064045F"/>
    <w:rsid w:val="006404F8"/>
    <w:rsid w:val="00641E9A"/>
    <w:rsid w:val="00642711"/>
    <w:rsid w:val="00644EC0"/>
    <w:rsid w:val="00651812"/>
    <w:rsid w:val="00655F6C"/>
    <w:rsid w:val="006563D6"/>
    <w:rsid w:val="00657A81"/>
    <w:rsid w:val="00662600"/>
    <w:rsid w:val="00665E3E"/>
    <w:rsid w:val="00667CAA"/>
    <w:rsid w:val="006708E5"/>
    <w:rsid w:val="00671292"/>
    <w:rsid w:val="0067139A"/>
    <w:rsid w:val="006719CD"/>
    <w:rsid w:val="00677547"/>
    <w:rsid w:val="0068398E"/>
    <w:rsid w:val="006844CF"/>
    <w:rsid w:val="00684F7D"/>
    <w:rsid w:val="0069269A"/>
    <w:rsid w:val="00697E8A"/>
    <w:rsid w:val="006A4662"/>
    <w:rsid w:val="006A6C06"/>
    <w:rsid w:val="006B075A"/>
    <w:rsid w:val="006B086E"/>
    <w:rsid w:val="006B3809"/>
    <w:rsid w:val="006B51C1"/>
    <w:rsid w:val="006B625F"/>
    <w:rsid w:val="006B6F2F"/>
    <w:rsid w:val="006B7620"/>
    <w:rsid w:val="006C00C4"/>
    <w:rsid w:val="006C20DE"/>
    <w:rsid w:val="006C2A9D"/>
    <w:rsid w:val="006D4744"/>
    <w:rsid w:val="006D553C"/>
    <w:rsid w:val="006E5BF6"/>
    <w:rsid w:val="006F079E"/>
    <w:rsid w:val="006F0D65"/>
    <w:rsid w:val="006F13A7"/>
    <w:rsid w:val="006F3792"/>
    <w:rsid w:val="006F5458"/>
    <w:rsid w:val="006F7BD4"/>
    <w:rsid w:val="006F7D84"/>
    <w:rsid w:val="00701AAB"/>
    <w:rsid w:val="0070287B"/>
    <w:rsid w:val="0070353A"/>
    <w:rsid w:val="00705A63"/>
    <w:rsid w:val="00707A2C"/>
    <w:rsid w:val="00714D88"/>
    <w:rsid w:val="007202C8"/>
    <w:rsid w:val="00720A7E"/>
    <w:rsid w:val="00722418"/>
    <w:rsid w:val="00724F37"/>
    <w:rsid w:val="00726312"/>
    <w:rsid w:val="00726F01"/>
    <w:rsid w:val="007314C0"/>
    <w:rsid w:val="00732765"/>
    <w:rsid w:val="00741F89"/>
    <w:rsid w:val="0074213B"/>
    <w:rsid w:val="00752D99"/>
    <w:rsid w:val="0075336E"/>
    <w:rsid w:val="00753BB4"/>
    <w:rsid w:val="00754B58"/>
    <w:rsid w:val="007559A0"/>
    <w:rsid w:val="00760242"/>
    <w:rsid w:val="00762D71"/>
    <w:rsid w:val="00766652"/>
    <w:rsid w:val="0077102C"/>
    <w:rsid w:val="0077142B"/>
    <w:rsid w:val="00772E6E"/>
    <w:rsid w:val="0077407A"/>
    <w:rsid w:val="0077553E"/>
    <w:rsid w:val="00777386"/>
    <w:rsid w:val="007813FD"/>
    <w:rsid w:val="00781A0C"/>
    <w:rsid w:val="00782ED8"/>
    <w:rsid w:val="007835AA"/>
    <w:rsid w:val="0078378D"/>
    <w:rsid w:val="00786112"/>
    <w:rsid w:val="00787ABB"/>
    <w:rsid w:val="00790D42"/>
    <w:rsid w:val="00797765"/>
    <w:rsid w:val="007A147C"/>
    <w:rsid w:val="007A39B2"/>
    <w:rsid w:val="007A5EE1"/>
    <w:rsid w:val="007A738F"/>
    <w:rsid w:val="007A7E53"/>
    <w:rsid w:val="007B28E4"/>
    <w:rsid w:val="007B2C7A"/>
    <w:rsid w:val="007B3AB5"/>
    <w:rsid w:val="007B4DEF"/>
    <w:rsid w:val="007B5B74"/>
    <w:rsid w:val="007B6CBA"/>
    <w:rsid w:val="007B6E17"/>
    <w:rsid w:val="007B7CD5"/>
    <w:rsid w:val="007C0F84"/>
    <w:rsid w:val="007C1223"/>
    <w:rsid w:val="007C2049"/>
    <w:rsid w:val="007C5472"/>
    <w:rsid w:val="007C7869"/>
    <w:rsid w:val="007D0BEE"/>
    <w:rsid w:val="007D279B"/>
    <w:rsid w:val="007D2C9D"/>
    <w:rsid w:val="007D3FC6"/>
    <w:rsid w:val="007D54A3"/>
    <w:rsid w:val="007D5FAB"/>
    <w:rsid w:val="007D6250"/>
    <w:rsid w:val="007D7E51"/>
    <w:rsid w:val="007E4EAB"/>
    <w:rsid w:val="007E5577"/>
    <w:rsid w:val="007E5841"/>
    <w:rsid w:val="007E61F0"/>
    <w:rsid w:val="007F17F6"/>
    <w:rsid w:val="007F309A"/>
    <w:rsid w:val="00802453"/>
    <w:rsid w:val="00807CD0"/>
    <w:rsid w:val="00810C23"/>
    <w:rsid w:val="00814F29"/>
    <w:rsid w:val="00816970"/>
    <w:rsid w:val="0082231A"/>
    <w:rsid w:val="00824C8F"/>
    <w:rsid w:val="00826D98"/>
    <w:rsid w:val="008276DE"/>
    <w:rsid w:val="00830DED"/>
    <w:rsid w:val="00831D4C"/>
    <w:rsid w:val="008411D9"/>
    <w:rsid w:val="00842C7B"/>
    <w:rsid w:val="00843F7F"/>
    <w:rsid w:val="00854913"/>
    <w:rsid w:val="008550F6"/>
    <w:rsid w:val="00857AFF"/>
    <w:rsid w:val="008629B0"/>
    <w:rsid w:val="00865CD8"/>
    <w:rsid w:val="00866615"/>
    <w:rsid w:val="00871D69"/>
    <w:rsid w:val="008725C9"/>
    <w:rsid w:val="00875EDC"/>
    <w:rsid w:val="00882C9E"/>
    <w:rsid w:val="0088537D"/>
    <w:rsid w:val="0089046B"/>
    <w:rsid w:val="00890DAD"/>
    <w:rsid w:val="00892225"/>
    <w:rsid w:val="008946FC"/>
    <w:rsid w:val="008974E3"/>
    <w:rsid w:val="008A05DC"/>
    <w:rsid w:val="008A3A9E"/>
    <w:rsid w:val="008A5383"/>
    <w:rsid w:val="008B333A"/>
    <w:rsid w:val="008B7239"/>
    <w:rsid w:val="008C152E"/>
    <w:rsid w:val="008C1680"/>
    <w:rsid w:val="008C2D77"/>
    <w:rsid w:val="008D0FAD"/>
    <w:rsid w:val="008D1B31"/>
    <w:rsid w:val="008D2042"/>
    <w:rsid w:val="008D3788"/>
    <w:rsid w:val="008D47A6"/>
    <w:rsid w:val="008D532A"/>
    <w:rsid w:val="008E2406"/>
    <w:rsid w:val="008E32A4"/>
    <w:rsid w:val="008E336A"/>
    <w:rsid w:val="008E6C51"/>
    <w:rsid w:val="008F19CF"/>
    <w:rsid w:val="008F2297"/>
    <w:rsid w:val="008F44B1"/>
    <w:rsid w:val="008F60E1"/>
    <w:rsid w:val="008F78D0"/>
    <w:rsid w:val="00905CE5"/>
    <w:rsid w:val="00906C8C"/>
    <w:rsid w:val="00921183"/>
    <w:rsid w:val="00922107"/>
    <w:rsid w:val="0092297D"/>
    <w:rsid w:val="00933121"/>
    <w:rsid w:val="00933FA7"/>
    <w:rsid w:val="0093476F"/>
    <w:rsid w:val="0093767E"/>
    <w:rsid w:val="009376E4"/>
    <w:rsid w:val="00937FFD"/>
    <w:rsid w:val="00940809"/>
    <w:rsid w:val="00941AF6"/>
    <w:rsid w:val="009435E8"/>
    <w:rsid w:val="00947829"/>
    <w:rsid w:val="009507FE"/>
    <w:rsid w:val="00953EBB"/>
    <w:rsid w:val="00956319"/>
    <w:rsid w:val="009563A7"/>
    <w:rsid w:val="009613A0"/>
    <w:rsid w:val="009627DB"/>
    <w:rsid w:val="00962C3A"/>
    <w:rsid w:val="00964089"/>
    <w:rsid w:val="00965E2C"/>
    <w:rsid w:val="00966BF9"/>
    <w:rsid w:val="00972FCA"/>
    <w:rsid w:val="00976158"/>
    <w:rsid w:val="00976AE3"/>
    <w:rsid w:val="009820E0"/>
    <w:rsid w:val="00987407"/>
    <w:rsid w:val="00992995"/>
    <w:rsid w:val="00995F18"/>
    <w:rsid w:val="0099647A"/>
    <w:rsid w:val="009A163A"/>
    <w:rsid w:val="009A19FB"/>
    <w:rsid w:val="009A2231"/>
    <w:rsid w:val="009A3945"/>
    <w:rsid w:val="009B2C72"/>
    <w:rsid w:val="009B48BA"/>
    <w:rsid w:val="009B48E4"/>
    <w:rsid w:val="009C1471"/>
    <w:rsid w:val="009C378A"/>
    <w:rsid w:val="009C7497"/>
    <w:rsid w:val="009C7CDD"/>
    <w:rsid w:val="009D2D1B"/>
    <w:rsid w:val="009D5E69"/>
    <w:rsid w:val="009D641D"/>
    <w:rsid w:val="009D7445"/>
    <w:rsid w:val="009E0C8F"/>
    <w:rsid w:val="009E2016"/>
    <w:rsid w:val="009E20A0"/>
    <w:rsid w:val="009E2834"/>
    <w:rsid w:val="009E3517"/>
    <w:rsid w:val="009E39D3"/>
    <w:rsid w:val="009E470F"/>
    <w:rsid w:val="009F09BB"/>
    <w:rsid w:val="00A00C31"/>
    <w:rsid w:val="00A01384"/>
    <w:rsid w:val="00A0239E"/>
    <w:rsid w:val="00A02B44"/>
    <w:rsid w:val="00A05989"/>
    <w:rsid w:val="00A066BD"/>
    <w:rsid w:val="00A12E4B"/>
    <w:rsid w:val="00A17AD4"/>
    <w:rsid w:val="00A203AE"/>
    <w:rsid w:val="00A20F12"/>
    <w:rsid w:val="00A224A7"/>
    <w:rsid w:val="00A24474"/>
    <w:rsid w:val="00A247F2"/>
    <w:rsid w:val="00A24CFC"/>
    <w:rsid w:val="00A24E85"/>
    <w:rsid w:val="00A259D0"/>
    <w:rsid w:val="00A32C27"/>
    <w:rsid w:val="00A337E7"/>
    <w:rsid w:val="00A3757D"/>
    <w:rsid w:val="00A407B5"/>
    <w:rsid w:val="00A46A91"/>
    <w:rsid w:val="00A472B7"/>
    <w:rsid w:val="00A501C4"/>
    <w:rsid w:val="00A50567"/>
    <w:rsid w:val="00A51C79"/>
    <w:rsid w:val="00A52A21"/>
    <w:rsid w:val="00A53C63"/>
    <w:rsid w:val="00A54C13"/>
    <w:rsid w:val="00A5592E"/>
    <w:rsid w:val="00A561AB"/>
    <w:rsid w:val="00A60168"/>
    <w:rsid w:val="00A60780"/>
    <w:rsid w:val="00A61504"/>
    <w:rsid w:val="00A64F0D"/>
    <w:rsid w:val="00A654C3"/>
    <w:rsid w:val="00A669EB"/>
    <w:rsid w:val="00A66A6B"/>
    <w:rsid w:val="00A720CE"/>
    <w:rsid w:val="00A7331D"/>
    <w:rsid w:val="00A74535"/>
    <w:rsid w:val="00A74A95"/>
    <w:rsid w:val="00A74E62"/>
    <w:rsid w:val="00A80C07"/>
    <w:rsid w:val="00A82E18"/>
    <w:rsid w:val="00A84137"/>
    <w:rsid w:val="00A86FD2"/>
    <w:rsid w:val="00A922D3"/>
    <w:rsid w:val="00A93E0C"/>
    <w:rsid w:val="00A946B0"/>
    <w:rsid w:val="00A94C5E"/>
    <w:rsid w:val="00A96283"/>
    <w:rsid w:val="00AA252E"/>
    <w:rsid w:val="00AA32EA"/>
    <w:rsid w:val="00AA3823"/>
    <w:rsid w:val="00AA493D"/>
    <w:rsid w:val="00AB3305"/>
    <w:rsid w:val="00AB4A1C"/>
    <w:rsid w:val="00AB6052"/>
    <w:rsid w:val="00AC0AAD"/>
    <w:rsid w:val="00AC18A6"/>
    <w:rsid w:val="00AC302F"/>
    <w:rsid w:val="00AC57BA"/>
    <w:rsid w:val="00AD1D65"/>
    <w:rsid w:val="00AD26CA"/>
    <w:rsid w:val="00AD314A"/>
    <w:rsid w:val="00AD65AF"/>
    <w:rsid w:val="00AE1301"/>
    <w:rsid w:val="00AE3907"/>
    <w:rsid w:val="00AE70D6"/>
    <w:rsid w:val="00AF408E"/>
    <w:rsid w:val="00AF4DD8"/>
    <w:rsid w:val="00AF72C5"/>
    <w:rsid w:val="00B02137"/>
    <w:rsid w:val="00B024A5"/>
    <w:rsid w:val="00B02790"/>
    <w:rsid w:val="00B05F97"/>
    <w:rsid w:val="00B11A13"/>
    <w:rsid w:val="00B138DE"/>
    <w:rsid w:val="00B16D45"/>
    <w:rsid w:val="00B20487"/>
    <w:rsid w:val="00B225A4"/>
    <w:rsid w:val="00B30F8C"/>
    <w:rsid w:val="00B31CAE"/>
    <w:rsid w:val="00B31CEA"/>
    <w:rsid w:val="00B32625"/>
    <w:rsid w:val="00B36DFC"/>
    <w:rsid w:val="00B41681"/>
    <w:rsid w:val="00B44563"/>
    <w:rsid w:val="00B4475D"/>
    <w:rsid w:val="00B4522C"/>
    <w:rsid w:val="00B46F91"/>
    <w:rsid w:val="00B4773C"/>
    <w:rsid w:val="00B47945"/>
    <w:rsid w:val="00B47AF9"/>
    <w:rsid w:val="00B50DE6"/>
    <w:rsid w:val="00B52013"/>
    <w:rsid w:val="00B54E1C"/>
    <w:rsid w:val="00B573B9"/>
    <w:rsid w:val="00B60A0E"/>
    <w:rsid w:val="00B6148A"/>
    <w:rsid w:val="00B6338F"/>
    <w:rsid w:val="00B63AB9"/>
    <w:rsid w:val="00B64C67"/>
    <w:rsid w:val="00B65A31"/>
    <w:rsid w:val="00B66445"/>
    <w:rsid w:val="00B67051"/>
    <w:rsid w:val="00B73DA6"/>
    <w:rsid w:val="00B8010C"/>
    <w:rsid w:val="00B8065C"/>
    <w:rsid w:val="00B82A9D"/>
    <w:rsid w:val="00B868A5"/>
    <w:rsid w:val="00B9042A"/>
    <w:rsid w:val="00B91C39"/>
    <w:rsid w:val="00B941DA"/>
    <w:rsid w:val="00B94A6B"/>
    <w:rsid w:val="00B94ECE"/>
    <w:rsid w:val="00B95CFF"/>
    <w:rsid w:val="00B95F43"/>
    <w:rsid w:val="00B9611B"/>
    <w:rsid w:val="00B97A50"/>
    <w:rsid w:val="00BA29CD"/>
    <w:rsid w:val="00BA3001"/>
    <w:rsid w:val="00BA36F9"/>
    <w:rsid w:val="00BA4749"/>
    <w:rsid w:val="00BA4F15"/>
    <w:rsid w:val="00BA52B7"/>
    <w:rsid w:val="00BB130E"/>
    <w:rsid w:val="00BB1351"/>
    <w:rsid w:val="00BB15F8"/>
    <w:rsid w:val="00BB3DC9"/>
    <w:rsid w:val="00BB6DC6"/>
    <w:rsid w:val="00BB79B8"/>
    <w:rsid w:val="00BB7F72"/>
    <w:rsid w:val="00BC179D"/>
    <w:rsid w:val="00BC2B12"/>
    <w:rsid w:val="00BC309C"/>
    <w:rsid w:val="00BC6346"/>
    <w:rsid w:val="00BC7BD9"/>
    <w:rsid w:val="00BD188C"/>
    <w:rsid w:val="00BD1B57"/>
    <w:rsid w:val="00BD5072"/>
    <w:rsid w:val="00BD5B82"/>
    <w:rsid w:val="00BD7C4D"/>
    <w:rsid w:val="00BE544B"/>
    <w:rsid w:val="00BE60AE"/>
    <w:rsid w:val="00BE73AB"/>
    <w:rsid w:val="00BF270F"/>
    <w:rsid w:val="00BF602A"/>
    <w:rsid w:val="00C015C9"/>
    <w:rsid w:val="00C043FB"/>
    <w:rsid w:val="00C044D1"/>
    <w:rsid w:val="00C0601D"/>
    <w:rsid w:val="00C06E7C"/>
    <w:rsid w:val="00C073DC"/>
    <w:rsid w:val="00C105D8"/>
    <w:rsid w:val="00C11BA2"/>
    <w:rsid w:val="00C14562"/>
    <w:rsid w:val="00C149D0"/>
    <w:rsid w:val="00C15961"/>
    <w:rsid w:val="00C21C2A"/>
    <w:rsid w:val="00C230AA"/>
    <w:rsid w:val="00C2388B"/>
    <w:rsid w:val="00C25843"/>
    <w:rsid w:val="00C26111"/>
    <w:rsid w:val="00C31D4C"/>
    <w:rsid w:val="00C3502F"/>
    <w:rsid w:val="00C408CF"/>
    <w:rsid w:val="00C40A86"/>
    <w:rsid w:val="00C41D62"/>
    <w:rsid w:val="00C41FAF"/>
    <w:rsid w:val="00C4329C"/>
    <w:rsid w:val="00C44797"/>
    <w:rsid w:val="00C47A4C"/>
    <w:rsid w:val="00C47FF9"/>
    <w:rsid w:val="00C5394B"/>
    <w:rsid w:val="00C5448B"/>
    <w:rsid w:val="00C619D5"/>
    <w:rsid w:val="00C6456C"/>
    <w:rsid w:val="00C72A7F"/>
    <w:rsid w:val="00C7368A"/>
    <w:rsid w:val="00C74162"/>
    <w:rsid w:val="00C80559"/>
    <w:rsid w:val="00C822D6"/>
    <w:rsid w:val="00C82378"/>
    <w:rsid w:val="00C8524B"/>
    <w:rsid w:val="00C86CCC"/>
    <w:rsid w:val="00C94006"/>
    <w:rsid w:val="00C94027"/>
    <w:rsid w:val="00C9591D"/>
    <w:rsid w:val="00C96185"/>
    <w:rsid w:val="00C97021"/>
    <w:rsid w:val="00CA13AA"/>
    <w:rsid w:val="00CA2CCA"/>
    <w:rsid w:val="00CA5A23"/>
    <w:rsid w:val="00CA7A59"/>
    <w:rsid w:val="00CB071F"/>
    <w:rsid w:val="00CC1EE1"/>
    <w:rsid w:val="00CC305B"/>
    <w:rsid w:val="00CC3410"/>
    <w:rsid w:val="00CC7ECB"/>
    <w:rsid w:val="00CD310F"/>
    <w:rsid w:val="00CD33E4"/>
    <w:rsid w:val="00CD4EB7"/>
    <w:rsid w:val="00CD5970"/>
    <w:rsid w:val="00CD64AC"/>
    <w:rsid w:val="00CE118F"/>
    <w:rsid w:val="00CE6498"/>
    <w:rsid w:val="00CF03AE"/>
    <w:rsid w:val="00CF09A9"/>
    <w:rsid w:val="00CF496E"/>
    <w:rsid w:val="00CF5DE8"/>
    <w:rsid w:val="00D00DCA"/>
    <w:rsid w:val="00D017D5"/>
    <w:rsid w:val="00D02898"/>
    <w:rsid w:val="00D049B4"/>
    <w:rsid w:val="00D06C3C"/>
    <w:rsid w:val="00D104EA"/>
    <w:rsid w:val="00D14250"/>
    <w:rsid w:val="00D22586"/>
    <w:rsid w:val="00D265B3"/>
    <w:rsid w:val="00D2743B"/>
    <w:rsid w:val="00D303B0"/>
    <w:rsid w:val="00D314F1"/>
    <w:rsid w:val="00D31B80"/>
    <w:rsid w:val="00D31BFD"/>
    <w:rsid w:val="00D32D0C"/>
    <w:rsid w:val="00D33B80"/>
    <w:rsid w:val="00D34C01"/>
    <w:rsid w:val="00D43C25"/>
    <w:rsid w:val="00D4699B"/>
    <w:rsid w:val="00D53400"/>
    <w:rsid w:val="00D53C95"/>
    <w:rsid w:val="00D57AC9"/>
    <w:rsid w:val="00D605FC"/>
    <w:rsid w:val="00D62A32"/>
    <w:rsid w:val="00D67253"/>
    <w:rsid w:val="00D7238F"/>
    <w:rsid w:val="00D7277B"/>
    <w:rsid w:val="00D821B5"/>
    <w:rsid w:val="00D825FD"/>
    <w:rsid w:val="00D82C97"/>
    <w:rsid w:val="00D831D1"/>
    <w:rsid w:val="00D83B19"/>
    <w:rsid w:val="00D87E2A"/>
    <w:rsid w:val="00D956D5"/>
    <w:rsid w:val="00D95C69"/>
    <w:rsid w:val="00D95C7F"/>
    <w:rsid w:val="00D9739D"/>
    <w:rsid w:val="00D978F6"/>
    <w:rsid w:val="00DA30EE"/>
    <w:rsid w:val="00DA418A"/>
    <w:rsid w:val="00DA5282"/>
    <w:rsid w:val="00DA6C7C"/>
    <w:rsid w:val="00DA7A48"/>
    <w:rsid w:val="00DA7ACA"/>
    <w:rsid w:val="00DB1793"/>
    <w:rsid w:val="00DB4C79"/>
    <w:rsid w:val="00DB7A3F"/>
    <w:rsid w:val="00DC0274"/>
    <w:rsid w:val="00DC6B77"/>
    <w:rsid w:val="00DD2C84"/>
    <w:rsid w:val="00DD2EC0"/>
    <w:rsid w:val="00DD5C3A"/>
    <w:rsid w:val="00DD79FC"/>
    <w:rsid w:val="00DE142C"/>
    <w:rsid w:val="00DE181F"/>
    <w:rsid w:val="00DE42E8"/>
    <w:rsid w:val="00DF3F48"/>
    <w:rsid w:val="00DF4D1B"/>
    <w:rsid w:val="00DF575D"/>
    <w:rsid w:val="00DF6C0C"/>
    <w:rsid w:val="00DF719D"/>
    <w:rsid w:val="00E02D59"/>
    <w:rsid w:val="00E11DDE"/>
    <w:rsid w:val="00E11E6F"/>
    <w:rsid w:val="00E1378F"/>
    <w:rsid w:val="00E161DA"/>
    <w:rsid w:val="00E25B18"/>
    <w:rsid w:val="00E32947"/>
    <w:rsid w:val="00E37EF1"/>
    <w:rsid w:val="00E52D7A"/>
    <w:rsid w:val="00E539F0"/>
    <w:rsid w:val="00E60FCD"/>
    <w:rsid w:val="00E62818"/>
    <w:rsid w:val="00E62E95"/>
    <w:rsid w:val="00E631EF"/>
    <w:rsid w:val="00E636AB"/>
    <w:rsid w:val="00E63BCB"/>
    <w:rsid w:val="00E70000"/>
    <w:rsid w:val="00E70122"/>
    <w:rsid w:val="00E70EA5"/>
    <w:rsid w:val="00E71CCD"/>
    <w:rsid w:val="00E7371C"/>
    <w:rsid w:val="00E76272"/>
    <w:rsid w:val="00E76D07"/>
    <w:rsid w:val="00E8070A"/>
    <w:rsid w:val="00E848E5"/>
    <w:rsid w:val="00E84EF0"/>
    <w:rsid w:val="00E961E0"/>
    <w:rsid w:val="00EA30D8"/>
    <w:rsid w:val="00EA5B40"/>
    <w:rsid w:val="00EB2F0F"/>
    <w:rsid w:val="00EB3BCC"/>
    <w:rsid w:val="00EB4D30"/>
    <w:rsid w:val="00EB6CC2"/>
    <w:rsid w:val="00EB7422"/>
    <w:rsid w:val="00EB7BF1"/>
    <w:rsid w:val="00EC60A1"/>
    <w:rsid w:val="00EC676A"/>
    <w:rsid w:val="00EC7637"/>
    <w:rsid w:val="00ED581F"/>
    <w:rsid w:val="00ED6C01"/>
    <w:rsid w:val="00EE070E"/>
    <w:rsid w:val="00EE2E57"/>
    <w:rsid w:val="00EE50F2"/>
    <w:rsid w:val="00EE6A9D"/>
    <w:rsid w:val="00EE7B35"/>
    <w:rsid w:val="00EF1E10"/>
    <w:rsid w:val="00EF61F6"/>
    <w:rsid w:val="00F00D94"/>
    <w:rsid w:val="00F021F5"/>
    <w:rsid w:val="00F022FC"/>
    <w:rsid w:val="00F04B61"/>
    <w:rsid w:val="00F06728"/>
    <w:rsid w:val="00F06FB9"/>
    <w:rsid w:val="00F10A03"/>
    <w:rsid w:val="00F12C25"/>
    <w:rsid w:val="00F16A5D"/>
    <w:rsid w:val="00F21F22"/>
    <w:rsid w:val="00F24D79"/>
    <w:rsid w:val="00F24E9F"/>
    <w:rsid w:val="00F262C4"/>
    <w:rsid w:val="00F31061"/>
    <w:rsid w:val="00F32172"/>
    <w:rsid w:val="00F3310A"/>
    <w:rsid w:val="00F36D22"/>
    <w:rsid w:val="00F40559"/>
    <w:rsid w:val="00F51D2C"/>
    <w:rsid w:val="00F53101"/>
    <w:rsid w:val="00F544C9"/>
    <w:rsid w:val="00F578B1"/>
    <w:rsid w:val="00F71DA1"/>
    <w:rsid w:val="00F73977"/>
    <w:rsid w:val="00F74E88"/>
    <w:rsid w:val="00F80B0E"/>
    <w:rsid w:val="00F815F1"/>
    <w:rsid w:val="00F819F1"/>
    <w:rsid w:val="00F831B1"/>
    <w:rsid w:val="00F85DC1"/>
    <w:rsid w:val="00F91B43"/>
    <w:rsid w:val="00F92C64"/>
    <w:rsid w:val="00F93006"/>
    <w:rsid w:val="00F941E8"/>
    <w:rsid w:val="00F971BC"/>
    <w:rsid w:val="00FA12E6"/>
    <w:rsid w:val="00FA35D8"/>
    <w:rsid w:val="00FA45D1"/>
    <w:rsid w:val="00FB14F9"/>
    <w:rsid w:val="00FB1805"/>
    <w:rsid w:val="00FB280E"/>
    <w:rsid w:val="00FB6575"/>
    <w:rsid w:val="00FB6D78"/>
    <w:rsid w:val="00FC1C69"/>
    <w:rsid w:val="00FC35D8"/>
    <w:rsid w:val="00FC49DE"/>
    <w:rsid w:val="00FC62C3"/>
    <w:rsid w:val="00FD4F51"/>
    <w:rsid w:val="00FE152E"/>
    <w:rsid w:val="00FE3323"/>
    <w:rsid w:val="00FE396E"/>
    <w:rsid w:val="00FE397F"/>
    <w:rsid w:val="00FE464C"/>
    <w:rsid w:val="00FE6754"/>
    <w:rsid w:val="00FF417D"/>
    <w:rsid w:val="00FF5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DED69C"/>
  <w14:defaultImageDpi w14:val="32767"/>
  <w15:chartTrackingRefBased/>
  <w15:docId w15:val="{3F900C94-CBAA-455E-B19D-3914EE44E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7E0E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C405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2C405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4054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qFormat/>
    <w:rsid w:val="002C4054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2C4054"/>
    <w:rPr>
      <w:smallCaps/>
      <w:color w:val="5A5A5A" w:themeColor="text1" w:themeTint="A5"/>
    </w:rPr>
  </w:style>
  <w:style w:type="paragraph" w:styleId="Quote">
    <w:name w:val="Quote"/>
    <w:basedOn w:val="Normal"/>
    <w:next w:val="Normal"/>
    <w:link w:val="QuoteChar"/>
    <w:uiPriority w:val="29"/>
    <w:qFormat/>
    <w:rsid w:val="002C405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C4054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2C4054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2C4054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2C4054"/>
    <w:rPr>
      <w:i/>
      <w:iCs/>
    </w:rPr>
  </w:style>
  <w:style w:type="paragraph" w:customStyle="1" w:styleId="SectionTitle">
    <w:name w:val="Section Title"/>
    <w:basedOn w:val="IntenseQuote"/>
    <w:link w:val="SectionTitleChar"/>
    <w:qFormat/>
    <w:rsid w:val="002C4054"/>
    <w:pPr>
      <w:snapToGrid w:val="0"/>
      <w:spacing w:before="60" w:after="60"/>
      <w:ind w:left="0" w:right="0"/>
      <w:contextualSpacing/>
    </w:pPr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C40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ectionTitleChar">
    <w:name w:val="Section Title Char"/>
    <w:basedOn w:val="IntenseQuoteChar"/>
    <w:link w:val="SectionTitle"/>
    <w:rsid w:val="002C4054"/>
    <w:rPr>
      <w:i/>
      <w:iCs/>
      <w:color w:val="4472C4" w:themeColor="accent1"/>
    </w:rPr>
  </w:style>
  <w:style w:type="paragraph" w:customStyle="1" w:styleId="sectiontitle0">
    <w:name w:val="section title"/>
    <w:basedOn w:val="Heading1"/>
    <w:link w:val="sectiontitleChar0"/>
    <w:qFormat/>
    <w:rsid w:val="0077553E"/>
    <w:pPr>
      <w:shd w:val="pct10" w:color="auto" w:fill="auto"/>
      <w:snapToGrid w:val="0"/>
      <w:spacing w:before="0"/>
    </w:pPr>
    <w:rPr>
      <w:color w:val="auto"/>
      <w:sz w:val="24"/>
      <w:bdr w:val="single" w:sz="4" w:space="0" w:color="auto"/>
    </w:rPr>
  </w:style>
  <w:style w:type="paragraph" w:styleId="ListParagraph">
    <w:name w:val="List Paragraph"/>
    <w:aliases w:val="Contents"/>
    <w:basedOn w:val="Normal"/>
    <w:link w:val="ListParagraphChar"/>
    <w:uiPriority w:val="34"/>
    <w:qFormat/>
    <w:rsid w:val="00A501C4"/>
    <w:pPr>
      <w:numPr>
        <w:ilvl w:val="1"/>
        <w:numId w:val="1"/>
      </w:numPr>
      <w:snapToGrid w:val="0"/>
    </w:pPr>
    <w:rPr>
      <w:sz w:val="18"/>
    </w:rPr>
  </w:style>
  <w:style w:type="character" w:customStyle="1" w:styleId="sectiontitleChar0">
    <w:name w:val="section title Char"/>
    <w:basedOn w:val="Heading1Char"/>
    <w:link w:val="sectiontitle0"/>
    <w:rsid w:val="0077553E"/>
    <w:rPr>
      <w:rFonts w:asciiTheme="majorHAnsi" w:eastAsiaTheme="majorEastAsia" w:hAnsiTheme="majorHAnsi" w:cstheme="majorBidi"/>
      <w:color w:val="2F5496" w:themeColor="accent1" w:themeShade="BF"/>
      <w:sz w:val="24"/>
      <w:szCs w:val="32"/>
      <w:bdr w:val="single" w:sz="4" w:space="0" w:color="auto"/>
      <w:shd w:val="pct10" w:color="auto" w:fill="auto"/>
    </w:rPr>
  </w:style>
  <w:style w:type="paragraph" w:customStyle="1" w:styleId="code">
    <w:name w:val="code"/>
    <w:basedOn w:val="ListParagraph"/>
    <w:link w:val="codeChar"/>
    <w:qFormat/>
    <w:rsid w:val="00976AE3"/>
    <w:pPr>
      <w:keepNext/>
      <w:numPr>
        <w:ilvl w:val="0"/>
        <w:numId w:val="0"/>
      </w:numPr>
      <w:ind w:left="144" w:firstLine="202"/>
    </w:pPr>
    <w:rPr>
      <w:rFonts w:ascii="Inconsolata" w:hAnsi="Inconsolata"/>
      <w:sz w:val="16"/>
    </w:rPr>
  </w:style>
  <w:style w:type="character" w:customStyle="1" w:styleId="ListParagraphChar">
    <w:name w:val="List Paragraph Char"/>
    <w:aliases w:val="Contents Char"/>
    <w:basedOn w:val="DefaultParagraphFont"/>
    <w:link w:val="ListParagraph"/>
    <w:uiPriority w:val="34"/>
    <w:rsid w:val="00A501C4"/>
    <w:rPr>
      <w:sz w:val="18"/>
    </w:rPr>
  </w:style>
  <w:style w:type="character" w:customStyle="1" w:styleId="codeChar">
    <w:name w:val="code Char"/>
    <w:basedOn w:val="ListParagraphChar"/>
    <w:link w:val="code"/>
    <w:rsid w:val="00976AE3"/>
    <w:rPr>
      <w:rFonts w:ascii="Inconsolata" w:hAnsi="Inconsolata"/>
      <w:sz w:val="16"/>
    </w:rPr>
  </w:style>
  <w:style w:type="paragraph" w:customStyle="1" w:styleId="line">
    <w:name w:val="line"/>
    <w:basedOn w:val="ListParagraph"/>
    <w:link w:val="lineChar"/>
    <w:qFormat/>
    <w:rsid w:val="001A7DA2"/>
    <w:pPr>
      <w:keepNext/>
      <w:keepLines/>
      <w:numPr>
        <w:ilvl w:val="0"/>
        <w:numId w:val="0"/>
      </w:numPr>
      <w:spacing w:line="120" w:lineRule="auto"/>
      <w:ind w:left="144"/>
    </w:pPr>
    <w:rPr>
      <w:noProof/>
      <w:sz w:val="16"/>
      <w:szCs w:val="16"/>
    </w:rPr>
  </w:style>
  <w:style w:type="table" w:styleId="TableGrid">
    <w:name w:val="Table Grid"/>
    <w:basedOn w:val="TableNormal"/>
    <w:uiPriority w:val="39"/>
    <w:rsid w:val="00A74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eChar">
    <w:name w:val="line Char"/>
    <w:basedOn w:val="ListParagraphChar"/>
    <w:link w:val="line"/>
    <w:rsid w:val="001A7DA2"/>
    <w:rPr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6E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6E66"/>
    <w:rPr>
      <w:color w:val="605E5C"/>
      <w:shd w:val="clear" w:color="auto" w:fill="E1DFDD"/>
    </w:rPr>
  </w:style>
  <w:style w:type="paragraph" w:customStyle="1" w:styleId="codeNote">
    <w:name w:val="codeNote"/>
    <w:basedOn w:val="Normal"/>
    <w:link w:val="codeNoteChar"/>
    <w:qFormat/>
    <w:rsid w:val="009435E8"/>
    <w:pPr>
      <w:spacing w:line="192" w:lineRule="auto"/>
      <w:jc w:val="center"/>
    </w:pPr>
    <w:rPr>
      <w:sz w:val="16"/>
    </w:rPr>
  </w:style>
  <w:style w:type="character" w:customStyle="1" w:styleId="codeNoteChar">
    <w:name w:val="codeNote Char"/>
    <w:basedOn w:val="DefaultParagraphFont"/>
    <w:link w:val="codeNote"/>
    <w:rsid w:val="009435E8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66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6F7"/>
    <w:rPr>
      <w:rFonts w:ascii="Segoe UI" w:hAnsi="Segoe UI" w:cs="Segoe UI"/>
      <w:sz w:val="18"/>
      <w:szCs w:val="18"/>
    </w:rPr>
  </w:style>
  <w:style w:type="paragraph" w:customStyle="1" w:styleId="codeInLine">
    <w:name w:val="codeInLine"/>
    <w:basedOn w:val="ListParagraph"/>
    <w:link w:val="codeInLineChar"/>
    <w:qFormat/>
    <w:rsid w:val="005F670F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pct10" w:color="auto" w:fill="auto"/>
    </w:pPr>
    <w:rPr>
      <w:rFonts w:ascii="Inconsolata" w:hAnsi="Inconsolata"/>
      <w:sz w:val="16"/>
    </w:rPr>
  </w:style>
  <w:style w:type="character" w:customStyle="1" w:styleId="codeInLineChar">
    <w:name w:val="codeInLine Char"/>
    <w:basedOn w:val="ListParagraphChar"/>
    <w:link w:val="codeInLine"/>
    <w:rsid w:val="005F670F"/>
    <w:rPr>
      <w:rFonts w:ascii="Inconsolata" w:hAnsi="Inconsolata"/>
      <w:sz w:val="16"/>
      <w:shd w:val="pct10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33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5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F33849-62F0-46B5-84EF-848C0F143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00</TotalTime>
  <Pages>2</Pages>
  <Words>893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yang Zhao</dc:creator>
  <cp:keywords/>
  <dc:description/>
  <cp:lastModifiedBy>user</cp:lastModifiedBy>
  <cp:revision>845</cp:revision>
  <cp:lastPrinted>2019-03-18T08:06:00Z</cp:lastPrinted>
  <dcterms:created xsi:type="dcterms:W3CDTF">2019-02-10T06:37:00Z</dcterms:created>
  <dcterms:modified xsi:type="dcterms:W3CDTF">2019-05-27T22:50:00Z</dcterms:modified>
</cp:coreProperties>
</file>